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840BB" w14:textId="45CBB3F9" w:rsidR="000B414C" w:rsidRPr="0084745C" w:rsidRDefault="00667FEF" w:rsidP="006C72CB">
      <w:pPr>
        <w:pStyle w:val="IOSdocumenttitle2017"/>
      </w:pPr>
      <w:r w:rsidRPr="0084745C">
        <w:rPr>
          <w:noProof/>
          <w:lang w:eastAsia="en-AU"/>
        </w:rPr>
        <w:drawing>
          <wp:inline distT="0" distB="0" distL="0" distR="0" wp14:anchorId="00B24DEA" wp14:editId="3A122352">
            <wp:extent cx="1737360" cy="536448"/>
            <wp:effectExtent l="0" t="0" r="0" b="0"/>
            <wp:docPr id="2" name="Picture 2" descr="New South Wales Government logo –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D171E">
        <w:t>Case s</w:t>
      </w:r>
      <w:r w:rsidR="004427BD" w:rsidRPr="004427BD">
        <w:t>tudy</w:t>
      </w:r>
      <w:r w:rsidR="004D171E">
        <w:t xml:space="preserve"> –</w:t>
      </w:r>
      <w:r w:rsidR="004427BD" w:rsidRPr="004427BD">
        <w:t xml:space="preserve"> John Fitzgerald Kennedy</w:t>
      </w:r>
    </w:p>
    <w:p w14:paraId="64A88999" w14:textId="31A60608" w:rsidR="004427BD" w:rsidRDefault="00390546" w:rsidP="00E84039">
      <w:pPr>
        <w:pStyle w:val="IOSbodytext2017"/>
      </w:pPr>
      <w:r>
        <w:t>Year 12 History E</w:t>
      </w:r>
      <w:r w:rsidR="004427BD" w:rsidRPr="004427BD">
        <w:t>xtension</w:t>
      </w:r>
      <w:r w:rsidR="00E84039">
        <w:t xml:space="preserve"> - </w:t>
      </w:r>
      <w:r w:rsidR="004427BD">
        <w:t>9 weeks (13.5 hours) plus optional later revision tasks</w:t>
      </w:r>
    </w:p>
    <w:p w14:paraId="30B38DFF" w14:textId="6E3EADC9" w:rsidR="005459AB" w:rsidRPr="00814A01" w:rsidRDefault="005459AB" w:rsidP="004D171E">
      <w:pPr>
        <w:pStyle w:val="IOSbodytext2017"/>
        <w:rPr>
          <w:szCs w:val="24"/>
          <w:lang w:eastAsia="en-AU"/>
        </w:rPr>
      </w:pPr>
      <w:r>
        <w:t xml:space="preserve">This document references the </w:t>
      </w:r>
      <w:hyperlink r:id="rId9" w:history="1">
        <w:r>
          <w:rPr>
            <w:rStyle w:val="Hyperlink"/>
          </w:rPr>
          <w:t>History Extension Stage 6 Syllabus</w:t>
        </w:r>
      </w:hyperlink>
      <w:r w:rsidR="000B448F">
        <w:t xml:space="preserve"> ©</w:t>
      </w:r>
      <w:r>
        <w:t xml:space="preserve"> </w:t>
      </w:r>
      <w:r w:rsidR="00E84039">
        <w:t xml:space="preserve">2017 </w:t>
      </w:r>
      <w:r w:rsidRPr="00E84039">
        <w:t>NSW Education Standards Authority (NESA)</w:t>
      </w:r>
      <w:r>
        <w:t xml:space="preserve"> for and on behalf of the Crown in right of the State of New South Wales.</w:t>
      </w:r>
    </w:p>
    <w:p w14:paraId="735B3A30" w14:textId="029D73C8" w:rsidR="004427BD" w:rsidRDefault="00614C14" w:rsidP="00E84039">
      <w:pPr>
        <w:pStyle w:val="IOSheading22017"/>
      </w:pPr>
      <w:r>
        <w:t xml:space="preserve">Description of </w:t>
      </w:r>
      <w:r w:rsidR="006E02F4">
        <w:t>u</w:t>
      </w:r>
      <w:r w:rsidR="004427BD">
        <w:t>nit</w:t>
      </w:r>
    </w:p>
    <w:p w14:paraId="0DD43961" w14:textId="382F1C82" w:rsidR="004427BD" w:rsidRDefault="004427BD" w:rsidP="004427BD">
      <w:pPr>
        <w:pStyle w:val="IOSbodytext2017"/>
        <w:rPr>
          <w:lang w:eastAsia="en-US"/>
        </w:rPr>
      </w:pPr>
      <w:r>
        <w:rPr>
          <w:lang w:eastAsia="en-US"/>
        </w:rPr>
        <w:t xml:space="preserve">Students investigate changing interpretations of the Presidency of John Fitzgerald Kennedy over time. Through close study of the enduring mythology surrounding JFK and his leadership during two major foreign crises, students comprehend the vast variation in historical perspectives on JFK’s leadership, personal qualities and impact on the United States. Students focus on the impact of the historian’s relationship to their subject, on the influence of new evidence and on historian’s context on the construction of </w:t>
      </w:r>
      <w:r w:rsidR="006E02F4">
        <w:rPr>
          <w:lang w:eastAsia="en-US"/>
        </w:rPr>
        <w:t>h</w:t>
      </w:r>
      <w:r>
        <w:rPr>
          <w:lang w:eastAsia="en-US"/>
        </w:rPr>
        <w:t>istory. They progress from teacher-directed learning into a student-directed approach that sees them constructing their own understanding of JFK histories.</w:t>
      </w:r>
    </w:p>
    <w:p w14:paraId="21A9EE1F" w14:textId="0D347651" w:rsidR="004427BD" w:rsidRDefault="006E02F4" w:rsidP="00E84039">
      <w:pPr>
        <w:pStyle w:val="IOSheading22017"/>
      </w:pPr>
      <w:r>
        <w:t>Focus q</w:t>
      </w:r>
      <w:r w:rsidR="004427BD">
        <w:t>uestions</w:t>
      </w:r>
    </w:p>
    <w:p w14:paraId="0F20D15D" w14:textId="7173756E" w:rsidR="00127928" w:rsidRDefault="004427BD" w:rsidP="00127928">
      <w:pPr>
        <w:pStyle w:val="IOSlist1bullet2017"/>
        <w:rPr>
          <w:lang w:eastAsia="en-US"/>
        </w:rPr>
      </w:pPr>
      <w:r>
        <w:rPr>
          <w:lang w:eastAsia="en-US"/>
        </w:rPr>
        <w:t>How does the historian’s relationship with their subject influen</w:t>
      </w:r>
      <w:r w:rsidR="00127928">
        <w:rPr>
          <w:lang w:eastAsia="en-US"/>
        </w:rPr>
        <w:t xml:space="preserve">ce the construction of </w:t>
      </w:r>
      <w:r w:rsidR="006E02F4">
        <w:rPr>
          <w:lang w:eastAsia="en-US"/>
        </w:rPr>
        <w:t>h</w:t>
      </w:r>
      <w:r w:rsidR="00127928">
        <w:rPr>
          <w:lang w:eastAsia="en-US"/>
        </w:rPr>
        <w:t>istory?</w:t>
      </w:r>
    </w:p>
    <w:p w14:paraId="790C95CD" w14:textId="4BE163AB" w:rsidR="00127928" w:rsidRDefault="004427BD" w:rsidP="00127928">
      <w:pPr>
        <w:pStyle w:val="IOSlist1bullet2017"/>
        <w:rPr>
          <w:lang w:eastAsia="en-US"/>
        </w:rPr>
      </w:pPr>
      <w:r>
        <w:rPr>
          <w:lang w:eastAsia="en-US"/>
        </w:rPr>
        <w:t>How does the discovery of new evidence influen</w:t>
      </w:r>
      <w:r w:rsidR="00127928">
        <w:rPr>
          <w:lang w:eastAsia="en-US"/>
        </w:rPr>
        <w:t xml:space="preserve">ce the construction of </w:t>
      </w:r>
      <w:r w:rsidR="006E02F4">
        <w:rPr>
          <w:lang w:eastAsia="en-US"/>
        </w:rPr>
        <w:t>h</w:t>
      </w:r>
      <w:r w:rsidR="00127928">
        <w:rPr>
          <w:lang w:eastAsia="en-US"/>
        </w:rPr>
        <w:t>istory?</w:t>
      </w:r>
    </w:p>
    <w:p w14:paraId="72DBE270" w14:textId="60746A4F" w:rsidR="004D171E" w:rsidRDefault="004427BD" w:rsidP="00127928">
      <w:pPr>
        <w:pStyle w:val="IOSlist1bullet2017"/>
        <w:rPr>
          <w:lang w:eastAsia="en-US"/>
        </w:rPr>
      </w:pPr>
      <w:r>
        <w:rPr>
          <w:lang w:eastAsia="en-US"/>
        </w:rPr>
        <w:t xml:space="preserve">How do the events and politics of the historian’s own context impact on the construction of </w:t>
      </w:r>
      <w:r w:rsidR="006E02F4">
        <w:rPr>
          <w:lang w:eastAsia="en-US"/>
        </w:rPr>
        <w:t>h</w:t>
      </w:r>
      <w:r>
        <w:rPr>
          <w:lang w:eastAsia="en-US"/>
        </w:rPr>
        <w:t>istory?</w:t>
      </w:r>
    </w:p>
    <w:p w14:paraId="365A13A3" w14:textId="52753446" w:rsidR="004427BD" w:rsidRPr="004D171E" w:rsidRDefault="004D171E" w:rsidP="004D171E">
      <w:pPr>
        <w:spacing w:before="0" w:line="240" w:lineRule="auto"/>
        <w:rPr>
          <w:szCs w:val="24"/>
          <w:lang w:eastAsia="en-US"/>
        </w:rPr>
      </w:pPr>
      <w:r>
        <w:rPr>
          <w:lang w:eastAsia="en-US"/>
        </w:rPr>
        <w:br w:type="page"/>
      </w:r>
    </w:p>
    <w:p w14:paraId="788AE463" w14:textId="77777777" w:rsidR="004427BD" w:rsidRDefault="004427BD" w:rsidP="00E84039">
      <w:pPr>
        <w:pStyle w:val="IOSheading22017"/>
      </w:pPr>
      <w:r>
        <w:lastRenderedPageBreak/>
        <w:t>Outcomes</w:t>
      </w:r>
    </w:p>
    <w:p w14:paraId="036893FE" w14:textId="77777777" w:rsidR="00127928" w:rsidRDefault="00127928" w:rsidP="00127928">
      <w:pPr>
        <w:pStyle w:val="IOSlist1bullet2017"/>
        <w:rPr>
          <w:lang w:eastAsia="en-US"/>
        </w:rPr>
      </w:pPr>
      <w:r w:rsidRPr="00117393">
        <w:rPr>
          <w:rStyle w:val="IOSstrongemphasis2017"/>
        </w:rPr>
        <w:t>HE12-1</w:t>
      </w:r>
      <w:r>
        <w:rPr>
          <w:lang w:eastAsia="en-US"/>
        </w:rPr>
        <w:t xml:space="preserve"> analyses and evaluates different approaches to history and the complexity of factors that shape historical interpretations.</w:t>
      </w:r>
    </w:p>
    <w:p w14:paraId="5E022BA6" w14:textId="77777777" w:rsidR="00127928" w:rsidRDefault="00127928" w:rsidP="00127928">
      <w:pPr>
        <w:pStyle w:val="IOSlist1bullet2017"/>
        <w:rPr>
          <w:lang w:eastAsia="en-US"/>
        </w:rPr>
      </w:pPr>
      <w:r w:rsidRPr="00117393">
        <w:rPr>
          <w:rStyle w:val="IOSstrongemphasis2017"/>
        </w:rPr>
        <w:t>HE12-3</w:t>
      </w:r>
      <w:r>
        <w:rPr>
          <w:lang w:eastAsia="en-US"/>
        </w:rPr>
        <w:t xml:space="preserve"> communicates through detailed, well-structures texts to explain, argue, discuss, analyse and evaluate historical issues.</w:t>
      </w:r>
    </w:p>
    <w:p w14:paraId="145157DF" w14:textId="77777777" w:rsidR="004427BD" w:rsidRDefault="004427BD" w:rsidP="00127928">
      <w:pPr>
        <w:pStyle w:val="IOSlist1bullet2017"/>
        <w:rPr>
          <w:lang w:eastAsia="en-US"/>
        </w:rPr>
      </w:pPr>
      <w:r w:rsidRPr="00117393">
        <w:rPr>
          <w:rStyle w:val="IOSstrongemphasis2017"/>
        </w:rPr>
        <w:t>HE12-4</w:t>
      </w:r>
      <w:r w:rsidR="00127928">
        <w:rPr>
          <w:lang w:eastAsia="en-US"/>
        </w:rPr>
        <w:t xml:space="preserve"> constructs an historical position about an area of historical inquiry, and discusses and challenges other positions. </w:t>
      </w:r>
    </w:p>
    <w:p w14:paraId="0FA4D451" w14:textId="77777777" w:rsidR="00127928" w:rsidRDefault="00127928" w:rsidP="00E84039">
      <w:pPr>
        <w:pStyle w:val="IOSheading22017"/>
      </w:pPr>
      <w:r>
        <w:t>Objectives</w:t>
      </w:r>
    </w:p>
    <w:p w14:paraId="4171D3C9" w14:textId="0CFC7A9A" w:rsidR="00127928" w:rsidRDefault="00117393" w:rsidP="00E84039">
      <w:pPr>
        <w:pStyle w:val="IOSheading32017"/>
      </w:pPr>
      <w:r>
        <w:t>Knowledge and u</w:t>
      </w:r>
      <w:r w:rsidR="00127928">
        <w:t>nderstanding</w:t>
      </w:r>
    </w:p>
    <w:p w14:paraId="46D68DE0" w14:textId="77777777" w:rsidR="00127928" w:rsidRDefault="00127928" w:rsidP="00127928">
      <w:pPr>
        <w:pStyle w:val="IOSbodytext2017"/>
        <w:rPr>
          <w:lang w:eastAsia="en-US"/>
        </w:rPr>
      </w:pPr>
      <w:r>
        <w:rPr>
          <w:lang w:eastAsia="en-US"/>
        </w:rPr>
        <w:t>Students:</w:t>
      </w:r>
    </w:p>
    <w:p w14:paraId="300DABA2" w14:textId="77777777" w:rsidR="00127928" w:rsidRDefault="00127928" w:rsidP="00127928">
      <w:pPr>
        <w:pStyle w:val="IOSlist1bullet2017"/>
        <w:rPr>
          <w:lang w:eastAsia="en-US"/>
        </w:rPr>
      </w:pPr>
      <w:r>
        <w:rPr>
          <w:lang w:eastAsia="en-US"/>
        </w:rPr>
        <w:t>Develop knowledge and understanding about significant historiographical ideas and methodologies.</w:t>
      </w:r>
    </w:p>
    <w:p w14:paraId="177E36DA" w14:textId="77777777" w:rsidR="00127928" w:rsidRDefault="00127928" w:rsidP="00127928">
      <w:pPr>
        <w:pStyle w:val="IOSheading42017"/>
      </w:pPr>
      <w:r>
        <w:t>Skills</w:t>
      </w:r>
    </w:p>
    <w:p w14:paraId="600B0A3B" w14:textId="77777777" w:rsidR="00127928" w:rsidRDefault="00127928" w:rsidP="00127928">
      <w:pPr>
        <w:pStyle w:val="IOSbodytext2017"/>
        <w:rPr>
          <w:lang w:eastAsia="en-US"/>
        </w:rPr>
      </w:pPr>
      <w:r>
        <w:rPr>
          <w:lang w:eastAsia="en-US"/>
        </w:rPr>
        <w:t>Students:</w:t>
      </w:r>
    </w:p>
    <w:p w14:paraId="22946CC0" w14:textId="77777777" w:rsidR="00127928" w:rsidRDefault="00127928" w:rsidP="00127928">
      <w:pPr>
        <w:pStyle w:val="IOSlist1bullet2017"/>
        <w:rPr>
          <w:lang w:eastAsia="en-US"/>
        </w:rPr>
      </w:pPr>
      <w:r>
        <w:rPr>
          <w:lang w:eastAsia="en-US"/>
        </w:rPr>
        <w:t>Design, undertake and evaluate historical inquiry.</w:t>
      </w:r>
    </w:p>
    <w:p w14:paraId="331CCA22" w14:textId="77777777" w:rsidR="00127928" w:rsidRPr="00127928" w:rsidRDefault="00127928" w:rsidP="00127928">
      <w:pPr>
        <w:pStyle w:val="IOSlist1bullet2017"/>
        <w:rPr>
          <w:lang w:eastAsia="en-US"/>
        </w:rPr>
      </w:pPr>
      <w:r>
        <w:rPr>
          <w:lang w:eastAsia="en-US"/>
        </w:rPr>
        <w:t xml:space="preserve">Communicate their understanding of historiography, changing interpretations and the results of historical inquiry. </w:t>
      </w:r>
    </w:p>
    <w:p w14:paraId="72833FA8" w14:textId="77777777" w:rsidR="004427BD" w:rsidRDefault="004427BD" w:rsidP="00E84039">
      <w:pPr>
        <w:pStyle w:val="IOSheading22017"/>
      </w:pPr>
      <w:bookmarkStart w:id="0" w:name="_GoBack"/>
      <w:r>
        <w:t>Assessment</w:t>
      </w:r>
    </w:p>
    <w:bookmarkEnd w:id="0"/>
    <w:p w14:paraId="302E10E9" w14:textId="70F3561E" w:rsidR="004427BD" w:rsidRDefault="00117393" w:rsidP="004427BD">
      <w:pPr>
        <w:pStyle w:val="IOSbodytext2017"/>
        <w:rPr>
          <w:lang w:eastAsia="en-US"/>
        </w:rPr>
      </w:pPr>
      <w:r>
        <w:rPr>
          <w:lang w:eastAsia="en-US"/>
        </w:rPr>
        <w:t>Formative – t</w:t>
      </w:r>
      <w:r w:rsidR="004427BD">
        <w:rPr>
          <w:lang w:eastAsia="en-US"/>
        </w:rPr>
        <w:t>ake-home essay after the completion of the Case Study.</w:t>
      </w:r>
      <w:r w:rsidR="00390546">
        <w:rPr>
          <w:lang w:eastAsia="en-US"/>
        </w:rPr>
        <w:t xml:space="preserve"> Formative assessment is provided throughout the program.</w:t>
      </w:r>
    </w:p>
    <w:p w14:paraId="216DABC2" w14:textId="77777777" w:rsidR="00F52075" w:rsidRDefault="004427BD" w:rsidP="00F52075">
      <w:pPr>
        <w:pStyle w:val="IOSbodytext2017"/>
        <w:rPr>
          <w:lang w:eastAsia="en-US"/>
        </w:rPr>
      </w:pPr>
      <w:r>
        <w:rPr>
          <w:lang w:eastAsia="en-US"/>
        </w:rPr>
        <w:t>S</w:t>
      </w:r>
      <w:r w:rsidR="00117393">
        <w:rPr>
          <w:lang w:eastAsia="en-US"/>
        </w:rPr>
        <w:t>ummative –</w:t>
      </w:r>
      <w:r>
        <w:rPr>
          <w:lang w:eastAsia="en-US"/>
        </w:rPr>
        <w:t xml:space="preserve"> </w:t>
      </w:r>
      <w:r w:rsidR="00117393">
        <w:rPr>
          <w:lang w:eastAsia="en-US"/>
        </w:rPr>
        <w:t>t</w:t>
      </w:r>
      <w:r>
        <w:rPr>
          <w:lang w:eastAsia="en-US"/>
        </w:rPr>
        <w:t>rial HSC Exam</w:t>
      </w:r>
    </w:p>
    <w:p w14:paraId="79A842C8" w14:textId="77777777" w:rsidR="00F52075" w:rsidRDefault="00F52075">
      <w:pPr>
        <w:spacing w:before="0" w:line="240" w:lineRule="auto"/>
        <w:rPr>
          <w:lang w:eastAsia="en-US"/>
        </w:rPr>
      </w:pPr>
      <w:r>
        <w:rPr>
          <w:lang w:eastAsia="en-US"/>
        </w:rPr>
        <w:br w:type="page"/>
      </w:r>
    </w:p>
    <w:tbl>
      <w:tblPr>
        <w:tblStyle w:val="TableGrid"/>
        <w:tblW w:w="15534" w:type="dxa"/>
        <w:tblLayout w:type="fixed"/>
        <w:tblLook w:val="04A0" w:firstRow="1" w:lastRow="0" w:firstColumn="1" w:lastColumn="0" w:noHBand="0" w:noVBand="1"/>
        <w:tblDescription w:val="the table lists the outcomes/content, teaching and learning and evidence of learning for the unit."/>
      </w:tblPr>
      <w:tblGrid>
        <w:gridCol w:w="2948"/>
        <w:gridCol w:w="10318"/>
        <w:gridCol w:w="2268"/>
      </w:tblGrid>
      <w:tr w:rsidR="00E52B40" w14:paraId="6702BFF9" w14:textId="77777777" w:rsidTr="00E52B40">
        <w:trPr>
          <w:tblHeader/>
        </w:trPr>
        <w:tc>
          <w:tcPr>
            <w:tcW w:w="2948" w:type="dxa"/>
          </w:tcPr>
          <w:p w14:paraId="12E53EC0" w14:textId="77777777" w:rsidR="004427BD" w:rsidRDefault="004427BD" w:rsidP="004427BD">
            <w:pPr>
              <w:pStyle w:val="IOStableheading2017"/>
              <w:rPr>
                <w:lang w:eastAsia="en-US"/>
              </w:rPr>
            </w:pPr>
            <w:r w:rsidRPr="004427BD">
              <w:rPr>
                <w:lang w:eastAsia="en-US"/>
              </w:rPr>
              <w:lastRenderedPageBreak/>
              <w:t>Outcomes/content</w:t>
            </w:r>
          </w:p>
        </w:tc>
        <w:tc>
          <w:tcPr>
            <w:tcW w:w="10318" w:type="dxa"/>
          </w:tcPr>
          <w:p w14:paraId="7FA505BE" w14:textId="77777777" w:rsidR="004427BD" w:rsidRDefault="004427BD" w:rsidP="004427BD">
            <w:pPr>
              <w:pStyle w:val="IOStableheading2017"/>
              <w:rPr>
                <w:lang w:eastAsia="en-US"/>
              </w:rPr>
            </w:pPr>
            <w:r w:rsidRPr="004427BD">
              <w:rPr>
                <w:lang w:eastAsia="en-US"/>
              </w:rPr>
              <w:t>Teaching and learning</w:t>
            </w:r>
          </w:p>
        </w:tc>
        <w:tc>
          <w:tcPr>
            <w:tcW w:w="2268" w:type="dxa"/>
          </w:tcPr>
          <w:p w14:paraId="78DA3A7D" w14:textId="77777777" w:rsidR="004427BD" w:rsidRDefault="004427BD" w:rsidP="004427BD">
            <w:pPr>
              <w:pStyle w:val="IOStableheading2017"/>
              <w:rPr>
                <w:lang w:eastAsia="en-US"/>
              </w:rPr>
            </w:pPr>
            <w:r w:rsidRPr="004427BD">
              <w:rPr>
                <w:lang w:eastAsia="en-US"/>
              </w:rPr>
              <w:t>Evidence of learning</w:t>
            </w:r>
          </w:p>
        </w:tc>
      </w:tr>
      <w:tr w:rsidR="00E52B40" w14:paraId="3B83ABDB" w14:textId="77777777" w:rsidTr="00E52B40">
        <w:tc>
          <w:tcPr>
            <w:tcW w:w="2948" w:type="dxa"/>
          </w:tcPr>
          <w:p w14:paraId="6F8BA951" w14:textId="6DBA35A6" w:rsidR="004427BD" w:rsidRPr="005459AB" w:rsidRDefault="004427BD" w:rsidP="00752E04">
            <w:pPr>
              <w:pStyle w:val="IOStablelist1numbered2017"/>
              <w:rPr>
                <w:rStyle w:val="IOSstrongemphasis2017"/>
              </w:rPr>
            </w:pPr>
            <w:r w:rsidRPr="005459AB">
              <w:rPr>
                <w:rStyle w:val="IOSstrongemphasis2017"/>
              </w:rPr>
              <w:t>Camelot</w:t>
            </w:r>
            <w:r w:rsidR="00117393">
              <w:rPr>
                <w:rStyle w:val="IOSstrongemphasis2017"/>
              </w:rPr>
              <w:t xml:space="preserve"> – </w:t>
            </w:r>
            <w:r w:rsidRPr="005459AB">
              <w:rPr>
                <w:rStyle w:val="IOSstrongemphasis2017"/>
              </w:rPr>
              <w:t>Man and Myth</w:t>
            </w:r>
          </w:p>
          <w:p w14:paraId="5BEB7DE9" w14:textId="77777777" w:rsidR="00F30C44" w:rsidRDefault="00F30C44" w:rsidP="00F30C44">
            <w:pPr>
              <w:pStyle w:val="IOStabletext2017"/>
              <w:rPr>
                <w:lang w:eastAsia="en-US"/>
              </w:rPr>
            </w:pPr>
            <w:r w:rsidRPr="00F30C44">
              <w:rPr>
                <w:rStyle w:val="IOSstrongemphasis2017"/>
                <w:lang w:eastAsia="en-US"/>
              </w:rPr>
              <w:t>HE12-1</w:t>
            </w:r>
            <w:r>
              <w:rPr>
                <w:lang w:eastAsia="en-US"/>
              </w:rPr>
              <w:t xml:space="preserve"> analyses and evaluates different approaches to history and the complexity of factors that shape historical interpretations.</w:t>
            </w:r>
          </w:p>
          <w:p w14:paraId="744A4CA7" w14:textId="77777777" w:rsidR="00F30C44" w:rsidRDefault="00F30C44" w:rsidP="00F30C44">
            <w:pPr>
              <w:pStyle w:val="IOStabletext2017"/>
              <w:rPr>
                <w:lang w:eastAsia="en-US"/>
              </w:rPr>
            </w:pPr>
            <w:r w:rsidRPr="00F30C44">
              <w:rPr>
                <w:rStyle w:val="IOSstrongemphasis2017"/>
                <w:lang w:eastAsia="en-US"/>
              </w:rPr>
              <w:t>HE12-3</w:t>
            </w:r>
            <w:r>
              <w:rPr>
                <w:lang w:eastAsia="en-US"/>
              </w:rPr>
              <w:t xml:space="preserve"> communicates through detailed, well-structures texts to explain, argue, discuss, analyse and evaluate historical issues.</w:t>
            </w:r>
          </w:p>
          <w:p w14:paraId="616B89EB" w14:textId="77777777" w:rsidR="00F30C44" w:rsidRDefault="00F30C44" w:rsidP="00F30C44">
            <w:pPr>
              <w:pStyle w:val="IOStabletext2017"/>
              <w:rPr>
                <w:lang w:eastAsia="en-US"/>
              </w:rPr>
            </w:pPr>
            <w:r w:rsidRPr="00F30C44">
              <w:rPr>
                <w:rStyle w:val="IOSstrongemphasis2017"/>
                <w:lang w:eastAsia="en-US"/>
              </w:rPr>
              <w:t>HE12-4</w:t>
            </w:r>
            <w:r>
              <w:rPr>
                <w:lang w:eastAsia="en-US"/>
              </w:rPr>
              <w:t xml:space="preserve"> constructs an historical position about an area of historical inquiry, and discusses and challenges other positions.</w:t>
            </w:r>
          </w:p>
          <w:p w14:paraId="7596E1E5" w14:textId="77777777" w:rsidR="004427BD" w:rsidRPr="00F30C44" w:rsidRDefault="004427BD" w:rsidP="004427BD">
            <w:pPr>
              <w:pStyle w:val="IOStabletext2017"/>
              <w:rPr>
                <w:rStyle w:val="IOSstrongemphasis2017"/>
              </w:rPr>
            </w:pPr>
            <w:r w:rsidRPr="00F30C44">
              <w:rPr>
                <w:rStyle w:val="IOSstrongemphasis2017"/>
              </w:rPr>
              <w:t>Key points of debate:</w:t>
            </w:r>
          </w:p>
          <w:p w14:paraId="3865131D" w14:textId="77777777" w:rsidR="004427BD" w:rsidRDefault="004427BD" w:rsidP="00752E04">
            <w:pPr>
              <w:pStyle w:val="IOStablelist1bullet2017"/>
              <w:rPr>
                <w:lang w:eastAsia="en-US"/>
              </w:rPr>
            </w:pPr>
            <w:r>
              <w:rPr>
                <w:lang w:eastAsia="en-US"/>
              </w:rPr>
              <w:t>Was JFK a great President or did he give the impression of being a great President?</w:t>
            </w:r>
          </w:p>
          <w:p w14:paraId="189B225E" w14:textId="77777777" w:rsidR="004427BD" w:rsidRDefault="004427BD" w:rsidP="00752E04">
            <w:pPr>
              <w:pStyle w:val="IOStablelist1bullet2017"/>
              <w:rPr>
                <w:lang w:eastAsia="en-US"/>
              </w:rPr>
            </w:pPr>
            <w:r>
              <w:rPr>
                <w:lang w:eastAsia="en-US"/>
              </w:rPr>
              <w:t>Did JFK’s health issues impact upon his ability to lead?</w:t>
            </w:r>
          </w:p>
          <w:p w14:paraId="12823A08" w14:textId="77777777" w:rsidR="004427BD" w:rsidRDefault="004427BD" w:rsidP="00752E04">
            <w:pPr>
              <w:pStyle w:val="IOStablelist1bullet2017"/>
              <w:rPr>
                <w:lang w:eastAsia="en-US"/>
              </w:rPr>
            </w:pPr>
            <w:r>
              <w:rPr>
                <w:lang w:eastAsia="en-US"/>
              </w:rPr>
              <w:t>Did JFK place the needs of the American people, especially oppressed Americans, above his own?</w:t>
            </w:r>
          </w:p>
          <w:p w14:paraId="28F8FC21" w14:textId="77777777" w:rsidR="004427BD" w:rsidRDefault="004427BD" w:rsidP="00752E04">
            <w:pPr>
              <w:pStyle w:val="IOStablelist1bullet2017"/>
              <w:rPr>
                <w:lang w:eastAsia="en-US"/>
              </w:rPr>
            </w:pPr>
            <w:r>
              <w:rPr>
                <w:lang w:eastAsia="en-US"/>
              </w:rPr>
              <w:t>How did the Camelot myth come to be?</w:t>
            </w:r>
          </w:p>
          <w:p w14:paraId="72ED52CE" w14:textId="77777777" w:rsidR="004427BD" w:rsidRPr="00F30C44" w:rsidRDefault="004427BD" w:rsidP="004427BD">
            <w:pPr>
              <w:pStyle w:val="IOStabletext2017"/>
              <w:rPr>
                <w:rStyle w:val="IOSstrongemphasis2017"/>
              </w:rPr>
            </w:pPr>
            <w:r w:rsidRPr="00F30C44">
              <w:rPr>
                <w:rStyle w:val="IOSstrongemphasis2017"/>
              </w:rPr>
              <w:lastRenderedPageBreak/>
              <w:t>Focus:</w:t>
            </w:r>
          </w:p>
          <w:p w14:paraId="158E9A5B" w14:textId="77777777" w:rsidR="004427BD" w:rsidRDefault="004427BD" w:rsidP="00752E04">
            <w:pPr>
              <w:pStyle w:val="IOStablelist1bullet2017"/>
              <w:rPr>
                <w:lang w:eastAsia="en-US"/>
              </w:rPr>
            </w:pPr>
            <w:r>
              <w:rPr>
                <w:lang w:eastAsia="en-US"/>
              </w:rPr>
              <w:t>What are the primary schools of history on JFK?</w:t>
            </w:r>
          </w:p>
          <w:p w14:paraId="1AC44FBB" w14:textId="77777777" w:rsidR="004427BD" w:rsidRPr="00F30C44" w:rsidRDefault="004427BD" w:rsidP="004427BD">
            <w:pPr>
              <w:pStyle w:val="IOStabletext2017"/>
              <w:rPr>
                <w:rStyle w:val="IOSstrongemphasis2017"/>
              </w:rPr>
            </w:pPr>
            <w:r w:rsidRPr="00F30C44">
              <w:rPr>
                <w:rStyle w:val="IOSstrongemphasis2017"/>
              </w:rPr>
              <w:t>Focus:</w:t>
            </w:r>
          </w:p>
          <w:p w14:paraId="78337506" w14:textId="77777777" w:rsidR="004427BD" w:rsidRDefault="004427BD" w:rsidP="00752E04">
            <w:pPr>
              <w:pStyle w:val="IOStablelist1bullet2017"/>
              <w:rPr>
                <w:lang w:eastAsia="en-US"/>
              </w:rPr>
            </w:pPr>
            <w:r>
              <w:rPr>
                <w:lang w:eastAsia="en-US"/>
              </w:rPr>
              <w:t>How does the historian’s relationship with their subject influence the construction of History?</w:t>
            </w:r>
          </w:p>
        </w:tc>
        <w:tc>
          <w:tcPr>
            <w:tcW w:w="10318" w:type="dxa"/>
          </w:tcPr>
          <w:p w14:paraId="691D5AF1" w14:textId="5FF38AAA" w:rsidR="004427BD" w:rsidRDefault="00F4667A" w:rsidP="004427BD">
            <w:pPr>
              <w:pStyle w:val="IOStabletext2017"/>
              <w:rPr>
                <w:lang w:eastAsia="en-US"/>
              </w:rPr>
            </w:pPr>
            <w:r w:rsidRPr="00F4667A">
              <w:rPr>
                <w:rStyle w:val="IOSstrongemphasis2017"/>
              </w:rPr>
              <w:lastRenderedPageBreak/>
              <w:t>Note</w:t>
            </w:r>
            <w:r>
              <w:rPr>
                <w:lang w:eastAsia="en-US"/>
              </w:rPr>
              <w:t xml:space="preserve"> –</w:t>
            </w:r>
            <w:r w:rsidR="004427BD">
              <w:rPr>
                <w:lang w:eastAsia="en-US"/>
              </w:rPr>
              <w:t xml:space="preserve"> </w:t>
            </w:r>
            <w:r>
              <w:rPr>
                <w:lang w:eastAsia="en-US"/>
              </w:rPr>
              <w:t>i</w:t>
            </w:r>
            <w:r w:rsidR="004427BD">
              <w:rPr>
                <w:lang w:eastAsia="en-US"/>
              </w:rPr>
              <w:t>n each text list, the simplest text will be marked with a #. The most complex text will be marked with a *. This allows for simple content modification.</w:t>
            </w:r>
          </w:p>
          <w:p w14:paraId="2636C1D1" w14:textId="59F27B49" w:rsidR="004427BD" w:rsidRPr="005459AB" w:rsidRDefault="004345C2" w:rsidP="004427BD">
            <w:pPr>
              <w:pStyle w:val="IOStabletext2017"/>
              <w:rPr>
                <w:rStyle w:val="IOSstrongemphasis2017"/>
                <w:lang w:eastAsia="en-US"/>
              </w:rPr>
            </w:pPr>
            <w:r>
              <w:rPr>
                <w:rStyle w:val="IOSstrongemphasis2017"/>
                <w:lang w:eastAsia="en-US"/>
              </w:rPr>
              <w:t>Session o</w:t>
            </w:r>
            <w:r w:rsidR="004427BD" w:rsidRPr="005459AB">
              <w:rPr>
                <w:rStyle w:val="IOSstrongemphasis2017"/>
                <w:lang w:eastAsia="en-US"/>
              </w:rPr>
              <w:t>ne</w:t>
            </w:r>
            <w:r>
              <w:rPr>
                <w:rStyle w:val="IOSstrongemphasis2017"/>
                <w:lang w:eastAsia="en-US"/>
              </w:rPr>
              <w:t xml:space="preserve"> –</w:t>
            </w:r>
            <w:r w:rsidR="004427BD" w:rsidRPr="005459AB">
              <w:rPr>
                <w:rStyle w:val="IOSstrongemphasis2017"/>
                <w:lang w:eastAsia="en-US"/>
              </w:rPr>
              <w:t xml:space="preserve"> </w:t>
            </w:r>
            <w:r>
              <w:rPr>
                <w:rStyle w:val="IOSstrongemphasis2017"/>
                <w:lang w:eastAsia="en-US"/>
              </w:rPr>
              <w:t>t</w:t>
            </w:r>
            <w:r w:rsidR="004427BD" w:rsidRPr="005459AB">
              <w:rPr>
                <w:rStyle w:val="IOSstrongemphasis2017"/>
                <w:lang w:eastAsia="en-US"/>
              </w:rPr>
              <w:t xml:space="preserve">he </w:t>
            </w:r>
            <w:r>
              <w:rPr>
                <w:rStyle w:val="IOSstrongemphasis2017"/>
                <w:lang w:eastAsia="en-US"/>
              </w:rPr>
              <w:t>h</w:t>
            </w:r>
            <w:r w:rsidR="004427BD" w:rsidRPr="005459AB">
              <w:rPr>
                <w:rStyle w:val="IOSstrongemphasis2017"/>
                <w:lang w:eastAsia="en-US"/>
              </w:rPr>
              <w:t>istory (90 minutes)</w:t>
            </w:r>
          </w:p>
          <w:p w14:paraId="1DB648D8" w14:textId="77777777" w:rsidR="004427BD" w:rsidRDefault="004427BD" w:rsidP="005D28B7">
            <w:pPr>
              <w:pStyle w:val="IOStablelist1numbered2017"/>
              <w:numPr>
                <w:ilvl w:val="0"/>
                <w:numId w:val="7"/>
              </w:numPr>
              <w:rPr>
                <w:lang w:eastAsia="en-US"/>
              </w:rPr>
            </w:pPr>
            <w:r>
              <w:rPr>
                <w:lang w:eastAsia="en-US"/>
              </w:rPr>
              <w:t>Prior to the session all students should have watched at least one documentary or film on JFK’s life independently. Recommended documentaries include:</w:t>
            </w:r>
          </w:p>
          <w:p w14:paraId="751538BE" w14:textId="77777777" w:rsidR="004427BD" w:rsidRDefault="004427BD" w:rsidP="00752E04">
            <w:pPr>
              <w:pStyle w:val="IOStablelist2numbered2017"/>
              <w:rPr>
                <w:lang w:eastAsia="en-US"/>
              </w:rPr>
            </w:pPr>
            <w:r>
              <w:rPr>
                <w:lang w:eastAsia="en-US"/>
              </w:rPr>
              <w:t>JFK: Part One, (2013). [TV programme] American Experience Films.</w:t>
            </w:r>
          </w:p>
          <w:p w14:paraId="4A2ECCA8" w14:textId="77777777" w:rsidR="004427BD" w:rsidRDefault="004427BD" w:rsidP="00752E04">
            <w:pPr>
              <w:pStyle w:val="IOStablelist2numbered2017"/>
              <w:rPr>
                <w:lang w:eastAsia="en-US"/>
              </w:rPr>
            </w:pPr>
            <w:r>
              <w:rPr>
                <w:lang w:eastAsia="en-US"/>
              </w:rPr>
              <w:t>JFK: Part Two, (2013). [TV programme] American Experience Films.</w:t>
            </w:r>
          </w:p>
          <w:p w14:paraId="006E17C9" w14:textId="77777777" w:rsidR="004427BD" w:rsidRDefault="004427BD" w:rsidP="00752E04">
            <w:pPr>
              <w:pStyle w:val="IOStablelist2numbered2017"/>
              <w:rPr>
                <w:lang w:eastAsia="en-US"/>
              </w:rPr>
            </w:pPr>
            <w:r>
              <w:rPr>
                <w:lang w:eastAsia="en-US"/>
              </w:rPr>
              <w:t>The Kennedys, (2011). [TV programme] Muse Entertainment Enterprises.</w:t>
            </w:r>
          </w:p>
          <w:p w14:paraId="1A9329D4" w14:textId="77777777" w:rsidR="004427BD" w:rsidRDefault="004427BD" w:rsidP="00752E04">
            <w:pPr>
              <w:pStyle w:val="IOStablelist2numbered2017"/>
              <w:rPr>
                <w:lang w:eastAsia="en-US"/>
              </w:rPr>
            </w:pPr>
            <w:r>
              <w:rPr>
                <w:lang w:eastAsia="en-US"/>
              </w:rPr>
              <w:t>Kennedy, (1983). [TV programme]. Alan Landsburg Productions.</w:t>
            </w:r>
          </w:p>
          <w:p w14:paraId="1AB85926" w14:textId="77777777" w:rsidR="004427BD" w:rsidRDefault="004427BD" w:rsidP="00752E04">
            <w:pPr>
              <w:pStyle w:val="IOStablelist2numbered2017"/>
              <w:rPr>
                <w:lang w:eastAsia="en-US"/>
              </w:rPr>
            </w:pPr>
            <w:r>
              <w:rPr>
                <w:lang w:eastAsia="en-US"/>
              </w:rPr>
              <w:t>JFK: A Personal Story, (1996). [TV programme]. A&amp;E Home Video.</w:t>
            </w:r>
          </w:p>
          <w:p w14:paraId="2D40CF73" w14:textId="77777777" w:rsidR="004427BD" w:rsidRDefault="004427BD" w:rsidP="004427BD">
            <w:pPr>
              <w:pStyle w:val="IOStabletext2017"/>
              <w:rPr>
                <w:lang w:eastAsia="en-US"/>
              </w:rPr>
            </w:pPr>
            <w:r>
              <w:rPr>
                <w:lang w:eastAsia="en-US"/>
              </w:rPr>
              <w:t>Please note: the films in this viewing guide vary dramatically in style, perspective and quality. They are not intended to give students an objective account of JFK’s life, rather, their differences will allow for richer discussion throughout the Case Study.</w:t>
            </w:r>
          </w:p>
          <w:p w14:paraId="2A63394C" w14:textId="77777777" w:rsidR="004427BD" w:rsidRDefault="004427BD" w:rsidP="00752E04">
            <w:pPr>
              <w:pStyle w:val="IOStablelist1numbered2017"/>
              <w:rPr>
                <w:lang w:eastAsia="en-US"/>
              </w:rPr>
            </w:pPr>
            <w:r>
              <w:rPr>
                <w:lang w:eastAsia="en-US"/>
              </w:rPr>
              <w:t xml:space="preserve">Students use one of the Suggested Activities from the Research list to </w:t>
            </w:r>
            <w:r w:rsidRPr="00390546">
              <w:rPr>
                <w:rStyle w:val="IOSstrongemphasis2017"/>
              </w:rPr>
              <w:t>collaboratively summarise JFK’s entire life</w:t>
            </w:r>
            <w:r>
              <w:rPr>
                <w:lang w:eastAsia="en-US"/>
              </w:rPr>
              <w:t>. Each student should be assigned a period of time (divide the years of the Presidency into smalle</w:t>
            </w:r>
            <w:r w:rsidR="00390546">
              <w:rPr>
                <w:lang w:eastAsia="en-US"/>
              </w:rPr>
              <w:t>r sections to ensure fairness).</w:t>
            </w:r>
          </w:p>
          <w:p w14:paraId="3B99D185" w14:textId="77777777" w:rsidR="004427BD" w:rsidRDefault="004427BD" w:rsidP="00752E04">
            <w:pPr>
              <w:pStyle w:val="IOStablelist1numbered2017"/>
              <w:rPr>
                <w:lang w:eastAsia="en-US"/>
              </w:rPr>
            </w:pPr>
            <w:r>
              <w:rPr>
                <w:lang w:eastAsia="en-US"/>
              </w:rPr>
              <w:t xml:space="preserve">Students are introduced to a range of evidence (short excerpts) that </w:t>
            </w:r>
            <w:r w:rsidRPr="00390546">
              <w:rPr>
                <w:rStyle w:val="IOSstrongemphasis2017"/>
              </w:rPr>
              <w:t>problematise the established narrative of JFK’s Presidency</w:t>
            </w:r>
            <w:r>
              <w:rPr>
                <w:lang w:eastAsia="en-US"/>
              </w:rPr>
              <w:t>. This could include:</w:t>
            </w:r>
          </w:p>
          <w:p w14:paraId="1707A04A" w14:textId="4489C57D" w:rsidR="004427BD" w:rsidRDefault="004427BD" w:rsidP="00752E04">
            <w:pPr>
              <w:pStyle w:val="IOStablelist2numbered2017"/>
              <w:rPr>
                <w:lang w:eastAsia="en-US"/>
              </w:rPr>
            </w:pPr>
            <w:r>
              <w:rPr>
                <w:lang w:eastAsia="en-US"/>
              </w:rPr>
              <w:t xml:space="preserve">Excerpts from Getlen, L 2013, </w:t>
            </w:r>
            <w:hyperlink r:id="rId10" w:history="1">
              <w:r w:rsidRPr="005459AB">
                <w:rPr>
                  <w:rStyle w:val="Hyperlink"/>
                  <w:lang w:eastAsia="en-US"/>
                </w:rPr>
                <w:t>‘The Kennedy m</w:t>
              </w:r>
              <w:r w:rsidRPr="005459AB">
                <w:rPr>
                  <w:rStyle w:val="Hyperlink"/>
                  <w:lang w:eastAsia="en-US"/>
                </w:rPr>
                <w:t>e</w:t>
              </w:r>
              <w:r w:rsidRPr="005459AB">
                <w:rPr>
                  <w:rStyle w:val="Hyperlink"/>
                  <w:lang w:eastAsia="en-US"/>
                </w:rPr>
                <w:t>th’</w:t>
              </w:r>
            </w:hyperlink>
            <w:r>
              <w:rPr>
                <w:lang w:eastAsia="en-US"/>
              </w:rPr>
              <w:t>, New Yo</w:t>
            </w:r>
            <w:r w:rsidR="00117393">
              <w:rPr>
                <w:lang w:eastAsia="en-US"/>
              </w:rPr>
              <w:t>rk Post, viewed 31 July 2017</w:t>
            </w:r>
          </w:p>
          <w:p w14:paraId="1A9D0543" w14:textId="2841ED38" w:rsidR="004427BD" w:rsidRDefault="004427BD" w:rsidP="00752E04">
            <w:pPr>
              <w:pStyle w:val="IOStablelist2numbered2017"/>
              <w:rPr>
                <w:lang w:eastAsia="en-US"/>
              </w:rPr>
            </w:pPr>
            <w:r>
              <w:rPr>
                <w:lang w:eastAsia="en-US"/>
              </w:rPr>
              <w:t xml:space="preserve">Excerpts from Dallek, R 2002, </w:t>
            </w:r>
            <w:hyperlink r:id="rId11" w:history="1">
              <w:r w:rsidRPr="005459AB">
                <w:rPr>
                  <w:rStyle w:val="Hyperlink"/>
                  <w:lang w:eastAsia="en-US"/>
                </w:rPr>
                <w:t>‘The medical ordea</w:t>
              </w:r>
              <w:r w:rsidRPr="005459AB">
                <w:rPr>
                  <w:rStyle w:val="Hyperlink"/>
                  <w:lang w:eastAsia="en-US"/>
                </w:rPr>
                <w:t>l</w:t>
              </w:r>
              <w:r w:rsidRPr="005459AB">
                <w:rPr>
                  <w:rStyle w:val="Hyperlink"/>
                  <w:lang w:eastAsia="en-US"/>
                </w:rPr>
                <w:t>s of JFK’</w:t>
              </w:r>
            </w:hyperlink>
            <w:r>
              <w:rPr>
                <w:lang w:eastAsia="en-US"/>
              </w:rPr>
              <w:t xml:space="preserve">, The Atlantic, </w:t>
            </w:r>
            <w:r w:rsidR="00117393">
              <w:rPr>
                <w:lang w:eastAsia="en-US"/>
              </w:rPr>
              <w:t>viewed 31 July 2017</w:t>
            </w:r>
          </w:p>
          <w:p w14:paraId="14DF8EAB" w14:textId="43603CE6" w:rsidR="004427BD" w:rsidRDefault="004427BD" w:rsidP="00EF5397">
            <w:pPr>
              <w:pStyle w:val="IOStablelist2numbered2017"/>
              <w:rPr>
                <w:lang w:eastAsia="en-US"/>
              </w:rPr>
            </w:pPr>
            <w:r>
              <w:rPr>
                <w:lang w:eastAsia="en-US"/>
              </w:rPr>
              <w:t xml:space="preserve">Excerpts from El-Gingihy, Y 2014, </w:t>
            </w:r>
            <w:hyperlink r:id="rId12" w:history="1">
              <w:r w:rsidRPr="00612937">
                <w:rPr>
                  <w:rStyle w:val="Hyperlink"/>
                  <w:lang w:eastAsia="en-US"/>
                </w:rPr>
                <w:t>‘The JFK assassinati</w:t>
              </w:r>
              <w:r w:rsidRPr="00612937">
                <w:rPr>
                  <w:rStyle w:val="Hyperlink"/>
                  <w:lang w:eastAsia="en-US"/>
                </w:rPr>
                <w:t>o</w:t>
              </w:r>
              <w:r w:rsidRPr="00612937">
                <w:rPr>
                  <w:rStyle w:val="Hyperlink"/>
                  <w:lang w:eastAsia="en-US"/>
                </w:rPr>
                <w:t>n, Cuba policy and Operation Mongoose’</w:t>
              </w:r>
            </w:hyperlink>
            <w:r>
              <w:rPr>
                <w:lang w:eastAsia="en-US"/>
              </w:rPr>
              <w:t>, New Inte</w:t>
            </w:r>
            <w:r w:rsidR="004345C2">
              <w:rPr>
                <w:lang w:eastAsia="en-US"/>
              </w:rPr>
              <w:t>rnationalist, viewed 31 July 2017.</w:t>
            </w:r>
            <w:r>
              <w:rPr>
                <w:lang w:eastAsia="en-US"/>
              </w:rPr>
              <w:t xml:space="preserve"> </w:t>
            </w:r>
            <w:r w:rsidR="00612937">
              <w:rPr>
                <w:lang w:eastAsia="en-US"/>
              </w:rPr>
              <w:br/>
            </w:r>
            <w:r w:rsidRPr="004345C2">
              <w:rPr>
                <w:rStyle w:val="IOSstrongemphasis2017"/>
              </w:rPr>
              <w:t>Note</w:t>
            </w:r>
            <w:r w:rsidR="004345C2">
              <w:rPr>
                <w:lang w:eastAsia="en-US"/>
              </w:rPr>
              <w:t xml:space="preserve"> –</w:t>
            </w:r>
            <w:r>
              <w:rPr>
                <w:lang w:eastAsia="en-US"/>
              </w:rPr>
              <w:t xml:space="preserve"> while any surprising elements of revisionist histories of JFK are appropriate here, teachers should avoid those focused on the Kennedys’ marriage as this is outside of the boundaries of the course.</w:t>
            </w:r>
          </w:p>
          <w:p w14:paraId="5F70F9DB" w14:textId="77777777" w:rsidR="004427BD" w:rsidRDefault="004427BD" w:rsidP="00752E04">
            <w:pPr>
              <w:pStyle w:val="IOStablelist1numbered2017"/>
              <w:rPr>
                <w:lang w:eastAsia="en-US"/>
              </w:rPr>
            </w:pPr>
            <w:r>
              <w:rPr>
                <w:lang w:eastAsia="en-US"/>
              </w:rPr>
              <w:t xml:space="preserve">Students </w:t>
            </w:r>
            <w:r w:rsidRPr="00EF5397">
              <w:rPr>
                <w:rStyle w:val="IOSstrongemphasis2017"/>
              </w:rPr>
              <w:t>discuss ways in which the evidence presented contradicts the class biography and the JFK documentaries/films</w:t>
            </w:r>
            <w:r>
              <w:rPr>
                <w:lang w:eastAsia="en-US"/>
              </w:rPr>
              <w:t xml:space="preserve"> the students watched pre-session. Use a writing activity from the Suggested Activities list to reflect on the discussion</w:t>
            </w:r>
          </w:p>
          <w:p w14:paraId="0C2E2832" w14:textId="1BEE63C6" w:rsidR="004427BD" w:rsidRPr="00612937" w:rsidRDefault="00F4667A" w:rsidP="004427BD">
            <w:pPr>
              <w:pStyle w:val="IOStabletext2017"/>
              <w:rPr>
                <w:rStyle w:val="IOSstrongemphasis2017"/>
                <w:lang w:eastAsia="en-US"/>
              </w:rPr>
            </w:pPr>
            <w:r>
              <w:rPr>
                <w:rStyle w:val="IOSstrongemphasis2017"/>
                <w:lang w:eastAsia="en-US"/>
              </w:rPr>
              <w:t>Session t</w:t>
            </w:r>
            <w:r w:rsidR="004427BD" w:rsidRPr="00612937">
              <w:rPr>
                <w:rStyle w:val="IOSstrongemphasis2017"/>
                <w:lang w:eastAsia="en-US"/>
              </w:rPr>
              <w:t>wo</w:t>
            </w:r>
            <w:r>
              <w:rPr>
                <w:rStyle w:val="IOSstrongemphasis2017"/>
                <w:lang w:eastAsia="en-US"/>
              </w:rPr>
              <w:t xml:space="preserve"> –</w:t>
            </w:r>
            <w:r w:rsidR="004427BD" w:rsidRPr="00612937">
              <w:rPr>
                <w:rStyle w:val="IOSstrongemphasis2017"/>
                <w:lang w:eastAsia="en-US"/>
              </w:rPr>
              <w:t xml:space="preserve"> </w:t>
            </w:r>
            <w:r>
              <w:rPr>
                <w:rStyle w:val="IOSstrongemphasis2017"/>
                <w:lang w:eastAsia="en-US"/>
              </w:rPr>
              <w:t>t</w:t>
            </w:r>
            <w:r w:rsidR="004427BD" w:rsidRPr="00612937">
              <w:rPr>
                <w:rStyle w:val="IOSstrongemphasis2017"/>
                <w:lang w:eastAsia="en-US"/>
              </w:rPr>
              <w:t xml:space="preserve">he </w:t>
            </w:r>
            <w:r>
              <w:rPr>
                <w:rStyle w:val="IOSstrongemphasis2017"/>
                <w:lang w:eastAsia="en-US"/>
              </w:rPr>
              <w:t>h</w:t>
            </w:r>
            <w:r w:rsidR="004427BD" w:rsidRPr="00612937">
              <w:rPr>
                <w:rStyle w:val="IOSstrongemphasis2017"/>
                <w:lang w:eastAsia="en-US"/>
              </w:rPr>
              <w:t>istorians (90 minutes)</w:t>
            </w:r>
          </w:p>
          <w:p w14:paraId="61C8AD46" w14:textId="77777777" w:rsidR="004427BD" w:rsidRDefault="004427BD" w:rsidP="004427BD">
            <w:pPr>
              <w:pStyle w:val="IOStabletext2017"/>
              <w:rPr>
                <w:lang w:eastAsia="en-US"/>
              </w:rPr>
            </w:pPr>
            <w:r>
              <w:rPr>
                <w:lang w:eastAsia="en-US"/>
              </w:rPr>
              <w:t xml:space="preserve">In this session, students will understand the schools of history that have dominated writing on JFK. They will look at writing on the </w:t>
            </w:r>
            <w:r w:rsidRPr="00EF5397">
              <w:rPr>
                <w:rStyle w:val="IOSstrongemphasis2017"/>
              </w:rPr>
              <w:t>civil rights movement</w:t>
            </w:r>
            <w:r>
              <w:rPr>
                <w:lang w:eastAsia="en-US"/>
              </w:rPr>
              <w:t xml:space="preserve"> as a case study to encapsulate these changes.</w:t>
            </w:r>
          </w:p>
          <w:p w14:paraId="6AAC4F96" w14:textId="621354C9" w:rsidR="004427BD" w:rsidRDefault="004427BD" w:rsidP="005D28B7">
            <w:pPr>
              <w:pStyle w:val="IOStablelist1numbered2017"/>
              <w:numPr>
                <w:ilvl w:val="0"/>
                <w:numId w:val="8"/>
              </w:numPr>
              <w:rPr>
                <w:lang w:eastAsia="en-US"/>
              </w:rPr>
            </w:pPr>
            <w:r w:rsidRPr="00EF5397">
              <w:rPr>
                <w:rStyle w:val="IOSstrongemphasis2017"/>
              </w:rPr>
              <w:lastRenderedPageBreak/>
              <w:t>Prior to Session 2</w:t>
            </w:r>
            <w:r>
              <w:rPr>
                <w:lang w:eastAsia="en-US"/>
              </w:rPr>
              <w:t>, students should have read and annotated the following resources, with a focus on the way JFK is presented</w:t>
            </w:r>
            <w:r w:rsidR="003E25AC">
              <w:rPr>
                <w:lang w:eastAsia="en-US"/>
              </w:rPr>
              <w:t xml:space="preserve"> –</w:t>
            </w:r>
            <w:r w:rsidR="00500158">
              <w:rPr>
                <w:lang w:eastAsia="en-US"/>
              </w:rPr>
              <w:t xml:space="preserve"> </w:t>
            </w:r>
            <w:r w:rsidR="003E25AC">
              <w:rPr>
                <w:lang w:eastAsia="en-US"/>
              </w:rPr>
              <w:t>t</w:t>
            </w:r>
            <w:r w:rsidR="00500158">
              <w:rPr>
                <w:lang w:eastAsia="en-US"/>
              </w:rPr>
              <w:t>his can be completed as a jigsaw/ divide class into two groups, one group studies one text, the other studies the other.</w:t>
            </w:r>
          </w:p>
          <w:p w14:paraId="6F7622AD" w14:textId="77777777" w:rsidR="004427BD" w:rsidRDefault="004427BD" w:rsidP="005D28B7">
            <w:pPr>
              <w:pStyle w:val="IOStablelist2numbered2017"/>
              <w:numPr>
                <w:ilvl w:val="0"/>
                <w:numId w:val="9"/>
              </w:numPr>
              <w:rPr>
                <w:lang w:eastAsia="en-US"/>
              </w:rPr>
            </w:pPr>
            <w:r>
              <w:rPr>
                <w:lang w:eastAsia="en-US"/>
              </w:rPr>
              <w:t xml:space="preserve">Dallek, R. (2003). John F. Kennedy: An Unfinished Life (London: Penguin) – Preface </w:t>
            </w:r>
          </w:p>
          <w:p w14:paraId="221D4A59" w14:textId="77777777" w:rsidR="004427BD" w:rsidRDefault="004427BD" w:rsidP="00752E04">
            <w:pPr>
              <w:pStyle w:val="IOStablelist2numbered2017"/>
              <w:rPr>
                <w:lang w:eastAsia="en-US"/>
              </w:rPr>
            </w:pPr>
            <w:r>
              <w:rPr>
                <w:lang w:eastAsia="en-US"/>
              </w:rPr>
              <w:t>Bastian, P. (2001). John F. Kennedy and the Historians (Sydney: HTA NSW) – Chapters 1 and 2</w:t>
            </w:r>
          </w:p>
          <w:p w14:paraId="58BA09C7" w14:textId="77777777" w:rsidR="004427BD" w:rsidRDefault="004427BD" w:rsidP="004427BD">
            <w:pPr>
              <w:pStyle w:val="IOStabletext2017"/>
              <w:rPr>
                <w:lang w:eastAsia="en-US"/>
              </w:rPr>
            </w:pPr>
            <w:r>
              <w:rPr>
                <w:lang w:eastAsia="en-US"/>
              </w:rPr>
              <w:t>Plus one of the following resources per student</w:t>
            </w:r>
          </w:p>
          <w:p w14:paraId="74160223" w14:textId="0C36A14E" w:rsidR="004427BD" w:rsidRDefault="004427BD" w:rsidP="00752E04">
            <w:pPr>
              <w:pStyle w:val="IOStablelist2numbered2017"/>
              <w:rPr>
                <w:lang w:eastAsia="en-US"/>
              </w:rPr>
            </w:pPr>
            <w:r>
              <w:rPr>
                <w:lang w:eastAsia="en-US"/>
              </w:rPr>
              <w:t xml:space="preserve">Getlen, L 2013, </w:t>
            </w:r>
            <w:hyperlink r:id="rId13" w:history="1">
              <w:r w:rsidRPr="00612937">
                <w:rPr>
                  <w:rStyle w:val="Hyperlink"/>
                  <w:lang w:eastAsia="en-US"/>
                </w:rPr>
                <w:t>‘The Kenn</w:t>
              </w:r>
              <w:r w:rsidRPr="00612937">
                <w:rPr>
                  <w:rStyle w:val="Hyperlink"/>
                  <w:lang w:eastAsia="en-US"/>
                </w:rPr>
                <w:t>e</w:t>
              </w:r>
              <w:r w:rsidRPr="00612937">
                <w:rPr>
                  <w:rStyle w:val="Hyperlink"/>
                  <w:lang w:eastAsia="en-US"/>
                </w:rPr>
                <w:t>dy meth’,</w:t>
              </w:r>
            </w:hyperlink>
            <w:r>
              <w:rPr>
                <w:lang w:eastAsia="en-US"/>
              </w:rPr>
              <w:t xml:space="preserve"> New York Post, viewed 31 July 2017</w:t>
            </w:r>
          </w:p>
          <w:p w14:paraId="0B5CF9AC" w14:textId="4976464C" w:rsidR="004427BD" w:rsidRDefault="004427BD" w:rsidP="00752E04">
            <w:pPr>
              <w:pStyle w:val="IOStablelist2numbered2017"/>
              <w:rPr>
                <w:lang w:eastAsia="en-US"/>
              </w:rPr>
            </w:pPr>
            <w:r>
              <w:rPr>
                <w:lang w:eastAsia="en-US"/>
              </w:rPr>
              <w:t xml:space="preserve">Mailer, N 1960, </w:t>
            </w:r>
            <w:hyperlink r:id="rId14" w:history="1">
              <w:r w:rsidRPr="00612937">
                <w:rPr>
                  <w:rStyle w:val="Hyperlink"/>
                  <w:lang w:eastAsia="en-US"/>
                </w:rPr>
                <w:t>‘Superman comes to th</w:t>
              </w:r>
              <w:r w:rsidRPr="00612937">
                <w:rPr>
                  <w:rStyle w:val="Hyperlink"/>
                  <w:lang w:eastAsia="en-US"/>
                </w:rPr>
                <w:t>e</w:t>
              </w:r>
              <w:r w:rsidRPr="00612937">
                <w:rPr>
                  <w:rStyle w:val="Hyperlink"/>
                  <w:lang w:eastAsia="en-US"/>
                </w:rPr>
                <w:t xml:space="preserve"> supermarket’,</w:t>
              </w:r>
            </w:hyperlink>
            <w:r>
              <w:rPr>
                <w:lang w:eastAsia="en-US"/>
              </w:rPr>
              <w:t xml:space="preserve"> Esquire, viewed 1 August at 2017</w:t>
            </w:r>
          </w:p>
          <w:p w14:paraId="08E2DFD4" w14:textId="4166362F" w:rsidR="004427BD" w:rsidRDefault="004427BD" w:rsidP="00752E04">
            <w:pPr>
              <w:pStyle w:val="IOStablelist2numbered2017"/>
              <w:rPr>
                <w:lang w:eastAsia="en-US"/>
              </w:rPr>
            </w:pPr>
            <w:r>
              <w:rPr>
                <w:lang w:eastAsia="en-US"/>
              </w:rPr>
              <w:t>Hersh, S. (1997). The Dark Side of Camelot (New York: Back Bay Books)</w:t>
            </w:r>
            <w:r w:rsidR="00117393">
              <w:rPr>
                <w:lang w:eastAsia="en-US"/>
              </w:rPr>
              <w:t xml:space="preserve"> – </w:t>
            </w:r>
            <w:r>
              <w:rPr>
                <w:lang w:eastAsia="en-US"/>
              </w:rPr>
              <w:t>Chapter 1</w:t>
            </w:r>
          </w:p>
          <w:p w14:paraId="02B17F2B" w14:textId="305C3E1F" w:rsidR="004427BD" w:rsidRDefault="004427BD" w:rsidP="00752E04">
            <w:pPr>
              <w:pStyle w:val="IOStablelist2numbered2017"/>
              <w:rPr>
                <w:lang w:eastAsia="en-US"/>
              </w:rPr>
            </w:pPr>
            <w:r>
              <w:rPr>
                <w:lang w:eastAsia="en-US"/>
              </w:rPr>
              <w:t xml:space="preserve">Smith, D. 2017, </w:t>
            </w:r>
            <w:hyperlink r:id="rId15" w:history="1">
              <w:r w:rsidRPr="00612937">
                <w:rPr>
                  <w:rStyle w:val="Hyperlink"/>
                  <w:lang w:eastAsia="en-US"/>
                </w:rPr>
                <w:t>‘JFK at 100: Trump comparisons fu</w:t>
              </w:r>
              <w:r w:rsidRPr="00612937">
                <w:rPr>
                  <w:rStyle w:val="Hyperlink"/>
                  <w:lang w:eastAsia="en-US"/>
                </w:rPr>
                <w:t>e</w:t>
              </w:r>
              <w:r w:rsidRPr="00612937">
                <w:rPr>
                  <w:rStyle w:val="Hyperlink"/>
                  <w:lang w:eastAsia="en-US"/>
                </w:rPr>
                <w:t>l nostalgia for ‘Camelot’,</w:t>
              </w:r>
            </w:hyperlink>
            <w:r>
              <w:rPr>
                <w:lang w:eastAsia="en-US"/>
              </w:rPr>
              <w:t xml:space="preserve"> The </w:t>
            </w:r>
            <w:r w:rsidR="00F4667A">
              <w:rPr>
                <w:lang w:eastAsia="en-US"/>
              </w:rPr>
              <w:t>Guardian, viewed 1 August 2017</w:t>
            </w:r>
          </w:p>
          <w:p w14:paraId="6E683C1B" w14:textId="7F7CAFDF" w:rsidR="004427BD" w:rsidRDefault="004427BD" w:rsidP="00752E04">
            <w:pPr>
              <w:pStyle w:val="IOStablelist2numbered2017"/>
              <w:rPr>
                <w:lang w:eastAsia="en-US"/>
              </w:rPr>
            </w:pPr>
            <w:r>
              <w:rPr>
                <w:lang w:eastAsia="en-US"/>
              </w:rPr>
              <w:t>Sorensen, T. (1965). Kennedy: The Classic Biography. (New York: Harper Perennial)</w:t>
            </w:r>
            <w:r w:rsidR="00117393">
              <w:rPr>
                <w:lang w:eastAsia="en-US"/>
              </w:rPr>
              <w:t xml:space="preserve"> – </w:t>
            </w:r>
            <w:r>
              <w:rPr>
                <w:lang w:eastAsia="en-US"/>
              </w:rPr>
              <w:t>Chapter 1</w:t>
            </w:r>
          </w:p>
          <w:p w14:paraId="2FD6CD73" w14:textId="77777777" w:rsidR="004427BD" w:rsidRDefault="004427BD" w:rsidP="00752E04">
            <w:pPr>
              <w:pStyle w:val="IOStablelist2numbered2017"/>
              <w:rPr>
                <w:lang w:eastAsia="en-US"/>
              </w:rPr>
            </w:pPr>
            <w:r>
              <w:rPr>
                <w:lang w:eastAsia="en-US"/>
              </w:rPr>
              <w:t>O’Reilly, B. (2013). Kennedy’s Last Days: The assassination that defined a generation (New York: Henry Holt &amp; Co). Note: This is a children’s book on the Kennedy administration, so the whole text could feasibly be read by one student.</w:t>
            </w:r>
          </w:p>
          <w:p w14:paraId="5E948613" w14:textId="77777777" w:rsidR="004427BD" w:rsidRDefault="004427BD" w:rsidP="00752E04">
            <w:pPr>
              <w:pStyle w:val="IOStablelist1numbered2017"/>
              <w:rPr>
                <w:lang w:eastAsia="en-US"/>
              </w:rPr>
            </w:pPr>
            <w:r>
              <w:rPr>
                <w:lang w:eastAsia="en-US"/>
              </w:rPr>
              <w:t xml:space="preserve">Students learn about the Camelot, Revisionist, Neo-Camelot and New Revisionist schools of history on JFK – the attitudes that dominate them, the writing style and ideas in each and the perspective on JFK. Students </w:t>
            </w:r>
            <w:r w:rsidRPr="00500158">
              <w:rPr>
                <w:rStyle w:val="IOSstrongemphasis2017"/>
              </w:rPr>
              <w:t>categorise the historians</w:t>
            </w:r>
            <w:r>
              <w:rPr>
                <w:lang w:eastAsia="en-US"/>
              </w:rPr>
              <w:t xml:space="preserve"> they have read in preparation for the session into the four schools and locate evidence in the readings to justify their decisions.</w:t>
            </w:r>
          </w:p>
          <w:p w14:paraId="02E863D1" w14:textId="77777777" w:rsidR="004427BD" w:rsidRDefault="004427BD" w:rsidP="00752E04">
            <w:pPr>
              <w:pStyle w:val="IOStablelist1numbered2017"/>
              <w:rPr>
                <w:lang w:eastAsia="en-US"/>
              </w:rPr>
            </w:pPr>
            <w:r>
              <w:rPr>
                <w:lang w:eastAsia="en-US"/>
              </w:rPr>
              <w:t xml:space="preserve">Students focus on </w:t>
            </w:r>
            <w:r w:rsidRPr="00500158">
              <w:rPr>
                <w:rStyle w:val="IOSstrongemphasis2017"/>
              </w:rPr>
              <w:t>JFK’s role as a civil rights leader</w:t>
            </w:r>
            <w:r>
              <w:rPr>
                <w:lang w:eastAsia="en-US"/>
              </w:rPr>
              <w:t xml:space="preserve"> as a case study that encapsulates historians’ changing attitudes to the President. They start with a </w:t>
            </w:r>
            <w:r w:rsidRPr="00500158">
              <w:rPr>
                <w:rStyle w:val="IOSstrongemphasis2017"/>
              </w:rPr>
              <w:t>brief summary of JFK’s role in the civil rights movement</w:t>
            </w:r>
            <w:r>
              <w:rPr>
                <w:lang w:eastAsia="en-US"/>
              </w:rPr>
              <w:t>. This could be drawn from Bastian, P. (2001). John F. Kennedy and the Historians (Sydney: HTA NSW) – Chapter 3.</w:t>
            </w:r>
          </w:p>
          <w:p w14:paraId="284A0565" w14:textId="77777777" w:rsidR="004427BD" w:rsidRDefault="004427BD" w:rsidP="00D02756">
            <w:pPr>
              <w:pStyle w:val="IOStablelist1numbered2017"/>
              <w:rPr>
                <w:lang w:eastAsia="en-US"/>
              </w:rPr>
            </w:pPr>
            <w:r>
              <w:rPr>
                <w:lang w:eastAsia="en-US"/>
              </w:rPr>
              <w:t xml:space="preserve">Students </w:t>
            </w:r>
            <w:r w:rsidRPr="00553099">
              <w:rPr>
                <w:rStyle w:val="IOSstrongemphasis2017"/>
              </w:rPr>
              <w:t>read four accounts</w:t>
            </w:r>
            <w:r>
              <w:rPr>
                <w:lang w:eastAsia="en-US"/>
              </w:rPr>
              <w:t xml:space="preserve"> of JFK’s involvement in the civil rights movement drawn from the four schools of history. Examples could include short selections from:</w:t>
            </w:r>
          </w:p>
          <w:p w14:paraId="3ABDBD93" w14:textId="17F49E3F" w:rsidR="004427BD" w:rsidRDefault="004427BD" w:rsidP="005D28B7">
            <w:pPr>
              <w:pStyle w:val="IOStablelist2numbered2017"/>
              <w:numPr>
                <w:ilvl w:val="0"/>
                <w:numId w:val="10"/>
              </w:numPr>
              <w:rPr>
                <w:lang w:eastAsia="en-US"/>
              </w:rPr>
            </w:pPr>
            <w:r>
              <w:rPr>
                <w:lang w:eastAsia="en-US"/>
              </w:rPr>
              <w:t>Sorensen, T. (1965). Kennedy: The Classic Biography. (New York: Harper Perennial)</w:t>
            </w:r>
            <w:r w:rsidR="00117393">
              <w:rPr>
                <w:lang w:eastAsia="en-US"/>
              </w:rPr>
              <w:t xml:space="preserve"> – </w:t>
            </w:r>
            <w:r>
              <w:rPr>
                <w:lang w:eastAsia="en-US"/>
              </w:rPr>
              <w:t>Chapter 18 (Camelot)*</w:t>
            </w:r>
          </w:p>
          <w:p w14:paraId="1C1E7EA1" w14:textId="77777777" w:rsidR="004427BD" w:rsidRDefault="004427BD" w:rsidP="00612937">
            <w:pPr>
              <w:pStyle w:val="IOStablelist2numbered2017"/>
              <w:ind w:left="652"/>
              <w:rPr>
                <w:lang w:eastAsia="en-US"/>
              </w:rPr>
            </w:pPr>
            <w:r>
              <w:rPr>
                <w:lang w:eastAsia="en-US"/>
              </w:rPr>
              <w:t>Reeves, T (1997). A Question of Character: A Life of John F. Kennedy. (New York: Three Rivers Press) – Chapter 15 (Revisionist)</w:t>
            </w:r>
          </w:p>
          <w:p w14:paraId="58ECB23D" w14:textId="0858BF40" w:rsidR="004427BD" w:rsidRDefault="004427BD" w:rsidP="00612937">
            <w:pPr>
              <w:pStyle w:val="IOStablelist2numbered2017"/>
              <w:ind w:left="652"/>
              <w:rPr>
                <w:lang w:eastAsia="en-US"/>
              </w:rPr>
            </w:pPr>
            <w:r>
              <w:rPr>
                <w:lang w:eastAsia="en-US"/>
              </w:rPr>
              <w:t>Dallek, R. (2003). John F. Kennedy: An Unfinished Life (London: Penguin)</w:t>
            </w:r>
            <w:r w:rsidR="00117393">
              <w:rPr>
                <w:lang w:eastAsia="en-US"/>
              </w:rPr>
              <w:t xml:space="preserve"> – </w:t>
            </w:r>
            <w:r>
              <w:rPr>
                <w:lang w:eastAsia="en-US"/>
              </w:rPr>
              <w:t>Chapter 17 (Neo-Camelot)</w:t>
            </w:r>
          </w:p>
          <w:p w14:paraId="0B7EC081" w14:textId="6580638C" w:rsidR="004427BD" w:rsidRDefault="004427BD" w:rsidP="00612937">
            <w:pPr>
              <w:pStyle w:val="IOStablelist2numbered2017"/>
              <w:ind w:left="652"/>
              <w:rPr>
                <w:lang w:eastAsia="en-US"/>
              </w:rPr>
            </w:pPr>
            <w:r>
              <w:rPr>
                <w:lang w:eastAsia="en-US"/>
              </w:rPr>
              <w:t xml:space="preserve">Rieder, J 2013, </w:t>
            </w:r>
            <w:hyperlink r:id="rId16" w:history="1">
              <w:r w:rsidRPr="00612937">
                <w:rPr>
                  <w:rStyle w:val="Hyperlink"/>
                  <w:lang w:eastAsia="en-US"/>
                </w:rPr>
                <w:t>‘The day President Kennedy embraced civ</w:t>
              </w:r>
              <w:r w:rsidRPr="00612937">
                <w:rPr>
                  <w:rStyle w:val="Hyperlink"/>
                  <w:lang w:eastAsia="en-US"/>
                </w:rPr>
                <w:t>i</w:t>
              </w:r>
              <w:r w:rsidRPr="00612937">
                <w:rPr>
                  <w:rStyle w:val="Hyperlink"/>
                  <w:lang w:eastAsia="en-US"/>
                </w:rPr>
                <w:t>l rights – and the story behind it’</w:t>
              </w:r>
            </w:hyperlink>
            <w:r>
              <w:rPr>
                <w:lang w:eastAsia="en-US"/>
              </w:rPr>
              <w:t xml:space="preserve">, The Atlantic, viewed 3 August 2017, </w:t>
            </w:r>
            <w:r w:rsidR="00612937">
              <w:rPr>
                <w:lang w:eastAsia="en-US"/>
              </w:rPr>
              <w:t>(New Revisionist)</w:t>
            </w:r>
          </w:p>
          <w:p w14:paraId="18ABCF63" w14:textId="77777777" w:rsidR="004427BD" w:rsidRDefault="004427BD" w:rsidP="00D02756">
            <w:pPr>
              <w:pStyle w:val="IOStablelist1numbered2017"/>
              <w:rPr>
                <w:lang w:eastAsia="en-US"/>
              </w:rPr>
            </w:pPr>
            <w:r>
              <w:rPr>
                <w:lang w:eastAsia="en-US"/>
              </w:rPr>
              <w:lastRenderedPageBreak/>
              <w:t>Students analyse the excerpts closely, focusing on the role each writer offers JFK as a civil rights leader and the language used to describe his involvement in the movement.</w:t>
            </w:r>
          </w:p>
          <w:p w14:paraId="123FB720" w14:textId="72539BFF" w:rsidR="004427BD" w:rsidRPr="00612937" w:rsidRDefault="004427BD" w:rsidP="004427BD">
            <w:pPr>
              <w:pStyle w:val="IOStabletext2017"/>
              <w:rPr>
                <w:rStyle w:val="IOSstrongemphasis2017"/>
                <w:lang w:eastAsia="en-US"/>
              </w:rPr>
            </w:pPr>
            <w:r w:rsidRPr="00612937">
              <w:rPr>
                <w:rStyle w:val="IOSstrongemphasis2017"/>
                <w:lang w:eastAsia="en-US"/>
              </w:rPr>
              <w:t xml:space="preserve">Session </w:t>
            </w:r>
            <w:r w:rsidR="00F4667A">
              <w:rPr>
                <w:rStyle w:val="IOSstrongemphasis2017"/>
                <w:lang w:eastAsia="en-US"/>
              </w:rPr>
              <w:t>t</w:t>
            </w:r>
            <w:r w:rsidRPr="00612937">
              <w:rPr>
                <w:rStyle w:val="IOSstrongemphasis2017"/>
                <w:lang w:eastAsia="en-US"/>
              </w:rPr>
              <w:t>hree</w:t>
            </w:r>
            <w:r w:rsidR="00F4667A">
              <w:rPr>
                <w:rStyle w:val="IOSstrongemphasis2017"/>
                <w:lang w:eastAsia="en-US"/>
              </w:rPr>
              <w:t xml:space="preserve"> –</w:t>
            </w:r>
            <w:r w:rsidRPr="00612937">
              <w:rPr>
                <w:rStyle w:val="IOSstrongemphasis2017"/>
                <w:lang w:eastAsia="en-US"/>
              </w:rPr>
              <w:t xml:space="preserve"> </w:t>
            </w:r>
            <w:r w:rsidR="00F4667A">
              <w:rPr>
                <w:rStyle w:val="IOSstrongemphasis2017"/>
                <w:lang w:eastAsia="en-US"/>
              </w:rPr>
              <w:t>t</w:t>
            </w:r>
            <w:r w:rsidRPr="00612937">
              <w:rPr>
                <w:rStyle w:val="IOSstrongemphasis2017"/>
                <w:lang w:eastAsia="en-US"/>
              </w:rPr>
              <w:t xml:space="preserve">he </w:t>
            </w:r>
            <w:r w:rsidR="00F4667A">
              <w:rPr>
                <w:rStyle w:val="IOSstrongemphasis2017"/>
                <w:lang w:eastAsia="en-US"/>
              </w:rPr>
              <w:t>r</w:t>
            </w:r>
            <w:r w:rsidRPr="00612937">
              <w:rPr>
                <w:rStyle w:val="IOSstrongemphasis2017"/>
                <w:lang w:eastAsia="en-US"/>
              </w:rPr>
              <w:t>easons (90 minutes)</w:t>
            </w:r>
          </w:p>
          <w:p w14:paraId="3160F5E8" w14:textId="77777777" w:rsidR="004427BD" w:rsidRDefault="004427BD" w:rsidP="005D28B7">
            <w:pPr>
              <w:pStyle w:val="IOStablelist1numbered2017"/>
              <w:numPr>
                <w:ilvl w:val="0"/>
                <w:numId w:val="11"/>
              </w:numPr>
              <w:rPr>
                <w:lang w:eastAsia="en-US"/>
              </w:rPr>
            </w:pPr>
            <w:r w:rsidRPr="00553099">
              <w:rPr>
                <w:rStyle w:val="IOSstrongemphasis2017"/>
              </w:rPr>
              <w:t>Prior to Session 3</w:t>
            </w:r>
            <w:r>
              <w:rPr>
                <w:lang w:eastAsia="en-US"/>
              </w:rPr>
              <w:t>, students should have read and annotated the following resources, with a focus on how the Camelot histories came to be:</w:t>
            </w:r>
          </w:p>
          <w:p w14:paraId="6FC6905B" w14:textId="72C63229" w:rsidR="004427BD" w:rsidRDefault="004427BD" w:rsidP="005D28B7">
            <w:pPr>
              <w:pStyle w:val="IOStablelist2numbered2017"/>
              <w:numPr>
                <w:ilvl w:val="0"/>
                <w:numId w:val="12"/>
              </w:numPr>
              <w:rPr>
                <w:lang w:eastAsia="en-US"/>
              </w:rPr>
            </w:pPr>
            <w:r>
              <w:rPr>
                <w:lang w:eastAsia="en-US"/>
              </w:rPr>
              <w:t xml:space="preserve">Pierson, J 2013, </w:t>
            </w:r>
            <w:hyperlink r:id="rId17" w:history="1">
              <w:r w:rsidRPr="005D28B7">
                <w:rPr>
                  <w:rStyle w:val="Hyperlink"/>
                  <w:lang w:eastAsia="en-US"/>
                </w:rPr>
                <w:t>‘How Jackie Kenne</w:t>
              </w:r>
              <w:r w:rsidRPr="005D28B7">
                <w:rPr>
                  <w:rStyle w:val="Hyperlink"/>
                  <w:lang w:eastAsia="en-US"/>
                </w:rPr>
                <w:t>d</w:t>
              </w:r>
              <w:r w:rsidRPr="005D28B7">
                <w:rPr>
                  <w:rStyle w:val="Hyperlink"/>
                  <w:lang w:eastAsia="en-US"/>
                </w:rPr>
                <w:t>y invented the Camelot legend after JFK’s death’</w:t>
              </w:r>
            </w:hyperlink>
            <w:r>
              <w:rPr>
                <w:lang w:eastAsia="en-US"/>
              </w:rPr>
              <w:t>, Da</w:t>
            </w:r>
            <w:r w:rsidR="003F1D0D">
              <w:rPr>
                <w:lang w:eastAsia="en-US"/>
              </w:rPr>
              <w:t>ily Beast, viewed 1 August 2017</w:t>
            </w:r>
          </w:p>
          <w:p w14:paraId="2F9CF369" w14:textId="574DD2A5" w:rsidR="004427BD" w:rsidRDefault="004427BD" w:rsidP="00D02756">
            <w:pPr>
              <w:pStyle w:val="IOStablelist2numbered2017"/>
              <w:rPr>
                <w:lang w:eastAsia="en-US"/>
              </w:rPr>
            </w:pPr>
            <w:r>
              <w:rPr>
                <w:lang w:eastAsia="en-US"/>
              </w:rPr>
              <w:t xml:space="preserve">White, T 1963, </w:t>
            </w:r>
            <w:hyperlink r:id="rId18" w:history="1">
              <w:r w:rsidRPr="005D28B7">
                <w:rPr>
                  <w:rStyle w:val="Hyperlink"/>
                  <w:lang w:eastAsia="en-US"/>
                </w:rPr>
                <w:t xml:space="preserve">‘For President Kennedy: an </w:t>
              </w:r>
              <w:r w:rsidRPr="005D28B7">
                <w:rPr>
                  <w:rStyle w:val="Hyperlink"/>
                  <w:lang w:eastAsia="en-US"/>
                </w:rPr>
                <w:t>e</w:t>
              </w:r>
              <w:r w:rsidRPr="005D28B7">
                <w:rPr>
                  <w:rStyle w:val="Hyperlink"/>
                  <w:lang w:eastAsia="en-US"/>
                </w:rPr>
                <w:t>pilogue’</w:t>
              </w:r>
            </w:hyperlink>
            <w:r w:rsidR="003F1D0D">
              <w:rPr>
                <w:lang w:eastAsia="en-US"/>
              </w:rPr>
              <w:t>, LIFE, viewed 3 August 2017</w:t>
            </w:r>
          </w:p>
          <w:p w14:paraId="3332E2D4" w14:textId="77777777" w:rsidR="004427BD" w:rsidRDefault="004427BD" w:rsidP="00D02756">
            <w:pPr>
              <w:pStyle w:val="IOStablelist1numbered2017"/>
              <w:rPr>
                <w:lang w:eastAsia="en-US"/>
              </w:rPr>
            </w:pPr>
            <w:r>
              <w:rPr>
                <w:lang w:eastAsia="en-US"/>
              </w:rPr>
              <w:t>Students learn about the origins of the Camelot myth by discussing Jackie Kennedy’s role in constructing the official history of the President. Students could complement this by watching selections from the film Jackie (Jackie. (2016). [DVD] USA: Fox Searchlight).</w:t>
            </w:r>
          </w:p>
          <w:p w14:paraId="4234B722" w14:textId="77777777" w:rsidR="004427BD" w:rsidRDefault="004427BD" w:rsidP="00D02756">
            <w:pPr>
              <w:pStyle w:val="IOStablelist1numbered2017"/>
              <w:rPr>
                <w:lang w:eastAsia="en-US"/>
              </w:rPr>
            </w:pPr>
            <w:r>
              <w:rPr>
                <w:lang w:eastAsia="en-US"/>
              </w:rPr>
              <w:t xml:space="preserve">Students are introduced to </w:t>
            </w:r>
            <w:r w:rsidRPr="00553099">
              <w:rPr>
                <w:rStyle w:val="IOSstrongemphasis2017"/>
              </w:rPr>
              <w:t>background information on each historian</w:t>
            </w:r>
            <w:r>
              <w:rPr>
                <w:lang w:eastAsia="en-US"/>
              </w:rPr>
              <w:t xml:space="preserve"> studied. Focus is on their relationship to JFK and their aims in writing histories of JFK. Based on this, students seek to explain why each historian has presented the President in the way that they have. </w:t>
            </w:r>
          </w:p>
          <w:p w14:paraId="7B625E34" w14:textId="77777777" w:rsidR="004427BD" w:rsidRDefault="004427BD" w:rsidP="00D02756">
            <w:pPr>
              <w:pStyle w:val="IOStablelist1numbered2017"/>
              <w:rPr>
                <w:lang w:eastAsia="en-US"/>
              </w:rPr>
            </w:pPr>
            <w:r>
              <w:rPr>
                <w:lang w:eastAsia="en-US"/>
              </w:rPr>
              <w:t xml:space="preserve">Students address popular histories of JFK by discussing the films they watched in preparation for Session One. Selections from these films may be screened in class. They categorise each film into a school of history and discuss how the </w:t>
            </w:r>
            <w:r w:rsidRPr="00553099">
              <w:rPr>
                <w:rStyle w:val="IOSstrongemphasis2017"/>
              </w:rPr>
              <w:t>medium of film may coincide with the purposes of popular history</w:t>
            </w:r>
            <w:r>
              <w:rPr>
                <w:lang w:eastAsia="en-US"/>
              </w:rPr>
              <w:t xml:space="preserve"> to influence the depiction of JFK. </w:t>
            </w:r>
          </w:p>
          <w:p w14:paraId="07C4DC57" w14:textId="2B150B2C" w:rsidR="004427BD" w:rsidRDefault="004427BD" w:rsidP="003E25AC">
            <w:pPr>
              <w:pStyle w:val="IOStabletext2017"/>
              <w:rPr>
                <w:lang w:eastAsia="en-US"/>
              </w:rPr>
            </w:pPr>
            <w:r>
              <w:rPr>
                <w:lang w:eastAsia="en-US"/>
              </w:rPr>
              <w:t>Extension</w:t>
            </w:r>
            <w:r w:rsidR="003E25AC">
              <w:rPr>
                <w:lang w:eastAsia="en-US"/>
              </w:rPr>
              <w:t xml:space="preserve"> –</w:t>
            </w:r>
            <w:r>
              <w:rPr>
                <w:lang w:eastAsia="en-US"/>
              </w:rPr>
              <w:t xml:space="preserve"> </w:t>
            </w:r>
            <w:r w:rsidR="003E25AC">
              <w:rPr>
                <w:lang w:eastAsia="en-US"/>
              </w:rPr>
              <w:t>s</w:t>
            </w:r>
            <w:r>
              <w:rPr>
                <w:lang w:eastAsia="en-US"/>
              </w:rPr>
              <w:t>tudents investigate the idea of the Obama administration as the new Camelot and the impact this had on writing about JFK. They could compare this to more contemporary writing on JFK under a new US Administration.</w:t>
            </w:r>
          </w:p>
        </w:tc>
        <w:tc>
          <w:tcPr>
            <w:tcW w:w="2268" w:type="dxa"/>
          </w:tcPr>
          <w:p w14:paraId="2645BB5E" w14:textId="77777777" w:rsidR="004427BD" w:rsidRDefault="004427BD" w:rsidP="005459AB">
            <w:pPr>
              <w:pStyle w:val="IOStablelist1bullet2017"/>
              <w:rPr>
                <w:lang w:eastAsia="en-US"/>
              </w:rPr>
            </w:pPr>
            <w:r>
              <w:rPr>
                <w:lang w:eastAsia="en-US"/>
              </w:rPr>
              <w:lastRenderedPageBreak/>
              <w:t>Collaborative timeline of JFK’s life</w:t>
            </w:r>
          </w:p>
          <w:p w14:paraId="5C31BCBE" w14:textId="77777777" w:rsidR="004427BD" w:rsidRDefault="004427BD" w:rsidP="005459AB">
            <w:pPr>
              <w:pStyle w:val="IOStablelist1bullet2017"/>
              <w:rPr>
                <w:lang w:eastAsia="en-US"/>
              </w:rPr>
            </w:pPr>
            <w:r>
              <w:rPr>
                <w:lang w:eastAsia="en-US"/>
              </w:rPr>
              <w:t xml:space="preserve">Piece of writing on evidence that </w:t>
            </w:r>
            <w:r w:rsidR="005459AB">
              <w:rPr>
                <w:lang w:eastAsia="en-US"/>
              </w:rPr>
              <w:t>problematizes</w:t>
            </w:r>
            <w:r>
              <w:rPr>
                <w:lang w:eastAsia="en-US"/>
              </w:rPr>
              <w:t xml:space="preserve"> the classic narrative of JFK’s life and Presidency</w:t>
            </w:r>
          </w:p>
          <w:p w14:paraId="7B22BCAE" w14:textId="77777777" w:rsidR="004427BD" w:rsidRDefault="004427BD" w:rsidP="005459AB">
            <w:pPr>
              <w:pStyle w:val="IOStablelist1bullet2017"/>
              <w:rPr>
                <w:lang w:eastAsia="en-US"/>
              </w:rPr>
            </w:pPr>
            <w:r>
              <w:rPr>
                <w:lang w:eastAsia="en-US"/>
              </w:rPr>
              <w:t>Annotated copy of both of the assigned texts</w:t>
            </w:r>
          </w:p>
          <w:p w14:paraId="7EAD627B" w14:textId="77777777" w:rsidR="004427BD" w:rsidRDefault="004427BD" w:rsidP="005459AB">
            <w:pPr>
              <w:pStyle w:val="IOStablelist1bullet2017"/>
              <w:rPr>
                <w:lang w:eastAsia="en-US"/>
              </w:rPr>
            </w:pPr>
            <w:r>
              <w:rPr>
                <w:lang w:eastAsia="en-US"/>
              </w:rPr>
              <w:t>Annotated copy of one of the optional texts</w:t>
            </w:r>
          </w:p>
          <w:p w14:paraId="5CA811E0" w14:textId="77777777" w:rsidR="004427BD" w:rsidRDefault="004427BD" w:rsidP="005459AB">
            <w:pPr>
              <w:pStyle w:val="IOStablelist1bullet2017"/>
              <w:rPr>
                <w:lang w:eastAsia="en-US"/>
              </w:rPr>
            </w:pPr>
            <w:r>
              <w:rPr>
                <w:lang w:eastAsia="en-US"/>
              </w:rPr>
              <w:t>Detailed notes on the four schools of history on JFK</w:t>
            </w:r>
          </w:p>
          <w:p w14:paraId="36C2AEB2" w14:textId="77777777" w:rsidR="004427BD" w:rsidRDefault="004427BD" w:rsidP="005459AB">
            <w:pPr>
              <w:pStyle w:val="IOStablelist1bullet2017"/>
              <w:rPr>
                <w:lang w:eastAsia="en-US"/>
              </w:rPr>
            </w:pPr>
            <w:r>
              <w:rPr>
                <w:lang w:eastAsia="en-US"/>
              </w:rPr>
              <w:t>Detailed notes on discussion of JFK’s role as a civil rights leader across four historical texts</w:t>
            </w:r>
          </w:p>
          <w:p w14:paraId="65B4A0DA" w14:textId="77777777" w:rsidR="004427BD" w:rsidRDefault="004427BD" w:rsidP="005459AB">
            <w:pPr>
              <w:pStyle w:val="IOStablelist1bullet2017"/>
              <w:rPr>
                <w:lang w:eastAsia="en-US"/>
              </w:rPr>
            </w:pPr>
            <w:r>
              <w:rPr>
                <w:lang w:eastAsia="en-US"/>
              </w:rPr>
              <w:t>Annotated copy of both the assigned texts</w:t>
            </w:r>
          </w:p>
          <w:p w14:paraId="5D8BC241" w14:textId="77777777" w:rsidR="004427BD" w:rsidRDefault="004427BD" w:rsidP="005459AB">
            <w:pPr>
              <w:pStyle w:val="IOStablelist1bullet2017"/>
              <w:rPr>
                <w:lang w:eastAsia="en-US"/>
              </w:rPr>
            </w:pPr>
            <w:r>
              <w:rPr>
                <w:lang w:eastAsia="en-US"/>
              </w:rPr>
              <w:t>Detailed notes on Jackie Kennedy’s role in constructing the Camelot myth</w:t>
            </w:r>
          </w:p>
          <w:p w14:paraId="55A82981" w14:textId="77777777" w:rsidR="004427BD" w:rsidRDefault="004427BD" w:rsidP="005459AB">
            <w:pPr>
              <w:pStyle w:val="IOStablelist1bullet2017"/>
              <w:rPr>
                <w:lang w:eastAsia="en-US"/>
              </w:rPr>
            </w:pPr>
            <w:r>
              <w:rPr>
                <w:lang w:eastAsia="en-US"/>
              </w:rPr>
              <w:lastRenderedPageBreak/>
              <w:t>Detailed notes on a selection of key historians</w:t>
            </w:r>
          </w:p>
          <w:p w14:paraId="2F4D174D" w14:textId="77777777" w:rsidR="004427BD" w:rsidRDefault="004427BD" w:rsidP="005459AB">
            <w:pPr>
              <w:pStyle w:val="IOStablelist1bullet2017"/>
              <w:rPr>
                <w:lang w:eastAsia="en-US"/>
              </w:rPr>
            </w:pPr>
            <w:r>
              <w:rPr>
                <w:lang w:eastAsia="en-US"/>
              </w:rPr>
              <w:t>Detailed notes on film depictions of JFK, organised by school of history</w:t>
            </w:r>
          </w:p>
        </w:tc>
      </w:tr>
      <w:tr w:rsidR="00E52B40" w14:paraId="37C06C84" w14:textId="77777777" w:rsidTr="00E52B40">
        <w:tc>
          <w:tcPr>
            <w:tcW w:w="2948" w:type="dxa"/>
          </w:tcPr>
          <w:p w14:paraId="4564C3F4" w14:textId="77777777" w:rsidR="004427BD" w:rsidRPr="005D28B7" w:rsidRDefault="004427BD" w:rsidP="005D28B7">
            <w:pPr>
              <w:pStyle w:val="IOStablelist1numbered2017"/>
              <w:numPr>
                <w:ilvl w:val="0"/>
                <w:numId w:val="13"/>
              </w:numPr>
              <w:rPr>
                <w:rStyle w:val="IOSstrongemphasis2017"/>
                <w:lang w:eastAsia="en-US"/>
              </w:rPr>
            </w:pPr>
            <w:r w:rsidRPr="005D28B7">
              <w:rPr>
                <w:rStyle w:val="IOSstrongemphasis2017"/>
                <w:lang w:eastAsia="en-US"/>
              </w:rPr>
              <w:lastRenderedPageBreak/>
              <w:t xml:space="preserve">Role in the Cuban Missile Crisis and/or dealings with Khrushchev </w:t>
            </w:r>
          </w:p>
          <w:p w14:paraId="45BE47D9" w14:textId="77777777" w:rsidR="00F30C44" w:rsidRDefault="00F30C44" w:rsidP="00F30C44">
            <w:pPr>
              <w:pStyle w:val="IOStabletext2017"/>
              <w:rPr>
                <w:lang w:eastAsia="en-US"/>
              </w:rPr>
            </w:pPr>
            <w:r w:rsidRPr="00F30C44">
              <w:rPr>
                <w:rStyle w:val="IOSstrongemphasis2017"/>
                <w:lang w:eastAsia="en-US"/>
              </w:rPr>
              <w:t>HE12-1</w:t>
            </w:r>
            <w:r>
              <w:rPr>
                <w:lang w:eastAsia="en-US"/>
              </w:rPr>
              <w:t xml:space="preserve"> analyses and evaluates different approaches to history and the complexity of factors that shape historical interpretations.</w:t>
            </w:r>
          </w:p>
          <w:p w14:paraId="2FD7325D" w14:textId="77777777" w:rsidR="00F30C44" w:rsidRDefault="00F30C44" w:rsidP="00F30C44">
            <w:pPr>
              <w:pStyle w:val="IOStabletext2017"/>
              <w:rPr>
                <w:lang w:eastAsia="en-US"/>
              </w:rPr>
            </w:pPr>
            <w:r w:rsidRPr="00F30C44">
              <w:rPr>
                <w:rStyle w:val="IOSstrongemphasis2017"/>
                <w:lang w:eastAsia="en-US"/>
              </w:rPr>
              <w:lastRenderedPageBreak/>
              <w:t>HE12-3</w:t>
            </w:r>
            <w:r>
              <w:rPr>
                <w:lang w:eastAsia="en-US"/>
              </w:rPr>
              <w:t xml:space="preserve"> communicates through detailed, well-structures texts to explain, argue, discuss, analyse and evaluate historical issues.</w:t>
            </w:r>
          </w:p>
          <w:p w14:paraId="6DB3EE27" w14:textId="77777777" w:rsidR="00F30C44" w:rsidRDefault="00F30C44" w:rsidP="00F30C44">
            <w:pPr>
              <w:pStyle w:val="IOStabletext2017"/>
              <w:rPr>
                <w:lang w:eastAsia="en-US"/>
              </w:rPr>
            </w:pPr>
            <w:r w:rsidRPr="00F30C44">
              <w:rPr>
                <w:rStyle w:val="IOSstrongemphasis2017"/>
                <w:lang w:eastAsia="en-US"/>
              </w:rPr>
              <w:t>HE12-4</w:t>
            </w:r>
            <w:r>
              <w:rPr>
                <w:lang w:eastAsia="en-US"/>
              </w:rPr>
              <w:t xml:space="preserve"> constructs an historical position about an area of historical inquiry, and discusses and challenges other positions.</w:t>
            </w:r>
          </w:p>
          <w:p w14:paraId="2AC43C3D" w14:textId="77777777" w:rsidR="004427BD" w:rsidRPr="000448CD" w:rsidRDefault="004427BD" w:rsidP="004427BD">
            <w:pPr>
              <w:pStyle w:val="IOStabletext2017"/>
              <w:rPr>
                <w:rStyle w:val="IOSstrongemphasis2017"/>
              </w:rPr>
            </w:pPr>
            <w:r w:rsidRPr="000448CD">
              <w:rPr>
                <w:rStyle w:val="IOSstrongemphasis2017"/>
              </w:rPr>
              <w:t>Key points of debate:</w:t>
            </w:r>
          </w:p>
          <w:p w14:paraId="4547C38E" w14:textId="77777777" w:rsidR="004427BD" w:rsidRDefault="004427BD" w:rsidP="005D28B7">
            <w:pPr>
              <w:pStyle w:val="IOStablelist1bullet2017"/>
              <w:rPr>
                <w:lang w:eastAsia="en-US"/>
              </w:rPr>
            </w:pPr>
            <w:r>
              <w:rPr>
                <w:lang w:eastAsia="en-US"/>
              </w:rPr>
              <w:t>What caused the Cuban Missile Crisis? (The Kennedys’ interventions in Cuba? Soviet expansionism and threats to the USA?)</w:t>
            </w:r>
          </w:p>
          <w:p w14:paraId="6D25FECB" w14:textId="77777777" w:rsidR="004427BD" w:rsidRDefault="004427BD" w:rsidP="005D28B7">
            <w:pPr>
              <w:pStyle w:val="IOStablelist1bullet2017"/>
              <w:rPr>
                <w:lang w:eastAsia="en-US"/>
              </w:rPr>
            </w:pPr>
            <w:r>
              <w:rPr>
                <w:lang w:eastAsia="en-US"/>
              </w:rPr>
              <w:t>How well did JFK lead during the Cuban Missile Crisis? (Was he a world saviour, an exceptional leader? Or did he only succeed thanks to those around him and opposing him?)</w:t>
            </w:r>
          </w:p>
          <w:p w14:paraId="65AC9446" w14:textId="77777777" w:rsidR="004427BD" w:rsidRDefault="004427BD" w:rsidP="005D28B7">
            <w:pPr>
              <w:pStyle w:val="IOStablelist1bullet2017"/>
              <w:rPr>
                <w:lang w:eastAsia="en-US"/>
              </w:rPr>
            </w:pPr>
            <w:r>
              <w:rPr>
                <w:lang w:eastAsia="en-US"/>
              </w:rPr>
              <w:t>What role did the missile exchange play in resolving the crisis? (Were JFK and Khrushchev indeed ‘eye to eye’ or did Robert Kennedy’s negotiations actually prevent the famed showdown?)</w:t>
            </w:r>
          </w:p>
          <w:p w14:paraId="28C13C3D" w14:textId="77777777" w:rsidR="004427BD" w:rsidRPr="000448CD" w:rsidRDefault="004427BD" w:rsidP="004427BD">
            <w:pPr>
              <w:pStyle w:val="IOStabletext2017"/>
              <w:rPr>
                <w:rStyle w:val="IOSstrongemphasis2017"/>
              </w:rPr>
            </w:pPr>
            <w:r w:rsidRPr="000448CD">
              <w:rPr>
                <w:rStyle w:val="IOSstrongemphasis2017"/>
              </w:rPr>
              <w:lastRenderedPageBreak/>
              <w:t xml:space="preserve">Focus: </w:t>
            </w:r>
          </w:p>
          <w:p w14:paraId="1830BED6" w14:textId="77777777" w:rsidR="004427BD" w:rsidRDefault="004427BD" w:rsidP="005D28B7">
            <w:pPr>
              <w:pStyle w:val="IOStablelist1bullet2017"/>
              <w:rPr>
                <w:lang w:eastAsia="en-US"/>
              </w:rPr>
            </w:pPr>
            <w:r>
              <w:rPr>
                <w:lang w:eastAsia="en-US"/>
              </w:rPr>
              <w:t xml:space="preserve">How have historical accounts of JFK’s leadership during the Cuban Missile Crisis changed over time? </w:t>
            </w:r>
          </w:p>
          <w:p w14:paraId="2115E6F2" w14:textId="77777777" w:rsidR="004427BD" w:rsidRPr="000448CD" w:rsidRDefault="004427BD" w:rsidP="004427BD">
            <w:pPr>
              <w:pStyle w:val="IOStabletext2017"/>
              <w:rPr>
                <w:rStyle w:val="IOSstrongemphasis2017"/>
              </w:rPr>
            </w:pPr>
            <w:r w:rsidRPr="000448CD">
              <w:rPr>
                <w:rStyle w:val="IOSstrongemphasis2017"/>
              </w:rPr>
              <w:t>Focus:</w:t>
            </w:r>
          </w:p>
          <w:p w14:paraId="6049852A" w14:textId="77777777" w:rsidR="004427BD" w:rsidRDefault="004427BD" w:rsidP="005D28B7">
            <w:pPr>
              <w:pStyle w:val="IOStablelist1bullet2017"/>
              <w:rPr>
                <w:lang w:eastAsia="en-US"/>
              </w:rPr>
            </w:pPr>
            <w:r>
              <w:rPr>
                <w:lang w:eastAsia="en-US"/>
              </w:rPr>
              <w:t>How does the discovery of new evidence influence the construction of History?</w:t>
            </w:r>
          </w:p>
        </w:tc>
        <w:tc>
          <w:tcPr>
            <w:tcW w:w="10318" w:type="dxa"/>
          </w:tcPr>
          <w:p w14:paraId="7F867F62" w14:textId="2ED7409B" w:rsidR="004427BD" w:rsidRPr="005D28B7" w:rsidRDefault="003C1C8B" w:rsidP="004427BD">
            <w:pPr>
              <w:pStyle w:val="IOStabletext2017"/>
              <w:rPr>
                <w:rStyle w:val="IOSstrongemphasis2017"/>
                <w:lang w:eastAsia="en-US"/>
              </w:rPr>
            </w:pPr>
            <w:r>
              <w:rPr>
                <w:rStyle w:val="IOSstrongemphasis2017"/>
                <w:lang w:eastAsia="en-US"/>
              </w:rPr>
              <w:lastRenderedPageBreak/>
              <w:t>Session o</w:t>
            </w:r>
            <w:r w:rsidR="004427BD" w:rsidRPr="005D28B7">
              <w:rPr>
                <w:rStyle w:val="IOSstrongemphasis2017"/>
                <w:lang w:eastAsia="en-US"/>
              </w:rPr>
              <w:t>ne</w:t>
            </w:r>
            <w:r>
              <w:rPr>
                <w:rStyle w:val="IOSstrongemphasis2017"/>
                <w:lang w:eastAsia="en-US"/>
              </w:rPr>
              <w:t xml:space="preserve"> –</w:t>
            </w:r>
            <w:r w:rsidR="004427BD" w:rsidRPr="005D28B7">
              <w:rPr>
                <w:rStyle w:val="IOSstrongemphasis2017"/>
                <w:lang w:eastAsia="en-US"/>
              </w:rPr>
              <w:t xml:space="preserve"> </w:t>
            </w:r>
            <w:r>
              <w:rPr>
                <w:rStyle w:val="IOSstrongemphasis2017"/>
                <w:lang w:eastAsia="en-US"/>
              </w:rPr>
              <w:t>t</w:t>
            </w:r>
            <w:r w:rsidR="004427BD" w:rsidRPr="005D28B7">
              <w:rPr>
                <w:rStyle w:val="IOSstrongemphasis2017"/>
                <w:lang w:eastAsia="en-US"/>
              </w:rPr>
              <w:t xml:space="preserve">he </w:t>
            </w:r>
            <w:r>
              <w:rPr>
                <w:rStyle w:val="IOSstrongemphasis2017"/>
                <w:lang w:eastAsia="en-US"/>
              </w:rPr>
              <w:t>h</w:t>
            </w:r>
            <w:r w:rsidR="004427BD" w:rsidRPr="005D28B7">
              <w:rPr>
                <w:rStyle w:val="IOSstrongemphasis2017"/>
                <w:lang w:eastAsia="en-US"/>
              </w:rPr>
              <w:t>istory (90 minutes)</w:t>
            </w:r>
          </w:p>
          <w:p w14:paraId="65D1DEB7" w14:textId="77777777" w:rsidR="004427BD" w:rsidRDefault="004427BD" w:rsidP="005D28B7">
            <w:pPr>
              <w:pStyle w:val="IOStablelist1numbered2017"/>
              <w:numPr>
                <w:ilvl w:val="0"/>
                <w:numId w:val="14"/>
              </w:numPr>
              <w:rPr>
                <w:lang w:eastAsia="en-US"/>
              </w:rPr>
            </w:pPr>
            <w:r>
              <w:rPr>
                <w:lang w:eastAsia="en-US"/>
              </w:rPr>
              <w:t xml:space="preserve">Students use one of the Suggested Activities from the Research list to </w:t>
            </w:r>
            <w:r w:rsidRPr="00553099">
              <w:rPr>
                <w:rStyle w:val="IOSstrongemphasis2017"/>
              </w:rPr>
              <w:t>collaboratively summarise the Kennedys’ history of involvement in Cuba</w:t>
            </w:r>
            <w:r>
              <w:rPr>
                <w:lang w:eastAsia="en-US"/>
              </w:rPr>
              <w:t>. The history could be divided into Operation Mongoose, the Bay of Pigs incident and Castro’s history of involvement with the Soviet Union for research purposes.</w:t>
            </w:r>
          </w:p>
          <w:p w14:paraId="3F5A0618" w14:textId="77777777" w:rsidR="004427BD" w:rsidRDefault="004427BD" w:rsidP="00D02756">
            <w:pPr>
              <w:pStyle w:val="IOStablelist1numbered2017"/>
              <w:rPr>
                <w:lang w:eastAsia="en-US"/>
              </w:rPr>
            </w:pPr>
            <w:r>
              <w:rPr>
                <w:lang w:eastAsia="en-US"/>
              </w:rPr>
              <w:t>Teacher uses one of the Suggested Activities from the Explicit Teaching list to explicitly teach the events of the Cuban Missile Crisis. New notes made during the activity could be added to the class summary of the Kennedys’ history in Cuba.</w:t>
            </w:r>
          </w:p>
          <w:p w14:paraId="7BA8AAF8" w14:textId="2AFAA471" w:rsidR="004427BD" w:rsidRPr="005D28B7" w:rsidRDefault="004427BD" w:rsidP="004427BD">
            <w:pPr>
              <w:pStyle w:val="IOStabletext2017"/>
              <w:rPr>
                <w:rStyle w:val="IOSstrongemphasis2017"/>
                <w:lang w:eastAsia="en-US"/>
              </w:rPr>
            </w:pPr>
            <w:r w:rsidRPr="005D28B7">
              <w:rPr>
                <w:rStyle w:val="IOSstrongemphasis2017"/>
                <w:lang w:eastAsia="en-US"/>
              </w:rPr>
              <w:t xml:space="preserve">Session </w:t>
            </w:r>
            <w:r w:rsidR="003C1C8B">
              <w:rPr>
                <w:rStyle w:val="IOSstrongemphasis2017"/>
                <w:lang w:eastAsia="en-US"/>
              </w:rPr>
              <w:t>t</w:t>
            </w:r>
            <w:r w:rsidRPr="005D28B7">
              <w:rPr>
                <w:rStyle w:val="IOSstrongemphasis2017"/>
                <w:lang w:eastAsia="en-US"/>
              </w:rPr>
              <w:t>wo</w:t>
            </w:r>
            <w:r w:rsidR="003C1C8B">
              <w:rPr>
                <w:rStyle w:val="IOSstrongemphasis2017"/>
                <w:lang w:eastAsia="en-US"/>
              </w:rPr>
              <w:t xml:space="preserve"> –</w:t>
            </w:r>
            <w:r w:rsidRPr="005D28B7">
              <w:rPr>
                <w:rStyle w:val="IOSstrongemphasis2017"/>
                <w:lang w:eastAsia="en-US"/>
              </w:rPr>
              <w:t xml:space="preserve"> </w:t>
            </w:r>
            <w:r w:rsidR="003C1C8B">
              <w:rPr>
                <w:rStyle w:val="IOSstrongemphasis2017"/>
                <w:lang w:eastAsia="en-US"/>
              </w:rPr>
              <w:t>t</w:t>
            </w:r>
            <w:r w:rsidRPr="005D28B7">
              <w:rPr>
                <w:rStyle w:val="IOSstrongemphasis2017"/>
                <w:lang w:eastAsia="en-US"/>
              </w:rPr>
              <w:t xml:space="preserve">he </w:t>
            </w:r>
            <w:r w:rsidR="003C1C8B">
              <w:rPr>
                <w:rStyle w:val="IOSstrongemphasis2017"/>
                <w:lang w:eastAsia="en-US"/>
              </w:rPr>
              <w:t>h</w:t>
            </w:r>
            <w:r w:rsidRPr="005D28B7">
              <w:rPr>
                <w:rStyle w:val="IOSstrongemphasis2017"/>
                <w:lang w:eastAsia="en-US"/>
              </w:rPr>
              <w:t>istorians (90 minutes)</w:t>
            </w:r>
          </w:p>
          <w:p w14:paraId="10B3EDA6" w14:textId="709E1555" w:rsidR="004427BD" w:rsidRDefault="004427BD" w:rsidP="005D28B7">
            <w:pPr>
              <w:pStyle w:val="IOStablelist1numbered2017"/>
              <w:numPr>
                <w:ilvl w:val="0"/>
                <w:numId w:val="15"/>
              </w:numPr>
              <w:rPr>
                <w:lang w:eastAsia="en-US"/>
              </w:rPr>
            </w:pPr>
            <w:r w:rsidRPr="008B304A">
              <w:rPr>
                <w:rStyle w:val="IOSstrongemphasis2017"/>
              </w:rPr>
              <w:t xml:space="preserve">Prior to </w:t>
            </w:r>
            <w:r w:rsidR="003C1C8B">
              <w:rPr>
                <w:rStyle w:val="IOSstrongemphasis2017"/>
              </w:rPr>
              <w:t>s</w:t>
            </w:r>
            <w:r w:rsidRPr="008B304A">
              <w:rPr>
                <w:rStyle w:val="IOSstrongemphasis2017"/>
              </w:rPr>
              <w:t>ession 2</w:t>
            </w:r>
            <w:r>
              <w:rPr>
                <w:lang w:eastAsia="en-US"/>
              </w:rPr>
              <w:t>, students should have read and annotated the following two resources, with a focus on the key points of debate:</w:t>
            </w:r>
          </w:p>
          <w:p w14:paraId="61B0AF07" w14:textId="546A5031" w:rsidR="004427BD" w:rsidRPr="005459AB" w:rsidRDefault="004427BD" w:rsidP="005D28B7">
            <w:pPr>
              <w:pStyle w:val="IOStablelist2numbered2017"/>
              <w:numPr>
                <w:ilvl w:val="0"/>
                <w:numId w:val="16"/>
              </w:numPr>
            </w:pPr>
            <w:r>
              <w:rPr>
                <w:lang w:eastAsia="en-US"/>
              </w:rPr>
              <w:t>Dallek, R. (2003). John F. Kennedy: An Unfinished Life (</w:t>
            </w:r>
            <w:r w:rsidRPr="005459AB">
              <w:t>London</w:t>
            </w:r>
            <w:r>
              <w:rPr>
                <w:lang w:eastAsia="en-US"/>
              </w:rPr>
              <w:t xml:space="preserve">: </w:t>
            </w:r>
            <w:r w:rsidRPr="005459AB">
              <w:t>Penguin)</w:t>
            </w:r>
            <w:r w:rsidR="00117393">
              <w:t xml:space="preserve"> – </w:t>
            </w:r>
            <w:r w:rsidRPr="005459AB">
              <w:t>Chapter 16</w:t>
            </w:r>
          </w:p>
          <w:p w14:paraId="52378273" w14:textId="64E286E7" w:rsidR="00AC088A" w:rsidRDefault="004427BD" w:rsidP="005459AB">
            <w:pPr>
              <w:pStyle w:val="IOStablelist2numbered2017"/>
              <w:ind w:left="652"/>
            </w:pPr>
            <w:r w:rsidRPr="005459AB">
              <w:lastRenderedPageBreak/>
              <w:t>Bastian, P. (2001). John F. Kennedy and the Historians (Sydney: HTA NSW)</w:t>
            </w:r>
            <w:r w:rsidR="00117393">
              <w:t xml:space="preserve"> – </w:t>
            </w:r>
            <w:r w:rsidRPr="005459AB">
              <w:t>Chapter 5</w:t>
            </w:r>
            <w:r w:rsidR="00AC088A">
              <w:t>.</w:t>
            </w:r>
          </w:p>
          <w:p w14:paraId="369446A0" w14:textId="77777777" w:rsidR="004427BD" w:rsidRPr="005459AB" w:rsidRDefault="004427BD" w:rsidP="00AC088A">
            <w:pPr>
              <w:pStyle w:val="IOStabletext2017"/>
            </w:pPr>
            <w:r w:rsidRPr="005459AB">
              <w:t>Plus one of the following resources per student, with a focus on the key points of debate:</w:t>
            </w:r>
          </w:p>
          <w:p w14:paraId="71664196" w14:textId="78C65C80" w:rsidR="004427BD" w:rsidRPr="005459AB" w:rsidRDefault="004427BD" w:rsidP="005459AB">
            <w:pPr>
              <w:pStyle w:val="IOStablelist2numbered2017"/>
              <w:ind w:left="652"/>
            </w:pPr>
            <w:r w:rsidRPr="005459AB">
              <w:t>Sorensen, T. (1965). Kennedy: The Classic Biography. (New York: Harper Perennial)</w:t>
            </w:r>
            <w:r w:rsidR="00117393">
              <w:t xml:space="preserve"> – </w:t>
            </w:r>
            <w:r w:rsidRPr="005459AB">
              <w:t>Chapter 24</w:t>
            </w:r>
          </w:p>
          <w:p w14:paraId="7AEF130C" w14:textId="25FAC147" w:rsidR="004427BD" w:rsidRPr="005459AB" w:rsidRDefault="004427BD" w:rsidP="005459AB">
            <w:pPr>
              <w:pStyle w:val="IOStablelist2numbered2017"/>
              <w:ind w:left="652"/>
            </w:pPr>
            <w:r w:rsidRPr="005459AB">
              <w:t xml:space="preserve">Kennedy, R. (1969). Thirteen Days: A Memoir of the Cuban </w:t>
            </w:r>
            <w:r w:rsidR="00AC088A" w:rsidRPr="005459AB">
              <w:t>Missile</w:t>
            </w:r>
            <w:r w:rsidRPr="005459AB">
              <w:t xml:space="preserve"> Crisis (New York: WW Norton)</w:t>
            </w:r>
            <w:r w:rsidR="00117393">
              <w:t xml:space="preserve"> – </w:t>
            </w:r>
            <w:r w:rsidRPr="005459AB">
              <w:t>Sections on RFK’s meetings with Dobrynin, particularly Chapter 5</w:t>
            </w:r>
          </w:p>
          <w:p w14:paraId="40BAA16E" w14:textId="5E5B2463" w:rsidR="004427BD" w:rsidRPr="005459AB" w:rsidRDefault="004427BD" w:rsidP="005459AB">
            <w:pPr>
              <w:pStyle w:val="IOStablelist2numbered2017"/>
              <w:ind w:left="652"/>
            </w:pPr>
            <w:r w:rsidRPr="005459AB">
              <w:t>Hersh, S. (1997). The Dark Side of Camelot (New York: Back Bay Books)</w:t>
            </w:r>
            <w:r w:rsidR="00117393">
              <w:t xml:space="preserve"> – </w:t>
            </w:r>
            <w:r w:rsidRPr="005459AB">
              <w:t>Chapter 20</w:t>
            </w:r>
          </w:p>
          <w:p w14:paraId="52CFCC5B" w14:textId="4E0F2836" w:rsidR="004427BD" w:rsidRPr="005459AB" w:rsidRDefault="004427BD" w:rsidP="005459AB">
            <w:pPr>
              <w:pStyle w:val="IOStablelist2numbered2017"/>
              <w:ind w:left="652"/>
            </w:pPr>
            <w:r w:rsidRPr="005459AB">
              <w:t>Matthews, C. (2012). Jack Kennedy: Elusive Hero (New York: Simon and Schuster)</w:t>
            </w:r>
            <w:r w:rsidR="00117393">
              <w:t xml:space="preserve"> – </w:t>
            </w:r>
            <w:r w:rsidRPr="005459AB">
              <w:t>Chapter 14 #</w:t>
            </w:r>
          </w:p>
          <w:p w14:paraId="08DF9F45" w14:textId="5FE2CFB1" w:rsidR="004427BD" w:rsidRPr="005459AB" w:rsidRDefault="004427BD" w:rsidP="005459AB">
            <w:pPr>
              <w:pStyle w:val="IOStablelist2numbered2017"/>
              <w:ind w:left="652"/>
            </w:pPr>
            <w:r w:rsidRPr="005459AB">
              <w:t>Fursenko, A., &amp; Naftali, T. (1998). One Hell of a Gamble: Khrushchev, Castro and Kennedy 1958-1964: The Secret History of the Cuban Missile Crisis. (New York: WW Norton)</w:t>
            </w:r>
            <w:r w:rsidR="00117393">
              <w:t xml:space="preserve"> – </w:t>
            </w:r>
            <w:r w:rsidRPr="005459AB">
              <w:t>Chapter 13 *</w:t>
            </w:r>
          </w:p>
          <w:p w14:paraId="05EDD63D" w14:textId="77777777" w:rsidR="004427BD" w:rsidRDefault="004427BD" w:rsidP="005459AB">
            <w:pPr>
              <w:pStyle w:val="IOStablelist2numbered2017"/>
              <w:ind w:left="652"/>
              <w:rPr>
                <w:lang w:eastAsia="en-US"/>
              </w:rPr>
            </w:pPr>
            <w:r w:rsidRPr="005459AB">
              <w:t>Stone</w:t>
            </w:r>
            <w:r>
              <w:rPr>
                <w:lang w:eastAsia="en-US"/>
              </w:rPr>
              <w:t>, O &amp; Kuznick, P (2012). The Untold History of the United States (New York: Gallery Books) – Chapter 7</w:t>
            </w:r>
          </w:p>
          <w:p w14:paraId="1040902B" w14:textId="77777777" w:rsidR="004427BD" w:rsidRDefault="004427BD" w:rsidP="005459AB">
            <w:pPr>
              <w:pStyle w:val="IOStablelist1numbered2017"/>
              <w:rPr>
                <w:lang w:eastAsia="en-US"/>
              </w:rPr>
            </w:pPr>
            <w:r>
              <w:rPr>
                <w:lang w:eastAsia="en-US"/>
              </w:rPr>
              <w:t>During Session 2, teacher introduces all of the historians read by presenting students with the following information about each one:</w:t>
            </w:r>
          </w:p>
          <w:p w14:paraId="17E78955" w14:textId="77777777" w:rsidR="004427BD" w:rsidRDefault="004427BD" w:rsidP="005D28B7">
            <w:pPr>
              <w:pStyle w:val="IOStablelist2numbered2017"/>
              <w:numPr>
                <w:ilvl w:val="0"/>
                <w:numId w:val="17"/>
              </w:numPr>
              <w:rPr>
                <w:lang w:eastAsia="en-US"/>
              </w:rPr>
            </w:pPr>
            <w:r>
              <w:rPr>
                <w:lang w:eastAsia="en-US"/>
              </w:rPr>
              <w:t>Background info (life/career focuses)</w:t>
            </w:r>
          </w:p>
          <w:p w14:paraId="288C2ED6" w14:textId="77777777" w:rsidR="004427BD" w:rsidRDefault="004427BD" w:rsidP="005459AB">
            <w:pPr>
              <w:pStyle w:val="IOStablelist2numbered2017"/>
              <w:ind w:left="652"/>
              <w:rPr>
                <w:lang w:eastAsia="en-US"/>
              </w:rPr>
            </w:pPr>
            <w:r>
              <w:rPr>
                <w:lang w:eastAsia="en-US"/>
              </w:rPr>
              <w:t>Methodology</w:t>
            </w:r>
          </w:p>
          <w:p w14:paraId="24EDA0FC" w14:textId="77777777" w:rsidR="004427BD" w:rsidRDefault="004427BD" w:rsidP="005459AB">
            <w:pPr>
              <w:pStyle w:val="IOStablelist2numbered2017"/>
              <w:ind w:left="652"/>
              <w:rPr>
                <w:lang w:eastAsia="en-US"/>
              </w:rPr>
            </w:pPr>
            <w:r>
              <w:rPr>
                <w:lang w:eastAsia="en-US"/>
              </w:rPr>
              <w:t>Purpose of the work</w:t>
            </w:r>
          </w:p>
          <w:p w14:paraId="4B45A3D6" w14:textId="77777777" w:rsidR="004427BD" w:rsidRDefault="004427BD" w:rsidP="005459AB">
            <w:pPr>
              <w:pStyle w:val="IOStablelist2numbered2017"/>
              <w:ind w:left="652"/>
              <w:rPr>
                <w:lang w:eastAsia="en-US"/>
              </w:rPr>
            </w:pPr>
            <w:r>
              <w:rPr>
                <w:lang w:eastAsia="en-US"/>
              </w:rPr>
              <w:t>Sources used</w:t>
            </w:r>
          </w:p>
          <w:p w14:paraId="49AB1CBD" w14:textId="77777777" w:rsidR="004427BD" w:rsidRDefault="004427BD" w:rsidP="005459AB">
            <w:pPr>
              <w:pStyle w:val="IOStablelist2numbered2017"/>
              <w:ind w:left="652"/>
              <w:rPr>
                <w:lang w:eastAsia="en-US"/>
              </w:rPr>
            </w:pPr>
            <w:r>
              <w:rPr>
                <w:lang w:eastAsia="en-US"/>
              </w:rPr>
              <w:t>Form of communication</w:t>
            </w:r>
          </w:p>
          <w:p w14:paraId="447A49E3" w14:textId="77777777" w:rsidR="004427BD" w:rsidRDefault="004427BD" w:rsidP="005459AB">
            <w:pPr>
              <w:pStyle w:val="IOStablelist2numbered2017"/>
              <w:ind w:left="652"/>
              <w:rPr>
                <w:lang w:eastAsia="en-US"/>
              </w:rPr>
            </w:pPr>
            <w:r>
              <w:rPr>
                <w:lang w:eastAsia="en-US"/>
              </w:rPr>
              <w:t>Relationship to JFK</w:t>
            </w:r>
          </w:p>
          <w:p w14:paraId="22717164" w14:textId="77777777" w:rsidR="004427BD" w:rsidRDefault="004427BD" w:rsidP="005459AB">
            <w:pPr>
              <w:pStyle w:val="IOStablelist1numbered2017"/>
              <w:rPr>
                <w:lang w:eastAsia="en-US"/>
              </w:rPr>
            </w:pPr>
            <w:r>
              <w:rPr>
                <w:lang w:eastAsia="en-US"/>
              </w:rPr>
              <w:t>Teacher uses one of the Discussion activities in the Suggested Activities list to discuss the nature of Camelot, Revisionist, Neo-Camelot and New Revisionist writing on the Cuban Missile Crisis, with special focus on the key themes.</w:t>
            </w:r>
          </w:p>
          <w:p w14:paraId="7517E0B1" w14:textId="77777777" w:rsidR="004427BD" w:rsidRDefault="004427BD" w:rsidP="005459AB">
            <w:pPr>
              <w:pStyle w:val="IOStablelist1numbered2017"/>
              <w:rPr>
                <w:lang w:eastAsia="en-US"/>
              </w:rPr>
            </w:pPr>
            <w:r>
              <w:rPr>
                <w:lang w:eastAsia="en-US"/>
              </w:rPr>
              <w:t>Teacher shows selected scenes from ‘Thirteen Days’ (Thirteen Days, 2000. [DVD] Roger Donaldson, USA: New Line Cinema) that illustrate the key themes.</w:t>
            </w:r>
          </w:p>
          <w:p w14:paraId="3013DE90" w14:textId="77777777" w:rsidR="004427BD" w:rsidRDefault="004427BD" w:rsidP="005459AB">
            <w:pPr>
              <w:pStyle w:val="IOStablelist1numbered2017"/>
              <w:rPr>
                <w:lang w:eastAsia="en-US"/>
              </w:rPr>
            </w:pPr>
            <w:r>
              <w:rPr>
                <w:lang w:eastAsia="en-US"/>
              </w:rPr>
              <w:t>Teachers repeat the activity from the Suggested Activities list to include notes on Popular Histories of the Cuban Missile Crisis.</w:t>
            </w:r>
          </w:p>
          <w:p w14:paraId="054E0253" w14:textId="0DCCDA2C" w:rsidR="004427BD" w:rsidRDefault="003E25AC" w:rsidP="004427BD">
            <w:pPr>
              <w:pStyle w:val="IOStabletext2017"/>
              <w:rPr>
                <w:lang w:eastAsia="en-US"/>
              </w:rPr>
            </w:pPr>
            <w:r>
              <w:rPr>
                <w:lang w:eastAsia="en-US"/>
              </w:rPr>
              <w:t>Extension –</w:t>
            </w:r>
            <w:r w:rsidR="004427BD">
              <w:rPr>
                <w:lang w:eastAsia="en-US"/>
              </w:rPr>
              <w:t xml:space="preserve"> </w:t>
            </w:r>
            <w:r>
              <w:rPr>
                <w:lang w:eastAsia="en-US"/>
              </w:rPr>
              <w:t>s</w:t>
            </w:r>
            <w:r w:rsidR="004427BD">
              <w:rPr>
                <w:lang w:eastAsia="en-US"/>
              </w:rPr>
              <w:t xml:space="preserve">tudents could read Joan Didion’s article on attitudes to JFK in Miami and consider the intersection of race and perspective in writing </w:t>
            </w:r>
            <w:r w:rsidR="005D28B7">
              <w:rPr>
                <w:lang w:eastAsia="en-US"/>
              </w:rPr>
              <w:t>about the Cuban Missile Crisis:</w:t>
            </w:r>
            <w:r w:rsidR="004427BD">
              <w:rPr>
                <w:lang w:eastAsia="en-US"/>
              </w:rPr>
              <w:t xml:space="preserve"> Didion, J. (1987). Miami: “La Lucha”, New York Review of Books (June 11 issue) </w:t>
            </w:r>
          </w:p>
          <w:p w14:paraId="1CBBCC9F" w14:textId="62E0D55A" w:rsidR="004427BD" w:rsidRPr="005D28B7" w:rsidRDefault="004427BD" w:rsidP="004427BD">
            <w:pPr>
              <w:pStyle w:val="IOStabletext2017"/>
              <w:rPr>
                <w:rStyle w:val="IOSstrongemphasis2017"/>
                <w:lang w:eastAsia="en-US"/>
              </w:rPr>
            </w:pPr>
            <w:r w:rsidRPr="005D28B7">
              <w:rPr>
                <w:rStyle w:val="IOSstrongemphasis2017"/>
                <w:lang w:eastAsia="en-US"/>
              </w:rPr>
              <w:t>Sessio</w:t>
            </w:r>
            <w:r w:rsidR="003E25AC">
              <w:rPr>
                <w:rStyle w:val="IOSstrongemphasis2017"/>
                <w:lang w:eastAsia="en-US"/>
              </w:rPr>
              <w:t>n three –</w:t>
            </w:r>
            <w:r w:rsidR="003E25AC" w:rsidRPr="005D28B7">
              <w:rPr>
                <w:rStyle w:val="IOSstrongemphasis2017"/>
                <w:lang w:eastAsia="en-US"/>
              </w:rPr>
              <w:t xml:space="preserve"> the reas</w:t>
            </w:r>
            <w:r w:rsidRPr="005D28B7">
              <w:rPr>
                <w:rStyle w:val="IOSstrongemphasis2017"/>
                <w:lang w:eastAsia="en-US"/>
              </w:rPr>
              <w:t>ons (90 minutes)</w:t>
            </w:r>
          </w:p>
          <w:p w14:paraId="6BA5B884" w14:textId="77777777" w:rsidR="004427BD" w:rsidRDefault="004427BD" w:rsidP="005D28B7">
            <w:pPr>
              <w:pStyle w:val="IOStablelist1numbered2017"/>
              <w:numPr>
                <w:ilvl w:val="0"/>
                <w:numId w:val="18"/>
              </w:numPr>
              <w:rPr>
                <w:lang w:eastAsia="en-US"/>
              </w:rPr>
            </w:pPr>
            <w:r>
              <w:rPr>
                <w:lang w:eastAsia="en-US"/>
              </w:rPr>
              <w:lastRenderedPageBreak/>
              <w:t>Teachers present students with summaries of/extracts from important new evidence that has influenced writing on the Cuban Missile Crisis. These could include:</w:t>
            </w:r>
          </w:p>
          <w:p w14:paraId="4FA4881A" w14:textId="77777777" w:rsidR="004427BD" w:rsidRDefault="004427BD" w:rsidP="005D28B7">
            <w:pPr>
              <w:pStyle w:val="IOStablelist2numbered2017"/>
              <w:numPr>
                <w:ilvl w:val="0"/>
                <w:numId w:val="19"/>
              </w:numPr>
              <w:rPr>
                <w:lang w:eastAsia="en-US"/>
              </w:rPr>
            </w:pPr>
            <w:r>
              <w:rPr>
                <w:lang w:eastAsia="en-US"/>
              </w:rPr>
              <w:t>The EXCOMM Tapes</w:t>
            </w:r>
          </w:p>
          <w:p w14:paraId="760639DD" w14:textId="77777777" w:rsidR="004427BD" w:rsidRDefault="004427BD" w:rsidP="005459AB">
            <w:pPr>
              <w:pStyle w:val="IOStablelist2numbered2017"/>
              <w:ind w:left="652"/>
              <w:rPr>
                <w:lang w:eastAsia="en-US"/>
              </w:rPr>
            </w:pPr>
            <w:r>
              <w:rPr>
                <w:lang w:eastAsia="en-US"/>
              </w:rPr>
              <w:t>Soviet records</w:t>
            </w:r>
          </w:p>
          <w:p w14:paraId="67E6CD1E" w14:textId="77777777" w:rsidR="004427BD" w:rsidRDefault="004427BD" w:rsidP="005459AB">
            <w:pPr>
              <w:pStyle w:val="IOStablelist2numbered2017"/>
              <w:ind w:left="652"/>
              <w:rPr>
                <w:lang w:eastAsia="en-US"/>
              </w:rPr>
            </w:pPr>
            <w:r>
              <w:rPr>
                <w:lang w:eastAsia="en-US"/>
              </w:rPr>
              <w:t>JFK’s medical records</w:t>
            </w:r>
          </w:p>
          <w:p w14:paraId="1C57DF3A" w14:textId="77777777" w:rsidR="004427BD" w:rsidRDefault="004427BD" w:rsidP="005459AB">
            <w:pPr>
              <w:pStyle w:val="IOStablelist1numbered2017"/>
              <w:rPr>
                <w:lang w:eastAsia="en-US"/>
              </w:rPr>
            </w:pPr>
            <w:r>
              <w:rPr>
                <w:lang w:eastAsia="en-US"/>
              </w:rPr>
              <w:t xml:space="preserve">Students work in pairs to </w:t>
            </w:r>
            <w:r w:rsidRPr="00AC088A">
              <w:rPr>
                <w:rStyle w:val="IOSstrongemphasis2017"/>
              </w:rPr>
              <w:t>discuss how one new piece of evidence influenced historians in each school of history</w:t>
            </w:r>
            <w:r>
              <w:rPr>
                <w:lang w:eastAsia="en-US"/>
              </w:rPr>
              <w:t xml:space="preserve"> – for example, referring to Hersh’s interpretation of JFK’s leadership during the crisis after JFK’s medical records were released. They report their findings back to the class and discuss with the teacher. These notes are added to existing notes on the schools of history.</w:t>
            </w:r>
          </w:p>
          <w:p w14:paraId="721B7A0D" w14:textId="77777777" w:rsidR="004427BD" w:rsidRDefault="004427BD" w:rsidP="00AC088A">
            <w:pPr>
              <w:pStyle w:val="IOStablelist1numbered2017"/>
              <w:rPr>
                <w:lang w:eastAsia="en-US"/>
              </w:rPr>
            </w:pPr>
            <w:r>
              <w:rPr>
                <w:lang w:eastAsia="en-US"/>
              </w:rPr>
              <w:t xml:space="preserve">Students are placed back into groups and assigned one </w:t>
            </w:r>
            <w:r w:rsidRPr="00AC088A">
              <w:rPr>
                <w:rStyle w:val="IOSstrongemphasis2017"/>
              </w:rPr>
              <w:t>Focus Question</w:t>
            </w:r>
            <w:r>
              <w:rPr>
                <w:lang w:eastAsia="en-US"/>
              </w:rPr>
              <w:t>. They trace this focus through the sources they have read and record how each historian discusses this topic. They discuss how the evidence available to each historian may have influenced their perspective on the focus question. Groups report back to the class and discuss with the teacher.</w:t>
            </w:r>
          </w:p>
          <w:p w14:paraId="23263797" w14:textId="77777777" w:rsidR="004427BD" w:rsidRDefault="004427BD" w:rsidP="005459AB">
            <w:pPr>
              <w:pStyle w:val="IOStablelist1numbered2017"/>
              <w:rPr>
                <w:lang w:eastAsia="en-US"/>
              </w:rPr>
            </w:pPr>
            <w:r>
              <w:rPr>
                <w:lang w:eastAsia="en-US"/>
              </w:rPr>
              <w:t>Students individually write a structured essay paragraph explaining the account of the Cuban Missile Cri</w:t>
            </w:r>
            <w:r w:rsidR="000448CD">
              <w:rPr>
                <w:lang w:eastAsia="en-US"/>
              </w:rPr>
              <w:t>sis presented in the work of two</w:t>
            </w:r>
            <w:r>
              <w:rPr>
                <w:lang w:eastAsia="en-US"/>
              </w:rPr>
              <w:t xml:space="preserve"> historians.</w:t>
            </w:r>
          </w:p>
        </w:tc>
        <w:tc>
          <w:tcPr>
            <w:tcW w:w="2268" w:type="dxa"/>
          </w:tcPr>
          <w:p w14:paraId="0C2F60DE" w14:textId="77777777" w:rsidR="004427BD" w:rsidRDefault="004427BD" w:rsidP="005D28B7">
            <w:pPr>
              <w:pStyle w:val="IOStablelist1bullet2017"/>
              <w:rPr>
                <w:lang w:eastAsia="en-US"/>
              </w:rPr>
            </w:pPr>
            <w:r>
              <w:rPr>
                <w:lang w:eastAsia="en-US"/>
              </w:rPr>
              <w:lastRenderedPageBreak/>
              <w:t>Collaborative timeline outlining background to the Cuban Missile Crisis</w:t>
            </w:r>
          </w:p>
          <w:p w14:paraId="10A3E34B" w14:textId="77777777" w:rsidR="004427BD" w:rsidRDefault="004427BD" w:rsidP="005D28B7">
            <w:pPr>
              <w:pStyle w:val="IOStablelist1bullet2017"/>
              <w:rPr>
                <w:lang w:eastAsia="en-US"/>
              </w:rPr>
            </w:pPr>
            <w:r>
              <w:rPr>
                <w:lang w:eastAsia="en-US"/>
              </w:rPr>
              <w:t>Annotated copy of both of the assigned texts</w:t>
            </w:r>
          </w:p>
          <w:p w14:paraId="7A536206" w14:textId="77777777" w:rsidR="004427BD" w:rsidRDefault="004427BD" w:rsidP="005D28B7">
            <w:pPr>
              <w:pStyle w:val="IOStablelist1bullet2017"/>
              <w:rPr>
                <w:lang w:eastAsia="en-US"/>
              </w:rPr>
            </w:pPr>
            <w:r>
              <w:rPr>
                <w:lang w:eastAsia="en-US"/>
              </w:rPr>
              <w:t>Annotated copy of one of the optional texts</w:t>
            </w:r>
          </w:p>
          <w:p w14:paraId="6BE47FB5" w14:textId="77777777" w:rsidR="004427BD" w:rsidRDefault="004427BD" w:rsidP="005D28B7">
            <w:pPr>
              <w:pStyle w:val="IOStablelist1bullet2017"/>
              <w:rPr>
                <w:lang w:eastAsia="en-US"/>
              </w:rPr>
            </w:pPr>
            <w:r>
              <w:rPr>
                <w:lang w:eastAsia="en-US"/>
              </w:rPr>
              <w:lastRenderedPageBreak/>
              <w:t>Detailed notes on a selection of historians</w:t>
            </w:r>
          </w:p>
          <w:p w14:paraId="38042297" w14:textId="77777777" w:rsidR="004427BD" w:rsidRDefault="004427BD" w:rsidP="005D28B7">
            <w:pPr>
              <w:pStyle w:val="IOStablelist1bullet2017"/>
              <w:rPr>
                <w:lang w:eastAsia="en-US"/>
              </w:rPr>
            </w:pPr>
            <w:r>
              <w:rPr>
                <w:lang w:eastAsia="en-US"/>
              </w:rPr>
              <w:t>Piece of writing on schools of history and their perspectives on the Cuban Missile Crisis</w:t>
            </w:r>
          </w:p>
          <w:p w14:paraId="11AFBA9F" w14:textId="77777777" w:rsidR="004427BD" w:rsidRDefault="004427BD" w:rsidP="005D28B7">
            <w:pPr>
              <w:pStyle w:val="IOStablelist1bullet2017"/>
              <w:rPr>
                <w:lang w:eastAsia="en-US"/>
              </w:rPr>
            </w:pPr>
            <w:r>
              <w:rPr>
                <w:lang w:eastAsia="en-US"/>
              </w:rPr>
              <w:t>Annotated extracts of key pieces of evidence on the Cuban Missile Crisis</w:t>
            </w:r>
          </w:p>
          <w:p w14:paraId="1D972F58" w14:textId="77777777" w:rsidR="004427BD" w:rsidRDefault="004427BD" w:rsidP="005D28B7">
            <w:pPr>
              <w:pStyle w:val="IOStablelist1bullet2017"/>
              <w:rPr>
                <w:lang w:eastAsia="en-US"/>
              </w:rPr>
            </w:pPr>
            <w:r>
              <w:rPr>
                <w:lang w:eastAsia="en-US"/>
              </w:rPr>
              <w:t>Detailed notes connecting each piece of evidence to an historian’s work</w:t>
            </w:r>
          </w:p>
          <w:p w14:paraId="4C0004AE" w14:textId="77777777" w:rsidR="004427BD" w:rsidRDefault="004427BD" w:rsidP="005D28B7">
            <w:pPr>
              <w:pStyle w:val="IOStablelist1bullet2017"/>
              <w:rPr>
                <w:lang w:eastAsia="en-US"/>
              </w:rPr>
            </w:pPr>
            <w:r>
              <w:rPr>
                <w:lang w:eastAsia="en-US"/>
              </w:rPr>
              <w:t>Structured essay paragraph on new evidence and writing on the Cuban Missile Crisis</w:t>
            </w:r>
          </w:p>
        </w:tc>
      </w:tr>
      <w:tr w:rsidR="00E52B40" w14:paraId="23539F2D" w14:textId="77777777" w:rsidTr="00E52B40">
        <w:tc>
          <w:tcPr>
            <w:tcW w:w="2948" w:type="dxa"/>
          </w:tcPr>
          <w:p w14:paraId="6C0FCD9B" w14:textId="77777777" w:rsidR="004427BD" w:rsidRPr="005D28B7" w:rsidRDefault="004427BD" w:rsidP="005D28B7">
            <w:pPr>
              <w:pStyle w:val="IOStablelist1numbered2017"/>
              <w:numPr>
                <w:ilvl w:val="0"/>
                <w:numId w:val="27"/>
              </w:numPr>
              <w:rPr>
                <w:rStyle w:val="IOSstrongemphasis2017"/>
                <w:lang w:eastAsia="en-US"/>
              </w:rPr>
            </w:pPr>
            <w:r w:rsidRPr="005D28B7">
              <w:rPr>
                <w:rStyle w:val="IOSstrongemphasis2017"/>
                <w:lang w:eastAsia="en-US"/>
              </w:rPr>
              <w:lastRenderedPageBreak/>
              <w:t>Role in the Indochina Conflict</w:t>
            </w:r>
          </w:p>
          <w:p w14:paraId="354FA25A" w14:textId="77777777" w:rsidR="000448CD" w:rsidRDefault="000448CD" w:rsidP="000448CD">
            <w:pPr>
              <w:pStyle w:val="IOStabletext2017"/>
              <w:rPr>
                <w:lang w:eastAsia="en-US"/>
              </w:rPr>
            </w:pPr>
            <w:r w:rsidRPr="000448CD">
              <w:rPr>
                <w:rStyle w:val="IOSstrongemphasis2017"/>
                <w:lang w:eastAsia="en-US"/>
              </w:rPr>
              <w:t>HE12-1</w:t>
            </w:r>
            <w:r>
              <w:rPr>
                <w:lang w:eastAsia="en-US"/>
              </w:rPr>
              <w:t xml:space="preserve"> analyses and evaluates different approaches to history and the complexity of factors that shape historical interpretations.</w:t>
            </w:r>
          </w:p>
          <w:p w14:paraId="4B143807" w14:textId="77777777" w:rsidR="000448CD" w:rsidRDefault="000448CD" w:rsidP="000448CD">
            <w:pPr>
              <w:pStyle w:val="IOStabletext2017"/>
              <w:rPr>
                <w:lang w:eastAsia="en-US"/>
              </w:rPr>
            </w:pPr>
            <w:r w:rsidRPr="000448CD">
              <w:rPr>
                <w:rStyle w:val="IOSstrongemphasis2017"/>
                <w:lang w:eastAsia="en-US"/>
              </w:rPr>
              <w:t>HE12-3</w:t>
            </w:r>
            <w:r>
              <w:rPr>
                <w:lang w:eastAsia="en-US"/>
              </w:rPr>
              <w:t xml:space="preserve"> communicates through detailed, well-structures texts to explain, argue, discuss, analyse and evaluate historical issues.</w:t>
            </w:r>
          </w:p>
          <w:p w14:paraId="61B63C82" w14:textId="77777777" w:rsidR="000448CD" w:rsidRDefault="000448CD" w:rsidP="000448CD">
            <w:pPr>
              <w:pStyle w:val="IOStabletext2017"/>
              <w:rPr>
                <w:lang w:eastAsia="en-US"/>
              </w:rPr>
            </w:pPr>
            <w:r w:rsidRPr="000448CD">
              <w:rPr>
                <w:rStyle w:val="IOSstrongemphasis2017"/>
                <w:lang w:eastAsia="en-US"/>
              </w:rPr>
              <w:t>HE12-4</w:t>
            </w:r>
            <w:r>
              <w:rPr>
                <w:lang w:eastAsia="en-US"/>
              </w:rPr>
              <w:t xml:space="preserve"> constructs an historical position about an area of historical inquiry, and </w:t>
            </w:r>
            <w:r>
              <w:rPr>
                <w:lang w:eastAsia="en-US"/>
              </w:rPr>
              <w:lastRenderedPageBreak/>
              <w:t>discusses and challenges other positions.</w:t>
            </w:r>
          </w:p>
          <w:p w14:paraId="273C2A82" w14:textId="2B090834" w:rsidR="004427BD" w:rsidRPr="000448CD" w:rsidRDefault="00F522CD" w:rsidP="004427BD">
            <w:pPr>
              <w:pStyle w:val="IOStabletext2017"/>
              <w:rPr>
                <w:rStyle w:val="IOSstrongemphasis2017"/>
              </w:rPr>
            </w:pPr>
            <w:r>
              <w:rPr>
                <w:rStyle w:val="IOSstrongemphasis2017"/>
              </w:rPr>
              <w:t>Key q</w:t>
            </w:r>
            <w:r w:rsidR="004427BD" w:rsidRPr="000448CD">
              <w:rPr>
                <w:rStyle w:val="IOSstrongemphasis2017"/>
              </w:rPr>
              <w:t>uestions:</w:t>
            </w:r>
          </w:p>
          <w:p w14:paraId="4A378A8D" w14:textId="77777777" w:rsidR="004427BD" w:rsidRDefault="004427BD" w:rsidP="004427BD">
            <w:pPr>
              <w:pStyle w:val="IOStabletext2017"/>
              <w:rPr>
                <w:lang w:eastAsia="en-US"/>
              </w:rPr>
            </w:pPr>
            <w:r>
              <w:rPr>
                <w:lang w:eastAsia="en-US"/>
              </w:rPr>
              <w:t>To what extent was JFK responsible for American involvement in the war in Indochina?</w:t>
            </w:r>
          </w:p>
          <w:p w14:paraId="4FCB2E72" w14:textId="77777777" w:rsidR="004427BD" w:rsidRDefault="004427BD" w:rsidP="004427BD">
            <w:pPr>
              <w:pStyle w:val="IOStabletext2017"/>
              <w:rPr>
                <w:lang w:eastAsia="en-US"/>
              </w:rPr>
            </w:pPr>
            <w:r>
              <w:rPr>
                <w:lang w:eastAsia="en-US"/>
              </w:rPr>
              <w:t>Was JFK involved implicated in the assassination of Diem?</w:t>
            </w:r>
          </w:p>
          <w:p w14:paraId="40C1A27B" w14:textId="77777777" w:rsidR="004427BD" w:rsidRDefault="004427BD" w:rsidP="004427BD">
            <w:pPr>
              <w:pStyle w:val="IOStabletext2017"/>
              <w:rPr>
                <w:lang w:eastAsia="en-US"/>
              </w:rPr>
            </w:pPr>
            <w:r>
              <w:rPr>
                <w:lang w:eastAsia="en-US"/>
              </w:rPr>
              <w:t xml:space="preserve">Was JFK planning to withdraw from Indochina? </w:t>
            </w:r>
          </w:p>
          <w:p w14:paraId="5F832512" w14:textId="77777777" w:rsidR="004427BD" w:rsidRPr="000448CD" w:rsidRDefault="004427BD" w:rsidP="004427BD">
            <w:pPr>
              <w:pStyle w:val="IOStabletext2017"/>
              <w:rPr>
                <w:rStyle w:val="IOSstrongemphasis2017"/>
              </w:rPr>
            </w:pPr>
            <w:r w:rsidRPr="000448CD">
              <w:rPr>
                <w:rStyle w:val="IOSstrongemphasis2017"/>
              </w:rPr>
              <w:t>Focus:</w:t>
            </w:r>
          </w:p>
          <w:p w14:paraId="4531FBF4" w14:textId="77777777" w:rsidR="004427BD" w:rsidRDefault="004427BD" w:rsidP="004427BD">
            <w:pPr>
              <w:pStyle w:val="IOStabletext2017"/>
              <w:rPr>
                <w:lang w:eastAsia="en-US"/>
              </w:rPr>
            </w:pPr>
            <w:r>
              <w:rPr>
                <w:lang w:eastAsia="en-US"/>
              </w:rPr>
              <w:t xml:space="preserve">How have historical accounts of JFK’s leadership during the conflict in Indochina changed over time? </w:t>
            </w:r>
          </w:p>
          <w:p w14:paraId="299BA65E" w14:textId="77777777" w:rsidR="004427BD" w:rsidRPr="000448CD" w:rsidRDefault="004427BD" w:rsidP="004427BD">
            <w:pPr>
              <w:pStyle w:val="IOStabletext2017"/>
              <w:rPr>
                <w:rStyle w:val="IOSstrongemphasis2017"/>
              </w:rPr>
            </w:pPr>
            <w:r w:rsidRPr="000448CD">
              <w:rPr>
                <w:rStyle w:val="IOSstrongemphasis2017"/>
              </w:rPr>
              <w:t>Focus:</w:t>
            </w:r>
          </w:p>
          <w:p w14:paraId="534A3F1C" w14:textId="77777777" w:rsidR="004427BD" w:rsidRDefault="004427BD" w:rsidP="00752E04">
            <w:pPr>
              <w:pStyle w:val="IOStabletext2017"/>
              <w:rPr>
                <w:lang w:eastAsia="en-US"/>
              </w:rPr>
            </w:pPr>
            <w:r>
              <w:rPr>
                <w:lang w:eastAsia="en-US"/>
              </w:rPr>
              <w:t>How do the events and politics of the historian’s own context impact on the construction of History?</w:t>
            </w:r>
          </w:p>
        </w:tc>
        <w:tc>
          <w:tcPr>
            <w:tcW w:w="10318" w:type="dxa"/>
          </w:tcPr>
          <w:p w14:paraId="626402A4" w14:textId="15287A96" w:rsidR="004427BD" w:rsidRPr="005D28B7" w:rsidRDefault="004427BD" w:rsidP="004427BD">
            <w:pPr>
              <w:pStyle w:val="IOStabletext2017"/>
              <w:rPr>
                <w:rStyle w:val="IOSstrongemphasis2017"/>
                <w:lang w:eastAsia="en-US"/>
              </w:rPr>
            </w:pPr>
            <w:r w:rsidRPr="005D28B7">
              <w:rPr>
                <w:rStyle w:val="IOSstrongemphasis2017"/>
                <w:lang w:eastAsia="en-US"/>
              </w:rPr>
              <w:lastRenderedPageBreak/>
              <w:t>Session</w:t>
            </w:r>
            <w:r w:rsidR="00B71B78">
              <w:rPr>
                <w:rStyle w:val="IOSstrongemphasis2017"/>
                <w:lang w:eastAsia="en-US"/>
              </w:rPr>
              <w:t xml:space="preserve"> one –</w:t>
            </w:r>
            <w:r w:rsidR="00B71B78" w:rsidRPr="005D28B7">
              <w:rPr>
                <w:rStyle w:val="IOSstrongemphasis2017"/>
                <w:lang w:eastAsia="en-US"/>
              </w:rPr>
              <w:t xml:space="preserve"> the his</w:t>
            </w:r>
            <w:r w:rsidRPr="005D28B7">
              <w:rPr>
                <w:rStyle w:val="IOSstrongemphasis2017"/>
                <w:lang w:eastAsia="en-US"/>
              </w:rPr>
              <w:t>tory (90 minutes)</w:t>
            </w:r>
          </w:p>
          <w:p w14:paraId="31C635E1" w14:textId="77777777" w:rsidR="004427BD" w:rsidRDefault="004427BD" w:rsidP="005D28B7">
            <w:pPr>
              <w:pStyle w:val="IOStablelist1numbered2017"/>
              <w:numPr>
                <w:ilvl w:val="0"/>
                <w:numId w:val="20"/>
              </w:numPr>
              <w:rPr>
                <w:lang w:eastAsia="en-US"/>
              </w:rPr>
            </w:pPr>
            <w:r>
              <w:rPr>
                <w:lang w:eastAsia="en-US"/>
              </w:rPr>
              <w:t>Prior to the session all students should have been exposed to a brief summary of the Vietnam War – its causes, progress and outcomes. Students should also have read the following texts:</w:t>
            </w:r>
          </w:p>
          <w:p w14:paraId="1C0DCC96" w14:textId="7FEEC212" w:rsidR="004427BD" w:rsidRDefault="004427BD" w:rsidP="005D28B7">
            <w:pPr>
              <w:pStyle w:val="IOStablelist2numbered2017"/>
              <w:numPr>
                <w:ilvl w:val="0"/>
                <w:numId w:val="21"/>
              </w:numPr>
              <w:rPr>
                <w:lang w:eastAsia="en-US"/>
              </w:rPr>
            </w:pPr>
            <w:r>
              <w:rPr>
                <w:lang w:eastAsia="en-US"/>
              </w:rPr>
              <w:t>Dallek, R. (2003). John F. Kennedy: An Unfinished Life (London: Penguin)</w:t>
            </w:r>
            <w:r w:rsidR="00117393">
              <w:rPr>
                <w:lang w:eastAsia="en-US"/>
              </w:rPr>
              <w:t xml:space="preserve"> – </w:t>
            </w:r>
            <w:r>
              <w:rPr>
                <w:lang w:eastAsia="en-US"/>
              </w:rPr>
              <w:t>Chapter 13</w:t>
            </w:r>
          </w:p>
          <w:p w14:paraId="586E53C8" w14:textId="39F946C5" w:rsidR="004427BD" w:rsidRDefault="004427BD" w:rsidP="005459AB">
            <w:pPr>
              <w:pStyle w:val="IOStablelist2numbered2017"/>
              <w:ind w:left="652"/>
              <w:rPr>
                <w:lang w:eastAsia="en-US"/>
              </w:rPr>
            </w:pPr>
            <w:r>
              <w:rPr>
                <w:lang w:eastAsia="en-US"/>
              </w:rPr>
              <w:t>Bastian, P. (2001). John F. Kennedy and the Historians (Sydney: HTA NSW)</w:t>
            </w:r>
            <w:r w:rsidR="00117393">
              <w:rPr>
                <w:lang w:eastAsia="en-US"/>
              </w:rPr>
              <w:t xml:space="preserve"> – </w:t>
            </w:r>
            <w:r>
              <w:rPr>
                <w:lang w:eastAsia="en-US"/>
              </w:rPr>
              <w:t>Chapter 6</w:t>
            </w:r>
          </w:p>
          <w:p w14:paraId="1B910FD4" w14:textId="77777777" w:rsidR="004427BD" w:rsidRDefault="004427BD" w:rsidP="005459AB">
            <w:pPr>
              <w:pStyle w:val="IOStablelist1numbered2017"/>
              <w:rPr>
                <w:lang w:eastAsia="en-US"/>
              </w:rPr>
            </w:pPr>
            <w:r>
              <w:rPr>
                <w:lang w:eastAsia="en-US"/>
              </w:rPr>
              <w:t xml:space="preserve">Students read Senator Kennedy’s 1954 speech on Indochina and </w:t>
            </w:r>
            <w:r w:rsidRPr="00D67AA0">
              <w:rPr>
                <w:rStyle w:val="IOSstrongemphasis2017"/>
              </w:rPr>
              <w:t>identify key phrases that encapsulate his early attitudes on conflict in the region</w:t>
            </w:r>
            <w:r>
              <w:rPr>
                <w:lang w:eastAsia="en-US"/>
              </w:rPr>
              <w:t>.</w:t>
            </w:r>
          </w:p>
          <w:p w14:paraId="2718E845" w14:textId="0E8941ED" w:rsidR="004427BD" w:rsidRDefault="004427BD" w:rsidP="00EF5397">
            <w:pPr>
              <w:pStyle w:val="IOStablelist1numbered2017"/>
              <w:rPr>
                <w:lang w:eastAsia="en-US"/>
              </w:rPr>
            </w:pPr>
            <w:r>
              <w:rPr>
                <w:lang w:eastAsia="en-US"/>
              </w:rPr>
              <w:t xml:space="preserve">Students use one of the Research activities from the Suggested Activities List to investigate and outline </w:t>
            </w:r>
            <w:r w:rsidRPr="00D67AA0">
              <w:rPr>
                <w:rStyle w:val="IOSstrongemphasis2017"/>
              </w:rPr>
              <w:t>JFK’s leadership in the early years of the Vietnam War</w:t>
            </w:r>
            <w:r>
              <w:rPr>
                <w:lang w:eastAsia="en-US"/>
              </w:rPr>
              <w:t xml:space="preserve">. </w:t>
            </w:r>
            <w:r w:rsidR="005D28B7">
              <w:rPr>
                <w:lang w:eastAsia="en-US"/>
              </w:rPr>
              <w:br/>
            </w:r>
            <w:r w:rsidRPr="003E25AC">
              <w:rPr>
                <w:rStyle w:val="IOSstrongemphasis2017"/>
              </w:rPr>
              <w:t>Note</w:t>
            </w:r>
            <w:r w:rsidR="003E25AC">
              <w:rPr>
                <w:lang w:eastAsia="en-US"/>
              </w:rPr>
              <w:t xml:space="preserve"> –</w:t>
            </w:r>
            <w:r>
              <w:rPr>
                <w:lang w:eastAsia="en-US"/>
              </w:rPr>
              <w:t xml:space="preserve"> </w:t>
            </w:r>
            <w:r w:rsidR="003E25AC">
              <w:rPr>
                <w:lang w:eastAsia="en-US"/>
              </w:rPr>
              <w:t>t</w:t>
            </w:r>
            <w:r>
              <w:rPr>
                <w:lang w:eastAsia="en-US"/>
              </w:rPr>
              <w:t>here are a lot of new historical figures introduced here and complex movement back and forth between Washington and Saigon. Teachers may take the opportunity to explicitly teach students about each of these figures and their roles in the Kennedy Administration</w:t>
            </w:r>
          </w:p>
          <w:p w14:paraId="01937803" w14:textId="77777777" w:rsidR="004427BD" w:rsidRDefault="004427BD" w:rsidP="005459AB">
            <w:pPr>
              <w:pStyle w:val="IOStablelist1numbered2017"/>
              <w:rPr>
                <w:lang w:eastAsia="en-US"/>
              </w:rPr>
            </w:pPr>
            <w:r>
              <w:rPr>
                <w:lang w:eastAsia="en-US"/>
              </w:rPr>
              <w:t>Students are presented with a brief overview of the actions of other mid-century Presidents in Vietnam, from Roosevelt to Nixon. Using these and their own outlines of Kennedy’s actions, students work together to seek evidence of continuity in the American position and approach to Indochina. Based on this analysis, students discuss whether JFK’s Administration represented a continuation of American policy in the region or new departures.</w:t>
            </w:r>
          </w:p>
          <w:p w14:paraId="116FAF82" w14:textId="76ED3D73" w:rsidR="004427BD" w:rsidRPr="005D28B7" w:rsidRDefault="004427BD" w:rsidP="004427BD">
            <w:pPr>
              <w:pStyle w:val="IOStabletext2017"/>
              <w:rPr>
                <w:rStyle w:val="IOSstrongemphasis2017"/>
                <w:lang w:eastAsia="en-US"/>
              </w:rPr>
            </w:pPr>
            <w:r w:rsidRPr="005D28B7">
              <w:rPr>
                <w:rStyle w:val="IOSstrongemphasis2017"/>
                <w:lang w:eastAsia="en-US"/>
              </w:rPr>
              <w:lastRenderedPageBreak/>
              <w:t>Session</w:t>
            </w:r>
            <w:r w:rsidR="00B71B78">
              <w:rPr>
                <w:rStyle w:val="IOSstrongemphasis2017"/>
                <w:lang w:eastAsia="en-US"/>
              </w:rPr>
              <w:t xml:space="preserve"> two –</w:t>
            </w:r>
            <w:r w:rsidR="00B71B78" w:rsidRPr="005D28B7">
              <w:rPr>
                <w:rStyle w:val="IOSstrongemphasis2017"/>
                <w:lang w:eastAsia="en-US"/>
              </w:rPr>
              <w:t xml:space="preserve"> the his</w:t>
            </w:r>
            <w:r w:rsidRPr="005D28B7">
              <w:rPr>
                <w:rStyle w:val="IOSstrongemphasis2017"/>
                <w:lang w:eastAsia="en-US"/>
              </w:rPr>
              <w:t>torians (90 minutes)</w:t>
            </w:r>
            <w:r w:rsidR="0040224F">
              <w:rPr>
                <w:rStyle w:val="IOSstrongemphasis2017"/>
                <w:lang w:eastAsia="en-US"/>
              </w:rPr>
              <w:t xml:space="preserve"> </w:t>
            </w:r>
          </w:p>
          <w:p w14:paraId="04ACCC59" w14:textId="15CB4C9E" w:rsidR="004427BD" w:rsidRDefault="00B71B78" w:rsidP="005D28B7">
            <w:pPr>
              <w:pStyle w:val="IOStablelist1numbered2017"/>
              <w:numPr>
                <w:ilvl w:val="0"/>
                <w:numId w:val="22"/>
              </w:numPr>
              <w:rPr>
                <w:lang w:eastAsia="en-US"/>
              </w:rPr>
            </w:pPr>
            <w:r>
              <w:rPr>
                <w:rStyle w:val="IOSstrongemphasis2017"/>
              </w:rPr>
              <w:t>Prior to s</w:t>
            </w:r>
            <w:r w:rsidR="004427BD" w:rsidRPr="00D67AA0">
              <w:rPr>
                <w:rStyle w:val="IOSstrongemphasis2017"/>
              </w:rPr>
              <w:t>ession 2</w:t>
            </w:r>
            <w:r w:rsidR="004427BD">
              <w:rPr>
                <w:lang w:eastAsia="en-US"/>
              </w:rPr>
              <w:t>, students should have read and annotated one of the following resources, with a focus on the key points of debate:</w:t>
            </w:r>
          </w:p>
          <w:p w14:paraId="74282132" w14:textId="0BFAF535" w:rsidR="004427BD" w:rsidRDefault="004427BD" w:rsidP="005D28B7">
            <w:pPr>
              <w:pStyle w:val="IOStablelist2numbered2017"/>
              <w:numPr>
                <w:ilvl w:val="0"/>
                <w:numId w:val="23"/>
              </w:numPr>
              <w:rPr>
                <w:lang w:eastAsia="en-US"/>
              </w:rPr>
            </w:pPr>
            <w:r>
              <w:rPr>
                <w:lang w:eastAsia="en-US"/>
              </w:rPr>
              <w:t>Sorensen, T. (1965). Kennedy: The Classic Biography. (New York: Harper Perennial)</w:t>
            </w:r>
            <w:r w:rsidR="00117393">
              <w:rPr>
                <w:lang w:eastAsia="en-US"/>
              </w:rPr>
              <w:t xml:space="preserve"> – </w:t>
            </w:r>
            <w:r>
              <w:rPr>
                <w:lang w:eastAsia="en-US"/>
              </w:rPr>
              <w:t>Chapter 23</w:t>
            </w:r>
          </w:p>
          <w:p w14:paraId="428E7FD3" w14:textId="42434B1B" w:rsidR="004427BD" w:rsidRDefault="004427BD" w:rsidP="005459AB">
            <w:pPr>
              <w:pStyle w:val="IOStablelist2numbered2017"/>
              <w:ind w:left="652"/>
              <w:rPr>
                <w:lang w:eastAsia="en-US"/>
              </w:rPr>
            </w:pPr>
            <w:r>
              <w:rPr>
                <w:lang w:eastAsia="en-US"/>
              </w:rPr>
              <w:t xml:space="preserve">Kennedy, R 1964, </w:t>
            </w:r>
            <w:hyperlink r:id="rId19" w:history="1">
              <w:r w:rsidRPr="005D28B7">
                <w:rPr>
                  <w:rStyle w:val="Hyperlink"/>
                  <w:lang w:eastAsia="en-US"/>
                </w:rPr>
                <w:t>Robert F Kennedy Oral History Interview – JFK</w:t>
              </w:r>
            </w:hyperlink>
            <w:r>
              <w:rPr>
                <w:lang w:eastAsia="en-US"/>
              </w:rPr>
              <w:t>, JFK Presidential Library</w:t>
            </w:r>
            <w:r w:rsidR="009A5EC8">
              <w:rPr>
                <w:lang w:eastAsia="en-US"/>
              </w:rPr>
              <w:t>, Boston, viewed 4 August 2017</w:t>
            </w:r>
          </w:p>
          <w:p w14:paraId="6FCA9F3C" w14:textId="77777777" w:rsidR="004427BD" w:rsidRDefault="004427BD" w:rsidP="005459AB">
            <w:pPr>
              <w:pStyle w:val="IOStablelist2numbered2017"/>
              <w:ind w:left="652"/>
              <w:rPr>
                <w:lang w:eastAsia="en-US"/>
              </w:rPr>
            </w:pPr>
            <w:r>
              <w:rPr>
                <w:lang w:eastAsia="en-US"/>
              </w:rPr>
              <w:t>Halberstam, D 1993. The Best and the Brightest. (New York: Ballantine Books) – at least chapters 9-10. Note: interested students would benefit greatly</w:t>
            </w:r>
            <w:r w:rsidR="005D28B7">
              <w:rPr>
                <w:lang w:eastAsia="en-US"/>
              </w:rPr>
              <w:t xml:space="preserve"> from reading this whole book.</w:t>
            </w:r>
          </w:p>
          <w:p w14:paraId="4B4BBBFB" w14:textId="79DDC045" w:rsidR="004427BD" w:rsidRDefault="004427BD" w:rsidP="005459AB">
            <w:pPr>
              <w:pStyle w:val="IOStablelist2numbered2017"/>
              <w:ind w:left="652"/>
              <w:rPr>
                <w:lang w:eastAsia="en-US"/>
              </w:rPr>
            </w:pPr>
            <w:r>
              <w:rPr>
                <w:lang w:eastAsia="en-US"/>
              </w:rPr>
              <w:t>Hersh, S. (1997). The Dark Side of Camelot (New York: Back Bay Books)</w:t>
            </w:r>
            <w:r w:rsidR="00117393">
              <w:rPr>
                <w:lang w:eastAsia="en-US"/>
              </w:rPr>
              <w:t xml:space="preserve"> – </w:t>
            </w:r>
            <w:r>
              <w:rPr>
                <w:lang w:eastAsia="en-US"/>
              </w:rPr>
              <w:t>Chapter 23</w:t>
            </w:r>
          </w:p>
          <w:p w14:paraId="33775756" w14:textId="1C597905" w:rsidR="004427BD" w:rsidRDefault="004427BD" w:rsidP="005459AB">
            <w:pPr>
              <w:pStyle w:val="IOStablelist2numbered2017"/>
              <w:ind w:left="652"/>
              <w:rPr>
                <w:lang w:eastAsia="en-US"/>
              </w:rPr>
            </w:pPr>
            <w:r>
              <w:rPr>
                <w:lang w:eastAsia="en-US"/>
              </w:rPr>
              <w:t xml:space="preserve">Kaplan, F 2003, </w:t>
            </w:r>
            <w:hyperlink r:id="rId20" w:history="1">
              <w:r w:rsidRPr="005D28B7">
                <w:rPr>
                  <w:rStyle w:val="Hyperlink"/>
                  <w:lang w:eastAsia="en-US"/>
                </w:rPr>
                <w:t>‘The war room’</w:t>
              </w:r>
            </w:hyperlink>
            <w:r w:rsidR="009A5EC8">
              <w:rPr>
                <w:lang w:eastAsia="en-US"/>
              </w:rPr>
              <w:t>, Slate, viewed 4 August 2017</w:t>
            </w:r>
          </w:p>
          <w:p w14:paraId="045E5F34" w14:textId="74CFD919" w:rsidR="004427BD" w:rsidRDefault="004427BD" w:rsidP="005459AB">
            <w:pPr>
              <w:pStyle w:val="IOStablelist2numbered2017"/>
              <w:ind w:left="652"/>
              <w:rPr>
                <w:lang w:eastAsia="en-US"/>
              </w:rPr>
            </w:pPr>
            <w:r>
              <w:rPr>
                <w:lang w:eastAsia="en-US"/>
              </w:rPr>
              <w:t xml:space="preserve">Bender, B 2005, </w:t>
            </w:r>
            <w:hyperlink r:id="rId21" w:history="1">
              <w:r w:rsidRPr="005D28B7">
                <w:rPr>
                  <w:rStyle w:val="Hyperlink"/>
                  <w:lang w:eastAsia="en-US"/>
                </w:rPr>
                <w:t>‘Archives show JFK sought way out of Vietnam’</w:t>
              </w:r>
            </w:hyperlink>
            <w:r>
              <w:rPr>
                <w:lang w:eastAsia="en-US"/>
              </w:rPr>
              <w:t>, The New York</w:t>
            </w:r>
            <w:r w:rsidR="003E25AC">
              <w:rPr>
                <w:lang w:eastAsia="en-US"/>
              </w:rPr>
              <w:t xml:space="preserve"> Times, viewed 4 August 2017</w:t>
            </w:r>
          </w:p>
          <w:p w14:paraId="33770304" w14:textId="77777777" w:rsidR="004427BD" w:rsidRDefault="004427BD" w:rsidP="005459AB">
            <w:pPr>
              <w:pStyle w:val="IOStablelist2numbered2017"/>
              <w:ind w:left="652"/>
              <w:rPr>
                <w:lang w:eastAsia="en-US"/>
              </w:rPr>
            </w:pPr>
            <w:r>
              <w:rPr>
                <w:lang w:eastAsia="en-US"/>
              </w:rPr>
              <w:t xml:space="preserve">Clarke, Thurston (2014). JFK’s Last Hundred Days: The Transformation of a Man and the Emergence of a Great President (London: Penguin) – selected excerpts on Indochina </w:t>
            </w:r>
          </w:p>
          <w:p w14:paraId="77BB81F9" w14:textId="130F9BED" w:rsidR="004427BD" w:rsidRDefault="004427BD" w:rsidP="005459AB">
            <w:pPr>
              <w:pStyle w:val="IOStablelist2numbered2017"/>
              <w:ind w:left="652"/>
              <w:rPr>
                <w:lang w:eastAsia="en-US"/>
              </w:rPr>
            </w:pPr>
            <w:r>
              <w:rPr>
                <w:lang w:eastAsia="en-US"/>
              </w:rPr>
              <w:t xml:space="preserve">Galbraith, JK 2003, </w:t>
            </w:r>
            <w:hyperlink r:id="rId22" w:history="1">
              <w:r w:rsidRPr="005D28B7">
                <w:rPr>
                  <w:rStyle w:val="Hyperlink"/>
                  <w:lang w:eastAsia="en-US"/>
                </w:rPr>
                <w:t>‘Exit Strategy: In 1963, JFK Ordered a Complete Withdrawal from Vietnam’</w:t>
              </w:r>
            </w:hyperlink>
            <w:r>
              <w:rPr>
                <w:lang w:eastAsia="en-US"/>
              </w:rPr>
              <w:t>, Boston Review, viewed 4 August 201</w:t>
            </w:r>
            <w:r w:rsidR="009A5EC8">
              <w:rPr>
                <w:lang w:eastAsia="en-US"/>
              </w:rPr>
              <w:t>7</w:t>
            </w:r>
          </w:p>
          <w:p w14:paraId="6F761F45" w14:textId="273A089D" w:rsidR="004427BD" w:rsidRDefault="004427BD" w:rsidP="005459AB">
            <w:pPr>
              <w:pStyle w:val="IOStablelist2numbered2017"/>
              <w:ind w:left="652"/>
              <w:rPr>
                <w:lang w:eastAsia="en-US"/>
              </w:rPr>
            </w:pPr>
            <w:r>
              <w:rPr>
                <w:lang w:eastAsia="en-US"/>
              </w:rPr>
              <w:t xml:space="preserve">Chomsky, N 2003, </w:t>
            </w:r>
            <w:hyperlink r:id="rId23" w:history="1">
              <w:r w:rsidRPr="005D28B7">
                <w:rPr>
                  <w:rStyle w:val="Hyperlink"/>
                  <w:lang w:eastAsia="en-US"/>
                </w:rPr>
                <w:t>‘Letters from Chomsky and Galbraith on JFK and Vietnam’</w:t>
              </w:r>
            </w:hyperlink>
            <w:r>
              <w:rPr>
                <w:lang w:eastAsia="en-US"/>
              </w:rPr>
              <w:t>, Boston Review, viewed 4 August 2017</w:t>
            </w:r>
          </w:p>
          <w:p w14:paraId="219A96F9" w14:textId="77777777" w:rsidR="004427BD" w:rsidRDefault="004427BD" w:rsidP="005459AB">
            <w:pPr>
              <w:pStyle w:val="IOStablelist1numbered2017"/>
              <w:rPr>
                <w:lang w:eastAsia="en-US"/>
              </w:rPr>
            </w:pPr>
            <w:r>
              <w:rPr>
                <w:lang w:eastAsia="en-US"/>
              </w:rPr>
              <w:t xml:space="preserve">Students discuss the </w:t>
            </w:r>
            <w:r w:rsidRPr="00B73883">
              <w:rPr>
                <w:rStyle w:val="IOSstrongemphasis2017"/>
              </w:rPr>
              <w:t>features of each school of history’s depiction of JFK as a wartime leader</w:t>
            </w:r>
            <w:r>
              <w:rPr>
                <w:lang w:eastAsia="en-US"/>
              </w:rPr>
              <w:t xml:space="preserve"> – they could focus on key words, events addressed, etc. Building on this, they categorise each of their texts in a school of history and record evidence for this. This information is shared.</w:t>
            </w:r>
          </w:p>
          <w:p w14:paraId="429EA081" w14:textId="77777777" w:rsidR="004427BD" w:rsidRDefault="004427BD" w:rsidP="005459AB">
            <w:pPr>
              <w:pStyle w:val="IOStablelist1numbered2017"/>
              <w:rPr>
                <w:lang w:eastAsia="en-US"/>
              </w:rPr>
            </w:pPr>
            <w:r>
              <w:rPr>
                <w:lang w:eastAsia="en-US"/>
              </w:rPr>
              <w:t xml:space="preserve">Students work independently to construct a piece of writing that </w:t>
            </w:r>
            <w:r w:rsidRPr="00B73883">
              <w:rPr>
                <w:rStyle w:val="IOSstrongemphasis2017"/>
              </w:rPr>
              <w:t>summarises changing perspectives</w:t>
            </w:r>
            <w:r>
              <w:rPr>
                <w:lang w:eastAsia="en-US"/>
              </w:rPr>
              <w:t xml:space="preserve"> on JFK’s leadership in Indochina over time. </w:t>
            </w:r>
          </w:p>
          <w:p w14:paraId="5A804ABB" w14:textId="7341756F" w:rsidR="004427BD" w:rsidRPr="005D28B7" w:rsidRDefault="004427BD" w:rsidP="004427BD">
            <w:pPr>
              <w:pStyle w:val="IOStabletext2017"/>
              <w:rPr>
                <w:rStyle w:val="IOSstrongemphasis2017"/>
                <w:lang w:eastAsia="en-US"/>
              </w:rPr>
            </w:pPr>
            <w:r w:rsidRPr="005D28B7">
              <w:rPr>
                <w:rStyle w:val="IOSstrongemphasis2017"/>
                <w:lang w:eastAsia="en-US"/>
              </w:rPr>
              <w:t>Session</w:t>
            </w:r>
            <w:r w:rsidR="00B71B78">
              <w:rPr>
                <w:rStyle w:val="IOSstrongemphasis2017"/>
                <w:lang w:eastAsia="en-US"/>
              </w:rPr>
              <w:t xml:space="preserve"> three –</w:t>
            </w:r>
            <w:r w:rsidR="00B71B78" w:rsidRPr="005D28B7">
              <w:rPr>
                <w:rStyle w:val="IOSstrongemphasis2017"/>
                <w:lang w:eastAsia="en-US"/>
              </w:rPr>
              <w:t xml:space="preserve"> the r</w:t>
            </w:r>
            <w:r w:rsidRPr="005D28B7">
              <w:rPr>
                <w:rStyle w:val="IOSstrongemphasis2017"/>
                <w:lang w:eastAsia="en-US"/>
              </w:rPr>
              <w:t>easons (90 minutes)</w:t>
            </w:r>
          </w:p>
          <w:p w14:paraId="06BFC7EC" w14:textId="3557DDC8" w:rsidR="004427BD" w:rsidRDefault="004427BD" w:rsidP="005D28B7">
            <w:pPr>
              <w:pStyle w:val="IOStablelist1numbered2017"/>
              <w:numPr>
                <w:ilvl w:val="0"/>
                <w:numId w:val="24"/>
              </w:numPr>
              <w:rPr>
                <w:lang w:eastAsia="en-US"/>
              </w:rPr>
            </w:pPr>
            <w:r w:rsidRPr="00B73883">
              <w:rPr>
                <w:rStyle w:val="IOSstrongemphasis2017"/>
              </w:rPr>
              <w:t xml:space="preserve">Prior to </w:t>
            </w:r>
            <w:r w:rsidR="00B71B78" w:rsidRPr="00B73883">
              <w:rPr>
                <w:rStyle w:val="IOSstrongemphasis2017"/>
              </w:rPr>
              <w:t>s</w:t>
            </w:r>
            <w:r w:rsidRPr="00B73883">
              <w:rPr>
                <w:rStyle w:val="IOSstrongemphasis2017"/>
              </w:rPr>
              <w:t>ession 3</w:t>
            </w:r>
            <w:r>
              <w:rPr>
                <w:lang w:eastAsia="en-US"/>
              </w:rPr>
              <w:t>, Students read these two texts in preparation for the session:</w:t>
            </w:r>
          </w:p>
          <w:p w14:paraId="06655000" w14:textId="38767D10" w:rsidR="004427BD" w:rsidRDefault="004427BD" w:rsidP="005D28B7">
            <w:pPr>
              <w:pStyle w:val="IOStablelist2numbered2017"/>
              <w:numPr>
                <w:ilvl w:val="0"/>
                <w:numId w:val="25"/>
              </w:numPr>
              <w:rPr>
                <w:lang w:eastAsia="en-US"/>
              </w:rPr>
            </w:pPr>
            <w:r>
              <w:rPr>
                <w:lang w:eastAsia="en-US"/>
              </w:rPr>
              <w:t xml:space="preserve">Hawkins, S &amp; Flint, T 2016, </w:t>
            </w:r>
            <w:hyperlink r:id="rId24" w:history="1">
              <w:r w:rsidRPr="005D28B7">
                <w:rPr>
                  <w:rStyle w:val="Hyperlink"/>
                  <w:lang w:eastAsia="en-US"/>
                </w:rPr>
                <w:t>‘Two stories, one America: How political narratives shape our understanding of reality’</w:t>
              </w:r>
            </w:hyperlink>
            <w:r>
              <w:rPr>
                <w:lang w:eastAsia="en-US"/>
              </w:rPr>
              <w:t>, Harvard Kennedy Schoo</w:t>
            </w:r>
            <w:r w:rsidR="00F52075">
              <w:rPr>
                <w:lang w:eastAsia="en-US"/>
              </w:rPr>
              <w:t>l Review, viewed 4 August 2017</w:t>
            </w:r>
          </w:p>
          <w:p w14:paraId="77BACA5E" w14:textId="6B0B0FE3" w:rsidR="004427BD" w:rsidRDefault="004427BD" w:rsidP="005459AB">
            <w:pPr>
              <w:pStyle w:val="IOStablelist2numbered2017"/>
              <w:ind w:left="652"/>
              <w:rPr>
                <w:lang w:eastAsia="en-US"/>
              </w:rPr>
            </w:pPr>
            <w:r>
              <w:rPr>
                <w:lang w:eastAsia="en-US"/>
              </w:rPr>
              <w:t xml:space="preserve">Lynd, S &amp; Mirra, C 2006, </w:t>
            </w:r>
            <w:hyperlink r:id="rId25" w:history="1">
              <w:r w:rsidRPr="005D28B7">
                <w:rPr>
                  <w:rStyle w:val="Hyperlink"/>
                  <w:lang w:eastAsia="en-US"/>
                </w:rPr>
                <w:t>‘I am a revisionist historian’</w:t>
              </w:r>
            </w:hyperlink>
            <w:r>
              <w:rPr>
                <w:lang w:eastAsia="en-US"/>
              </w:rPr>
              <w:t>, History News</w:t>
            </w:r>
            <w:r w:rsidR="00F52075">
              <w:rPr>
                <w:lang w:eastAsia="en-US"/>
              </w:rPr>
              <w:t xml:space="preserve"> Network, viewed 4 August 2017</w:t>
            </w:r>
          </w:p>
          <w:p w14:paraId="53F26518" w14:textId="77777777" w:rsidR="004427BD" w:rsidRDefault="004427BD" w:rsidP="005459AB">
            <w:pPr>
              <w:pStyle w:val="IOStablelist1numbered2017"/>
              <w:rPr>
                <w:lang w:eastAsia="en-US"/>
              </w:rPr>
            </w:pPr>
            <w:r>
              <w:rPr>
                <w:lang w:eastAsia="en-US"/>
              </w:rPr>
              <w:t>Teacher poses the question</w:t>
            </w:r>
            <w:r w:rsidR="005D28B7">
              <w:rPr>
                <w:lang w:eastAsia="en-US"/>
              </w:rPr>
              <w:t>:</w:t>
            </w:r>
            <w:r>
              <w:rPr>
                <w:lang w:eastAsia="en-US"/>
              </w:rPr>
              <w:t xml:space="preserve"> </w:t>
            </w:r>
            <w:r w:rsidRPr="00B73883">
              <w:rPr>
                <w:rStyle w:val="IOSstrongemphasis2017"/>
              </w:rPr>
              <w:t>How does an historian’s context shape their work?</w:t>
            </w:r>
            <w:r>
              <w:rPr>
                <w:lang w:eastAsia="en-US"/>
              </w:rPr>
              <w:t xml:space="preserve"> </w:t>
            </w:r>
          </w:p>
          <w:p w14:paraId="151D27C2" w14:textId="77777777" w:rsidR="004427BD" w:rsidRDefault="004427BD" w:rsidP="005459AB">
            <w:pPr>
              <w:pStyle w:val="IOStablelist1numbered2017"/>
              <w:rPr>
                <w:lang w:eastAsia="en-US"/>
              </w:rPr>
            </w:pPr>
            <w:r>
              <w:rPr>
                <w:lang w:eastAsia="en-US"/>
              </w:rPr>
              <w:lastRenderedPageBreak/>
              <w:t>Students work together to plan a way to answer the inquiry question using all their texts on JFK and Indochina. This activity should be student-led, offering them the freedom to drive their own inquiry after it has been modelled by the teacher several times.</w:t>
            </w:r>
          </w:p>
          <w:p w14:paraId="1A8AEF62" w14:textId="77777777" w:rsidR="004427BD" w:rsidRDefault="004427BD" w:rsidP="005459AB">
            <w:pPr>
              <w:pStyle w:val="IOStablelist1numbered2017"/>
              <w:rPr>
                <w:lang w:eastAsia="en-US"/>
              </w:rPr>
            </w:pPr>
            <w:r>
              <w:rPr>
                <w:lang w:eastAsia="en-US"/>
              </w:rPr>
              <w:t>The most effective process here will include:</w:t>
            </w:r>
          </w:p>
          <w:p w14:paraId="5F0E3507" w14:textId="77777777" w:rsidR="004427BD" w:rsidRDefault="004427BD" w:rsidP="005D28B7">
            <w:pPr>
              <w:pStyle w:val="IOStablelist2numbered2017"/>
              <w:numPr>
                <w:ilvl w:val="0"/>
                <w:numId w:val="26"/>
              </w:numPr>
              <w:rPr>
                <w:lang w:eastAsia="en-US"/>
              </w:rPr>
            </w:pPr>
            <w:r>
              <w:rPr>
                <w:lang w:eastAsia="en-US"/>
              </w:rPr>
              <w:t>Analysing the question</w:t>
            </w:r>
          </w:p>
          <w:p w14:paraId="3F1530C0" w14:textId="77777777" w:rsidR="004427BD" w:rsidRDefault="004427BD" w:rsidP="005D28B7">
            <w:pPr>
              <w:pStyle w:val="IOStablelist2numbered2017"/>
              <w:ind w:left="652"/>
              <w:rPr>
                <w:lang w:eastAsia="en-US"/>
              </w:rPr>
            </w:pPr>
            <w:r>
              <w:rPr>
                <w:lang w:eastAsia="en-US"/>
              </w:rPr>
              <w:t>Brainstorming initial ideas</w:t>
            </w:r>
          </w:p>
          <w:p w14:paraId="2AFBFC1C" w14:textId="77777777" w:rsidR="004427BD" w:rsidRDefault="004427BD" w:rsidP="005D28B7">
            <w:pPr>
              <w:pStyle w:val="IOStablelist2numbered2017"/>
              <w:ind w:left="652"/>
              <w:rPr>
                <w:lang w:eastAsia="en-US"/>
              </w:rPr>
            </w:pPr>
            <w:r>
              <w:rPr>
                <w:lang w:eastAsia="en-US"/>
              </w:rPr>
              <w:t>Re-reading pre-session texts to gather useful ideas and discussing these</w:t>
            </w:r>
          </w:p>
          <w:p w14:paraId="20038728" w14:textId="77777777" w:rsidR="004427BD" w:rsidRDefault="004427BD" w:rsidP="005D28B7">
            <w:pPr>
              <w:pStyle w:val="IOStablelist2numbered2017"/>
              <w:ind w:left="652"/>
              <w:rPr>
                <w:lang w:eastAsia="en-US"/>
              </w:rPr>
            </w:pPr>
            <w:r>
              <w:rPr>
                <w:lang w:eastAsia="en-US"/>
              </w:rPr>
              <w:t>Re-reading the texts on JFK and Indochina to assess how well the ideas apply to this case study</w:t>
            </w:r>
          </w:p>
          <w:p w14:paraId="4264B9DC" w14:textId="77777777" w:rsidR="004427BD" w:rsidRDefault="004427BD" w:rsidP="005D28B7">
            <w:pPr>
              <w:pStyle w:val="IOStablelist2numbered2017"/>
              <w:ind w:left="652"/>
              <w:rPr>
                <w:lang w:eastAsia="en-US"/>
              </w:rPr>
            </w:pPr>
            <w:r>
              <w:rPr>
                <w:lang w:eastAsia="en-US"/>
              </w:rPr>
              <w:t>Writing a response to the inquiry question that incorporates the pre-session texts and writing on JFK</w:t>
            </w:r>
          </w:p>
          <w:p w14:paraId="2D3B0CD5" w14:textId="77777777" w:rsidR="004427BD" w:rsidRDefault="004427BD" w:rsidP="005459AB">
            <w:pPr>
              <w:pStyle w:val="IOStablelist1numbered2017"/>
              <w:rPr>
                <w:lang w:eastAsia="en-US"/>
              </w:rPr>
            </w:pPr>
            <w:r>
              <w:rPr>
                <w:lang w:eastAsia="en-US"/>
              </w:rPr>
              <w:t>The teacher should conduct a formative assessment halfway through the session to check students are on the right track and gently redirect if necessary. This could simply be part of a whole-class discussion.</w:t>
            </w:r>
          </w:p>
        </w:tc>
        <w:tc>
          <w:tcPr>
            <w:tcW w:w="2268" w:type="dxa"/>
          </w:tcPr>
          <w:p w14:paraId="4D680E09" w14:textId="77777777" w:rsidR="004427BD" w:rsidRDefault="004427BD" w:rsidP="005D28B7">
            <w:pPr>
              <w:pStyle w:val="IOStablelist1bullet2017"/>
              <w:rPr>
                <w:lang w:eastAsia="en-US"/>
              </w:rPr>
            </w:pPr>
            <w:r>
              <w:rPr>
                <w:lang w:eastAsia="en-US"/>
              </w:rPr>
              <w:lastRenderedPageBreak/>
              <w:t>List of JFK’s actions during the war in Indochina</w:t>
            </w:r>
          </w:p>
          <w:p w14:paraId="2BEF5420" w14:textId="77777777" w:rsidR="004427BD" w:rsidRDefault="004427BD" w:rsidP="005D28B7">
            <w:pPr>
              <w:pStyle w:val="IOStablelist1bullet2017"/>
              <w:rPr>
                <w:lang w:eastAsia="en-US"/>
              </w:rPr>
            </w:pPr>
            <w:r>
              <w:rPr>
                <w:lang w:eastAsia="en-US"/>
              </w:rPr>
              <w:t>Notes on how JFK’s Indochina policy compared to that of other Presidents</w:t>
            </w:r>
          </w:p>
          <w:p w14:paraId="177B15D6" w14:textId="77777777" w:rsidR="004427BD" w:rsidRDefault="004427BD" w:rsidP="005D28B7">
            <w:pPr>
              <w:pStyle w:val="IOStablelist1bullet2017"/>
              <w:rPr>
                <w:lang w:eastAsia="en-US"/>
              </w:rPr>
            </w:pPr>
            <w:r>
              <w:rPr>
                <w:lang w:eastAsia="en-US"/>
              </w:rPr>
              <w:t>Notes on how each school of history depicted JFK’s role in the Indochina conflict</w:t>
            </w:r>
          </w:p>
          <w:p w14:paraId="68016DC9" w14:textId="77777777" w:rsidR="004427BD" w:rsidRDefault="004427BD" w:rsidP="005D28B7">
            <w:pPr>
              <w:pStyle w:val="IOStablelist1bullet2017"/>
              <w:rPr>
                <w:lang w:eastAsia="en-US"/>
              </w:rPr>
            </w:pPr>
            <w:r>
              <w:rPr>
                <w:lang w:eastAsia="en-US"/>
              </w:rPr>
              <w:t>Piece of writing summarising changing perspectives on JFK’s leadership in Indochina</w:t>
            </w:r>
          </w:p>
          <w:p w14:paraId="19DD96F5" w14:textId="77777777" w:rsidR="004427BD" w:rsidRDefault="004427BD" w:rsidP="005D28B7">
            <w:pPr>
              <w:pStyle w:val="IOStablelist1bullet2017"/>
              <w:rPr>
                <w:lang w:eastAsia="en-US"/>
              </w:rPr>
            </w:pPr>
            <w:r>
              <w:rPr>
                <w:lang w:eastAsia="en-US"/>
              </w:rPr>
              <w:lastRenderedPageBreak/>
              <w:t>Detailed notes on how context shapes historical writing</w:t>
            </w:r>
          </w:p>
          <w:p w14:paraId="64F4EDCC" w14:textId="77777777" w:rsidR="004427BD" w:rsidRDefault="004427BD" w:rsidP="005D28B7">
            <w:pPr>
              <w:pStyle w:val="IOStablelist1bullet2017"/>
              <w:rPr>
                <w:lang w:eastAsia="en-US"/>
              </w:rPr>
            </w:pPr>
            <w:r>
              <w:rPr>
                <w:lang w:eastAsia="en-US"/>
              </w:rPr>
              <w:t>Piece of writing presenting a position on the inquiry question with close reference to JFK</w:t>
            </w:r>
          </w:p>
        </w:tc>
      </w:tr>
    </w:tbl>
    <w:p w14:paraId="5A0E42AF" w14:textId="04F2E8C8" w:rsidR="004427BD" w:rsidRDefault="002A0591" w:rsidP="005459AB">
      <w:pPr>
        <w:pStyle w:val="IOSheading32017"/>
      </w:pPr>
      <w:r>
        <w:lastRenderedPageBreak/>
        <w:t xml:space="preserve">Final </w:t>
      </w:r>
      <w:r w:rsidR="00B71B78">
        <w:t>essay q</w:t>
      </w:r>
      <w:r w:rsidR="00B71B78" w:rsidRPr="004427BD">
        <w:t>u</w:t>
      </w:r>
      <w:r w:rsidR="00B71B78">
        <w:t>estion</w:t>
      </w:r>
    </w:p>
    <w:p w14:paraId="70211C65" w14:textId="77777777" w:rsidR="004427BD" w:rsidRDefault="004427BD" w:rsidP="005459AB">
      <w:pPr>
        <w:pStyle w:val="IOSquote2017"/>
        <w:rPr>
          <w:lang w:eastAsia="en-US"/>
        </w:rPr>
      </w:pPr>
      <w:r>
        <w:rPr>
          <w:lang w:eastAsia="en-US"/>
        </w:rPr>
        <w:t>“The great enemy of truth is very often not the lie--deliberate, contrived and dishonest--but the myth--persistent, persuasive and unrealistic. Too often we hold fast to the clichés of our forebears. We subject all facts to a prefabricated set of interpretations. We enjoy the comfort of opinion without the discomfort of thought.”</w:t>
      </w:r>
    </w:p>
    <w:p w14:paraId="414B5351" w14:textId="77777777" w:rsidR="004427BD" w:rsidRDefault="004427BD" w:rsidP="005459AB">
      <w:pPr>
        <w:pStyle w:val="IOScaptionquote2017"/>
        <w:rPr>
          <w:lang w:eastAsia="en-US"/>
        </w:rPr>
      </w:pPr>
      <w:r>
        <w:rPr>
          <w:lang w:eastAsia="en-US"/>
        </w:rPr>
        <w:t>[JFK’s Commencement Address at Yale University, June 11, 1962]</w:t>
      </w:r>
    </w:p>
    <w:p w14:paraId="01C81163" w14:textId="77777777" w:rsidR="004427BD" w:rsidRDefault="004427BD" w:rsidP="004427BD">
      <w:pPr>
        <w:pStyle w:val="IOSbodytext2017"/>
        <w:rPr>
          <w:lang w:eastAsia="en-US"/>
        </w:rPr>
      </w:pPr>
      <w:r>
        <w:rPr>
          <w:lang w:eastAsia="en-US"/>
        </w:rPr>
        <w:t>Assess the extent to which historical debate on JFK is still subject to the dangers of myth, as outlined by JFK himself.</w:t>
      </w:r>
    </w:p>
    <w:p w14:paraId="734FB6F6" w14:textId="1C9CC0ED" w:rsidR="004427BD" w:rsidRPr="009862E0" w:rsidRDefault="00E52B40" w:rsidP="005459AB">
      <w:pPr>
        <w:pStyle w:val="IOSheading42017"/>
      </w:pPr>
      <w:r>
        <w:t>Reflection and evaluation</w:t>
      </w:r>
    </w:p>
    <w:sectPr w:rsidR="004427BD" w:rsidRPr="009862E0" w:rsidSect="004427BD">
      <w:headerReference w:type="even" r:id="rId26"/>
      <w:headerReference w:type="default" r:id="rId27"/>
      <w:footerReference w:type="even" r:id="rId28"/>
      <w:footerReference w:type="default" r:id="rId29"/>
      <w:headerReference w:type="first" r:id="rId30"/>
      <w:footerReference w:type="first" r:id="rId3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5ADCB4" w14:textId="77777777" w:rsidR="005B02D2" w:rsidRDefault="005B02D2" w:rsidP="00F247F6">
      <w:r>
        <w:separator/>
      </w:r>
    </w:p>
    <w:p w14:paraId="10D1A9BA" w14:textId="77777777" w:rsidR="005B02D2" w:rsidRDefault="005B02D2"/>
    <w:p w14:paraId="56691139" w14:textId="77777777" w:rsidR="005B02D2" w:rsidRDefault="005B02D2"/>
  </w:endnote>
  <w:endnote w:type="continuationSeparator" w:id="0">
    <w:p w14:paraId="36BF258F" w14:textId="77777777" w:rsidR="005B02D2" w:rsidRDefault="005B02D2" w:rsidP="00F247F6">
      <w:r>
        <w:continuationSeparator/>
      </w:r>
    </w:p>
    <w:p w14:paraId="5E10B7F6" w14:textId="77777777" w:rsidR="005B02D2" w:rsidRDefault="005B02D2"/>
    <w:p w14:paraId="426E507A" w14:textId="77777777" w:rsidR="005B02D2" w:rsidRDefault="005B02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834D6" w14:textId="38C80DF3" w:rsidR="00BB366E" w:rsidRPr="0092025C" w:rsidRDefault="00BB366E" w:rsidP="003C1C8B">
    <w:pPr>
      <w:pStyle w:val="IOSfooter2017"/>
      <w:tabs>
        <w:tab w:val="clear" w:pos="5245"/>
        <w:tab w:val="clear" w:pos="10773"/>
        <w:tab w:val="left" w:pos="9923"/>
        <w:tab w:val="right" w:pos="15309"/>
      </w:tabs>
      <w:spacing w:before="240"/>
    </w:pPr>
    <w:r w:rsidRPr="004E338C">
      <w:tab/>
    </w:r>
    <w:r w:rsidRPr="004E338C">
      <w:fldChar w:fldCharType="begin"/>
    </w:r>
    <w:r w:rsidRPr="004E338C">
      <w:instrText xml:space="preserve"> PAGE </w:instrText>
    </w:r>
    <w:r w:rsidRPr="004E338C">
      <w:fldChar w:fldCharType="separate"/>
    </w:r>
    <w:r w:rsidR="00E84039">
      <w:rPr>
        <w:noProof/>
      </w:rPr>
      <w:t>8</w:t>
    </w:r>
    <w:r w:rsidRPr="004E338C">
      <w:fldChar w:fldCharType="end"/>
    </w:r>
    <w:r>
      <w:tab/>
    </w:r>
    <w:r w:rsidR="005D28B7" w:rsidRPr="005D28B7">
      <w:t>Year 12 history extension</w:t>
    </w:r>
    <w:r w:rsidR="003C1C8B">
      <w:t xml:space="preserve"> –</w:t>
    </w:r>
    <w:r w:rsidR="005D28B7">
      <w:t xml:space="preserve"> </w:t>
    </w:r>
    <w:r w:rsidR="003C1C8B">
      <w:t>c</w:t>
    </w:r>
    <w:r w:rsidR="005D28B7" w:rsidRPr="005D28B7">
      <w:t>ase study</w:t>
    </w:r>
    <w:r w:rsidR="003C1C8B">
      <w:t xml:space="preserve"> –</w:t>
    </w:r>
    <w:r w:rsidR="005D28B7" w:rsidRPr="005D28B7">
      <w:t xml:space="preserve"> John Fitzgerald Kenne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697F7" w14:textId="468E4FA8" w:rsidR="00BB366E" w:rsidRPr="00182340" w:rsidRDefault="00BB366E" w:rsidP="004D171E">
    <w:pPr>
      <w:pStyle w:val="IOSfooter2017"/>
      <w:tabs>
        <w:tab w:val="clear" w:pos="5245"/>
        <w:tab w:val="clear" w:pos="10773"/>
        <w:tab w:val="left" w:pos="15026"/>
        <w:tab w:val="right" w:pos="15309"/>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E84039">
      <w:rPr>
        <w:noProof/>
      </w:rPr>
      <w:t>7</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B13AC" w14:textId="77777777" w:rsidR="007D35DE" w:rsidRDefault="007D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000FA" w14:textId="77777777" w:rsidR="005B02D2" w:rsidRDefault="005B02D2" w:rsidP="00F247F6">
      <w:r>
        <w:separator/>
      </w:r>
    </w:p>
    <w:p w14:paraId="2F926232" w14:textId="77777777" w:rsidR="005B02D2" w:rsidRDefault="005B02D2"/>
    <w:p w14:paraId="1DCDEDCF" w14:textId="77777777" w:rsidR="005B02D2" w:rsidRDefault="005B02D2"/>
  </w:footnote>
  <w:footnote w:type="continuationSeparator" w:id="0">
    <w:p w14:paraId="3C8A22C8" w14:textId="77777777" w:rsidR="005B02D2" w:rsidRDefault="005B02D2" w:rsidP="00F247F6">
      <w:r>
        <w:continuationSeparator/>
      </w:r>
    </w:p>
    <w:p w14:paraId="1A653245" w14:textId="77777777" w:rsidR="005B02D2" w:rsidRDefault="005B02D2"/>
    <w:p w14:paraId="37463A3D" w14:textId="77777777" w:rsidR="005B02D2" w:rsidRDefault="005B02D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16078" w14:textId="77777777" w:rsidR="007D35DE" w:rsidRDefault="007D35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44CF6" w14:textId="77777777" w:rsidR="007D35DE" w:rsidRDefault="007D35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FDF94" w14:textId="77777777" w:rsidR="007D35DE" w:rsidRDefault="007D3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D72E8808"/>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5"/>
  </w:num>
  <w:num w:numId="6">
    <w:abstractNumId w:val="3"/>
  </w:num>
  <w:num w:numId="7">
    <w:abstractNumId w:val="0"/>
    <w:lvlOverride w:ilvl="0">
      <w:startOverride w:val="1"/>
    </w:lvlOverride>
  </w:num>
  <w:num w:numId="8">
    <w:abstractNumId w:val="0"/>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0"/>
    <w:lvlOverride w:ilvl="0">
      <w:startOverride w:val="1"/>
    </w:lvlOverride>
  </w:num>
  <w:num w:numId="12">
    <w:abstractNumId w:val="1"/>
    <w:lvlOverride w:ilvl="0">
      <w:startOverride w:val="1"/>
    </w:lvlOverride>
  </w:num>
  <w:num w:numId="13">
    <w:abstractNumId w:val="0"/>
    <w:lvlOverride w:ilvl="0">
      <w:startOverride w:val="2"/>
    </w:lvlOverride>
  </w:num>
  <w:num w:numId="14">
    <w:abstractNumId w:val="0"/>
    <w:lvlOverride w:ilvl="0">
      <w:startOverride w:val="1"/>
    </w:lvlOverride>
  </w:num>
  <w:num w:numId="15">
    <w:abstractNumId w:val="0"/>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0"/>
    <w:lvlOverride w:ilvl="0">
      <w:startOverride w:val="1"/>
    </w:lvlOverride>
  </w:num>
  <w:num w:numId="19">
    <w:abstractNumId w:val="1"/>
    <w:lvlOverride w:ilvl="0">
      <w:startOverride w:val="1"/>
    </w:lvlOverride>
  </w:num>
  <w:num w:numId="20">
    <w:abstractNumId w:val="0"/>
    <w:lvlOverride w:ilvl="0">
      <w:startOverride w:val="1"/>
    </w:lvlOverride>
  </w:num>
  <w:num w:numId="21">
    <w:abstractNumId w:val="1"/>
    <w:lvlOverride w:ilvl="0">
      <w:startOverride w:val="1"/>
    </w:lvlOverride>
  </w:num>
  <w:num w:numId="22">
    <w:abstractNumId w:val="0"/>
    <w:lvlOverride w:ilvl="0">
      <w:startOverride w:val="1"/>
    </w:lvlOverride>
  </w:num>
  <w:num w:numId="23">
    <w:abstractNumId w:val="1"/>
    <w:lvlOverride w:ilvl="0">
      <w:startOverride w:val="1"/>
    </w:lvlOverride>
  </w:num>
  <w:num w:numId="24">
    <w:abstractNumId w:val="0"/>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0"/>
    <w:lvlOverride w:ilvl="0">
      <w:startOverride w:val="3"/>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427BD"/>
    <w:rsid w:val="00004A37"/>
    <w:rsid w:val="00005034"/>
    <w:rsid w:val="000078D5"/>
    <w:rsid w:val="0001358F"/>
    <w:rsid w:val="00014490"/>
    <w:rsid w:val="00020502"/>
    <w:rsid w:val="000208A3"/>
    <w:rsid w:val="000310A5"/>
    <w:rsid w:val="00033A52"/>
    <w:rsid w:val="00034D54"/>
    <w:rsid w:val="00041459"/>
    <w:rsid w:val="0004317D"/>
    <w:rsid w:val="0004413D"/>
    <w:rsid w:val="000448C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48F"/>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17393"/>
    <w:rsid w:val="00117BB2"/>
    <w:rsid w:val="00122962"/>
    <w:rsid w:val="00122C48"/>
    <w:rsid w:val="0012307B"/>
    <w:rsid w:val="00124782"/>
    <w:rsid w:val="00124D03"/>
    <w:rsid w:val="00124D97"/>
    <w:rsid w:val="00125790"/>
    <w:rsid w:val="00126A4D"/>
    <w:rsid w:val="00126DE2"/>
    <w:rsid w:val="00127928"/>
    <w:rsid w:val="00127AF4"/>
    <w:rsid w:val="00132CBC"/>
    <w:rsid w:val="0013339B"/>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A3"/>
    <w:rsid w:val="001813EB"/>
    <w:rsid w:val="00182340"/>
    <w:rsid w:val="001840A5"/>
    <w:rsid w:val="00187328"/>
    <w:rsid w:val="001876C7"/>
    <w:rsid w:val="00192798"/>
    <w:rsid w:val="00192BDA"/>
    <w:rsid w:val="00192E3E"/>
    <w:rsid w:val="00195B59"/>
    <w:rsid w:val="001A05B3"/>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591"/>
    <w:rsid w:val="002A0963"/>
    <w:rsid w:val="002A0E12"/>
    <w:rsid w:val="002A0EF4"/>
    <w:rsid w:val="002A384C"/>
    <w:rsid w:val="002A43A4"/>
    <w:rsid w:val="002A5324"/>
    <w:rsid w:val="002A5592"/>
    <w:rsid w:val="002A7064"/>
    <w:rsid w:val="002B14CE"/>
    <w:rsid w:val="002B4E37"/>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0546"/>
    <w:rsid w:val="003918BA"/>
    <w:rsid w:val="00392E68"/>
    <w:rsid w:val="00395FF8"/>
    <w:rsid w:val="00396C71"/>
    <w:rsid w:val="003A0513"/>
    <w:rsid w:val="003A1D67"/>
    <w:rsid w:val="003A230D"/>
    <w:rsid w:val="003A3D70"/>
    <w:rsid w:val="003A4D0A"/>
    <w:rsid w:val="003A4D57"/>
    <w:rsid w:val="003B1761"/>
    <w:rsid w:val="003B2018"/>
    <w:rsid w:val="003C10EC"/>
    <w:rsid w:val="003C1C8B"/>
    <w:rsid w:val="003C2E3F"/>
    <w:rsid w:val="003C795A"/>
    <w:rsid w:val="003D0C0A"/>
    <w:rsid w:val="003D1B79"/>
    <w:rsid w:val="003D1CB3"/>
    <w:rsid w:val="003D4C97"/>
    <w:rsid w:val="003E25AC"/>
    <w:rsid w:val="003E27A4"/>
    <w:rsid w:val="003E2B73"/>
    <w:rsid w:val="003E33D3"/>
    <w:rsid w:val="003E52FB"/>
    <w:rsid w:val="003E6393"/>
    <w:rsid w:val="003E6398"/>
    <w:rsid w:val="003E67FD"/>
    <w:rsid w:val="003F18D5"/>
    <w:rsid w:val="003F1D0D"/>
    <w:rsid w:val="003F2136"/>
    <w:rsid w:val="003F5CB8"/>
    <w:rsid w:val="003F683A"/>
    <w:rsid w:val="003F70D9"/>
    <w:rsid w:val="003F7AC5"/>
    <w:rsid w:val="0040224F"/>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5C2"/>
    <w:rsid w:val="00434D18"/>
    <w:rsid w:val="00435F3A"/>
    <w:rsid w:val="004427BD"/>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171E"/>
    <w:rsid w:val="004D4C42"/>
    <w:rsid w:val="004D57A9"/>
    <w:rsid w:val="004E1D7D"/>
    <w:rsid w:val="004E1FA2"/>
    <w:rsid w:val="004E2AAE"/>
    <w:rsid w:val="004E4544"/>
    <w:rsid w:val="004E5440"/>
    <w:rsid w:val="004E562D"/>
    <w:rsid w:val="004E7707"/>
    <w:rsid w:val="004E7B6F"/>
    <w:rsid w:val="004F3F99"/>
    <w:rsid w:val="004F52F4"/>
    <w:rsid w:val="004F5A67"/>
    <w:rsid w:val="00500158"/>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9AB"/>
    <w:rsid w:val="00545AD0"/>
    <w:rsid w:val="005479DB"/>
    <w:rsid w:val="005501BA"/>
    <w:rsid w:val="00552754"/>
    <w:rsid w:val="0055306D"/>
    <w:rsid w:val="00553099"/>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02D2"/>
    <w:rsid w:val="005B386C"/>
    <w:rsid w:val="005B50AD"/>
    <w:rsid w:val="005C29EB"/>
    <w:rsid w:val="005C3FAD"/>
    <w:rsid w:val="005C6593"/>
    <w:rsid w:val="005C6B9B"/>
    <w:rsid w:val="005C714A"/>
    <w:rsid w:val="005C7171"/>
    <w:rsid w:val="005C7E22"/>
    <w:rsid w:val="005D1156"/>
    <w:rsid w:val="005D18B5"/>
    <w:rsid w:val="005D28B7"/>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2937"/>
    <w:rsid w:val="00613690"/>
    <w:rsid w:val="00614AA3"/>
    <w:rsid w:val="00614C14"/>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02F4"/>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E04"/>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5DE"/>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304A"/>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4BF9"/>
    <w:rsid w:val="00975398"/>
    <w:rsid w:val="00977162"/>
    <w:rsid w:val="009815C0"/>
    <w:rsid w:val="00981C1D"/>
    <w:rsid w:val="009831DF"/>
    <w:rsid w:val="00984F80"/>
    <w:rsid w:val="009862E0"/>
    <w:rsid w:val="00987441"/>
    <w:rsid w:val="00994CC2"/>
    <w:rsid w:val="00995FA3"/>
    <w:rsid w:val="00996168"/>
    <w:rsid w:val="00997EA5"/>
    <w:rsid w:val="009A1846"/>
    <w:rsid w:val="009A5EC8"/>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88A"/>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10F7"/>
    <w:rsid w:val="00B63B83"/>
    <w:rsid w:val="00B64746"/>
    <w:rsid w:val="00B64FED"/>
    <w:rsid w:val="00B651B4"/>
    <w:rsid w:val="00B65549"/>
    <w:rsid w:val="00B671A6"/>
    <w:rsid w:val="00B70627"/>
    <w:rsid w:val="00B70FA4"/>
    <w:rsid w:val="00B71B78"/>
    <w:rsid w:val="00B721B8"/>
    <w:rsid w:val="00B732DD"/>
    <w:rsid w:val="00B73883"/>
    <w:rsid w:val="00B76983"/>
    <w:rsid w:val="00B779E2"/>
    <w:rsid w:val="00B77DEB"/>
    <w:rsid w:val="00B83919"/>
    <w:rsid w:val="00B86A0D"/>
    <w:rsid w:val="00B87258"/>
    <w:rsid w:val="00B94432"/>
    <w:rsid w:val="00BA6383"/>
    <w:rsid w:val="00BA6F75"/>
    <w:rsid w:val="00BB1889"/>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4634"/>
    <w:rsid w:val="00CF63C2"/>
    <w:rsid w:val="00CF6492"/>
    <w:rsid w:val="00D016AA"/>
    <w:rsid w:val="00D02756"/>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67AA0"/>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B40"/>
    <w:rsid w:val="00E52E4B"/>
    <w:rsid w:val="00E53F9A"/>
    <w:rsid w:val="00E545D3"/>
    <w:rsid w:val="00E55810"/>
    <w:rsid w:val="00E604D8"/>
    <w:rsid w:val="00E6203D"/>
    <w:rsid w:val="00E63A25"/>
    <w:rsid w:val="00E7006F"/>
    <w:rsid w:val="00E712EC"/>
    <w:rsid w:val="00E71B62"/>
    <w:rsid w:val="00E73ECF"/>
    <w:rsid w:val="00E748AF"/>
    <w:rsid w:val="00E82717"/>
    <w:rsid w:val="00E84039"/>
    <w:rsid w:val="00E87059"/>
    <w:rsid w:val="00E90FE8"/>
    <w:rsid w:val="00E930E3"/>
    <w:rsid w:val="00E93A4D"/>
    <w:rsid w:val="00E94A2C"/>
    <w:rsid w:val="00E9617F"/>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5397"/>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C44"/>
    <w:rsid w:val="00F30FD1"/>
    <w:rsid w:val="00F31EF7"/>
    <w:rsid w:val="00F32692"/>
    <w:rsid w:val="00F3566F"/>
    <w:rsid w:val="00F37139"/>
    <w:rsid w:val="00F414BB"/>
    <w:rsid w:val="00F42ACD"/>
    <w:rsid w:val="00F45405"/>
    <w:rsid w:val="00F45ECC"/>
    <w:rsid w:val="00F4667A"/>
    <w:rsid w:val="00F474B5"/>
    <w:rsid w:val="00F52075"/>
    <w:rsid w:val="00F522CD"/>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9A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num" w:pos="360"/>
        <w:tab w:val="left" w:pos="652"/>
      </w:tabs>
      <w:ind w:left="425"/>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42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59AB"/>
    <w:rPr>
      <w:sz w:val="16"/>
      <w:szCs w:val="16"/>
    </w:rPr>
  </w:style>
  <w:style w:type="paragraph" w:styleId="CommentText">
    <w:name w:val="annotation text"/>
    <w:basedOn w:val="Normal"/>
    <w:link w:val="CommentTextChar"/>
    <w:uiPriority w:val="99"/>
    <w:semiHidden/>
    <w:unhideWhenUsed/>
    <w:rsid w:val="005459AB"/>
    <w:pPr>
      <w:spacing w:line="240" w:lineRule="auto"/>
    </w:pPr>
    <w:rPr>
      <w:sz w:val="20"/>
      <w:szCs w:val="20"/>
    </w:rPr>
  </w:style>
  <w:style w:type="character" w:customStyle="1" w:styleId="CommentTextChar">
    <w:name w:val="Comment Text Char"/>
    <w:basedOn w:val="DefaultParagraphFont"/>
    <w:link w:val="CommentText"/>
    <w:uiPriority w:val="99"/>
    <w:semiHidden/>
    <w:rsid w:val="005459AB"/>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459AB"/>
    <w:rPr>
      <w:b/>
      <w:bCs/>
    </w:rPr>
  </w:style>
  <w:style w:type="character" w:customStyle="1" w:styleId="CommentSubjectChar">
    <w:name w:val="Comment Subject Char"/>
    <w:basedOn w:val="CommentTextChar"/>
    <w:link w:val="CommentSubject"/>
    <w:uiPriority w:val="99"/>
    <w:semiHidden/>
    <w:rsid w:val="005459AB"/>
    <w:rPr>
      <w:rFonts w:ascii="Arial" w:hAnsi="Arial"/>
      <w:b/>
      <w:bCs/>
      <w:sz w:val="20"/>
      <w:szCs w:val="20"/>
      <w:lang w:eastAsia="zh-CN"/>
    </w:rPr>
  </w:style>
  <w:style w:type="paragraph" w:styleId="BalloonText">
    <w:name w:val="Balloon Text"/>
    <w:basedOn w:val="Normal"/>
    <w:link w:val="BalloonTextChar"/>
    <w:uiPriority w:val="99"/>
    <w:semiHidden/>
    <w:unhideWhenUsed/>
    <w:rsid w:val="005459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9AB"/>
    <w:rPr>
      <w:rFonts w:ascii="Segoe UI" w:hAnsi="Segoe UI" w:cs="Segoe UI"/>
      <w:sz w:val="18"/>
      <w:szCs w:val="18"/>
      <w:lang w:eastAsia="zh-CN"/>
    </w:rPr>
  </w:style>
  <w:style w:type="paragraph" w:styleId="Header">
    <w:name w:val="header"/>
    <w:basedOn w:val="Normal"/>
    <w:link w:val="HeaderChar"/>
    <w:uiPriority w:val="99"/>
    <w:unhideWhenUsed/>
    <w:rsid w:val="005D28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D28B7"/>
    <w:rPr>
      <w:rFonts w:ascii="Arial" w:hAnsi="Arial"/>
      <w:szCs w:val="22"/>
      <w:lang w:eastAsia="zh-CN"/>
    </w:rPr>
  </w:style>
  <w:style w:type="paragraph" w:styleId="Footer">
    <w:name w:val="footer"/>
    <w:basedOn w:val="Normal"/>
    <w:link w:val="FooterChar"/>
    <w:uiPriority w:val="99"/>
    <w:unhideWhenUsed/>
    <w:rsid w:val="005D28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D28B7"/>
    <w:rPr>
      <w:rFonts w:ascii="Arial" w:hAnsi="Arial"/>
      <w:szCs w:val="22"/>
      <w:lang w:eastAsia="zh-CN"/>
    </w:rPr>
  </w:style>
  <w:style w:type="character" w:styleId="FollowedHyperlink">
    <w:name w:val="FollowedHyperlink"/>
    <w:basedOn w:val="DefaultParagraphFont"/>
    <w:uiPriority w:val="99"/>
    <w:semiHidden/>
    <w:unhideWhenUsed/>
    <w:rsid w:val="00E840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nypost.com/2013/04/21/the-kennedy-meth/" TargetMode="External"/><Relationship Id="rId18" Type="http://schemas.openxmlformats.org/officeDocument/2006/relationships/hyperlink" Target="https://www.jfklibrary.org/Asset-Viewer/Archives/THWPP-059-009.asp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nytimes.com/2005/06/07/world/americas/archives-show-jfk-sought-way-out-of-vietnam.html" TargetMode="External"/><Relationship Id="rId7" Type="http://schemas.openxmlformats.org/officeDocument/2006/relationships/endnotes" Target="endnotes.xml"/><Relationship Id="rId12" Type="http://schemas.openxmlformats.org/officeDocument/2006/relationships/hyperlink" Target="https://newint.org/blog/2014/11/21/jfk-assassination-anniversary" TargetMode="External"/><Relationship Id="rId17" Type="http://schemas.openxmlformats.org/officeDocument/2006/relationships/hyperlink" Target="http://www.thedailybeast.com/how-jackie-kennedy-invented-the-camelot-legend-after-jfks-death" TargetMode="External"/><Relationship Id="rId25" Type="http://schemas.openxmlformats.org/officeDocument/2006/relationships/hyperlink" Target="http://historynewsnetwork.org/article/2270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heatlantic.com/national/archive/2013/06/the-day-president-kennedy-embraced-civil-rights-and-the-story-behind-it/276749/" TargetMode="External"/><Relationship Id="rId20" Type="http://schemas.openxmlformats.org/officeDocument/2006/relationships/hyperlink" Target="http://www.slate.com/articles/arts/books/2003/05/the_war_room.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atlantic.com/magazine/archive/2013/08/the-medical-ordeals-of-jfk/309469/" TargetMode="External"/><Relationship Id="rId24" Type="http://schemas.openxmlformats.org/officeDocument/2006/relationships/hyperlink" Target="http://harvardkennedyschoolreview.com/two-stories-one-america-how-political-narratives-shape-our-understanding-of-realit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heguardian.com/us-news/2017/may/29/jfk-100-john-f-kennedy-donald-trump" TargetMode="External"/><Relationship Id="rId23" Type="http://schemas.openxmlformats.org/officeDocument/2006/relationships/hyperlink" Target="http://bostonreview.net/world/chomsky-galbraith-letters-vietnam-jfk-kennedy" TargetMode="External"/><Relationship Id="rId28" Type="http://schemas.openxmlformats.org/officeDocument/2006/relationships/footer" Target="footer1.xml"/><Relationship Id="rId10" Type="http://schemas.openxmlformats.org/officeDocument/2006/relationships/hyperlink" Target="http://nypost.com/2013/04/21/the-kennedy-meth/" TargetMode="External"/><Relationship Id="rId19" Type="http://schemas.openxmlformats.org/officeDocument/2006/relationships/hyperlink" Target="http://mcadams.posc.mu.edu/vietnam.htm"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syllabus.nesa.nsw.edu.au/history-extension-stage6/" TargetMode="External"/><Relationship Id="rId14" Type="http://schemas.openxmlformats.org/officeDocument/2006/relationships/hyperlink" Target="http://www.esquire.com/news-politics/a3858/superman-supermarket" TargetMode="External"/><Relationship Id="rId22" Type="http://schemas.openxmlformats.org/officeDocument/2006/relationships/hyperlink" Target="http://bostonreview.net/us/galbraith-exit-strategy-vietnam?_ga=2.68866328.823709489.1501789269-2129472369.1501789269" TargetMode="External"/><Relationship Id="rId27" Type="http://schemas.openxmlformats.org/officeDocument/2006/relationships/header" Target="header2.xml"/><Relationship Id="rId30"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2A45C-9DF1-4997-9B77-595970AC2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John Fitzgerald Kennedy case study</vt:lpstr>
    </vt:vector>
  </TitlesOfParts>
  <Manager/>
  <Company/>
  <LinksUpToDate>false</LinksUpToDate>
  <CharactersWithSpaces>235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2 John Fitzgerald Kennedy case study</dc:title>
  <dc:subject/>
  <dc:creator/>
  <cp:keywords/>
  <dc:description/>
  <cp:lastModifiedBy/>
  <cp:revision>1</cp:revision>
  <dcterms:created xsi:type="dcterms:W3CDTF">2019-01-30T00:24:00Z</dcterms:created>
  <dcterms:modified xsi:type="dcterms:W3CDTF">2020-09-20T23:10:00Z</dcterms:modified>
  <cp:category/>
</cp:coreProperties>
</file>